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004319" w:rsidRPr="00723BE9" w14:paraId="0E6E6350" w14:textId="77777777" w:rsidTr="00204E06">
        <w:trPr>
          <w:cantSplit/>
          <w:trHeight w:val="288"/>
        </w:trPr>
        <w:tc>
          <w:tcPr>
            <w:tcW w:w="1399" w:type="dxa"/>
            <w:vMerge w:val="restart"/>
          </w:tcPr>
          <w:p w14:paraId="2BF42954" w14:textId="77777777" w:rsidR="00004319" w:rsidRPr="00891D0B" w:rsidRDefault="00004319" w:rsidP="00204E06">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3499DBAC" wp14:editId="0D8D2882">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50E23D60" w14:textId="77777777" w:rsidR="00004319" w:rsidRPr="00E86131" w:rsidRDefault="00004319" w:rsidP="00204E06">
            <w:r w:rsidRPr="00E86131">
              <w:t>ASIA-PACIFIC TELECOMMUNITY</w:t>
            </w:r>
          </w:p>
        </w:tc>
        <w:tc>
          <w:tcPr>
            <w:tcW w:w="2160" w:type="dxa"/>
          </w:tcPr>
          <w:p w14:paraId="12597F1E" w14:textId="77777777" w:rsidR="00004319" w:rsidRPr="00723BE9" w:rsidRDefault="00004319" w:rsidP="00204E06">
            <w:pPr>
              <w:rPr>
                <w:b/>
                <w:sz w:val="22"/>
                <w:szCs w:val="22"/>
              </w:rPr>
            </w:pPr>
            <w:r w:rsidRPr="00723BE9">
              <w:rPr>
                <w:b/>
              </w:rPr>
              <w:t>Document No:</w:t>
            </w:r>
          </w:p>
        </w:tc>
      </w:tr>
      <w:tr w:rsidR="00004319" w14:paraId="01EAFB5B" w14:textId="77777777" w:rsidTr="00204E06">
        <w:trPr>
          <w:cantSplit/>
          <w:trHeight w:val="504"/>
        </w:trPr>
        <w:tc>
          <w:tcPr>
            <w:tcW w:w="1399" w:type="dxa"/>
            <w:vMerge/>
          </w:tcPr>
          <w:p w14:paraId="3BE4BD7E" w14:textId="77777777" w:rsidR="00004319" w:rsidRPr="00891D0B" w:rsidRDefault="00004319" w:rsidP="00204E06"/>
        </w:tc>
        <w:tc>
          <w:tcPr>
            <w:tcW w:w="5760" w:type="dxa"/>
          </w:tcPr>
          <w:p w14:paraId="514664E9" w14:textId="77777777" w:rsidR="00004319" w:rsidRDefault="00004319" w:rsidP="00204E06">
            <w:pPr>
              <w:spacing w:line="0" w:lineRule="atLeast"/>
              <w:rPr>
                <w:b/>
              </w:rPr>
            </w:pPr>
            <w:r>
              <w:rPr>
                <w:b/>
              </w:rPr>
              <w:t>The 4th Meeting of the APT Conference Preparatory</w:t>
            </w:r>
          </w:p>
          <w:p w14:paraId="149A2C31" w14:textId="77777777" w:rsidR="00004319" w:rsidRPr="00891D0B" w:rsidRDefault="00004319" w:rsidP="00204E06">
            <w:pPr>
              <w:spacing w:line="0" w:lineRule="atLeast"/>
            </w:pPr>
            <w:r>
              <w:rPr>
                <w:b/>
              </w:rPr>
              <w:t>Group for WRC-23 (APG23-4)</w:t>
            </w:r>
          </w:p>
        </w:tc>
        <w:tc>
          <w:tcPr>
            <w:tcW w:w="2160" w:type="dxa"/>
          </w:tcPr>
          <w:p w14:paraId="799E1CB4" w14:textId="4446E53E" w:rsidR="00004319" w:rsidRPr="00084461" w:rsidRDefault="00004319" w:rsidP="00204E06">
            <w:pPr>
              <w:rPr>
                <w:rFonts w:cs="Angsana New"/>
                <w:b/>
                <w:bCs/>
                <w:szCs w:val="30"/>
                <w:lang w:bidi="th-TH"/>
              </w:rPr>
            </w:pPr>
            <w:r w:rsidRPr="00C96104">
              <w:rPr>
                <w:b/>
                <w:bCs/>
                <w:lang w:val="fr-FR"/>
              </w:rPr>
              <w:t>AP</w:t>
            </w:r>
            <w:r>
              <w:rPr>
                <w:b/>
                <w:bCs/>
                <w:lang w:val="fr-FR"/>
              </w:rPr>
              <w:t>G23-4/</w:t>
            </w:r>
            <w:r w:rsidR="00983ACC">
              <w:rPr>
                <w:b/>
                <w:bCs/>
                <w:lang w:val="fr-FR"/>
              </w:rPr>
              <w:t>OUT-</w:t>
            </w:r>
            <w:r w:rsidR="007B3A08">
              <w:rPr>
                <w:b/>
                <w:bCs/>
                <w:lang w:val="fr-FR"/>
              </w:rPr>
              <w:t>24</w:t>
            </w:r>
          </w:p>
          <w:p w14:paraId="41C01B7A" w14:textId="7298FB3A" w:rsidR="00004319" w:rsidRDefault="00277AE4" w:rsidP="00204E06">
            <w:pPr>
              <w:spacing w:line="0" w:lineRule="atLeast"/>
              <w:rPr>
                <w:b/>
              </w:rPr>
            </w:pPr>
            <w:r>
              <w:rPr>
                <w:b/>
              </w:rPr>
              <w:t>(Rev.1)</w:t>
            </w:r>
          </w:p>
        </w:tc>
      </w:tr>
      <w:tr w:rsidR="00004319" w14:paraId="52AF92A6" w14:textId="77777777" w:rsidTr="00204E06">
        <w:trPr>
          <w:cantSplit/>
          <w:trHeight w:val="288"/>
        </w:trPr>
        <w:tc>
          <w:tcPr>
            <w:tcW w:w="1399" w:type="dxa"/>
            <w:vMerge/>
          </w:tcPr>
          <w:p w14:paraId="2EB971FB" w14:textId="77777777" w:rsidR="00004319" w:rsidRPr="007E1FDD" w:rsidRDefault="00004319" w:rsidP="00204E06">
            <w:pPr>
              <w:rPr>
                <w:lang w:val="en-GB"/>
              </w:rPr>
            </w:pPr>
          </w:p>
        </w:tc>
        <w:tc>
          <w:tcPr>
            <w:tcW w:w="5760" w:type="dxa"/>
            <w:vAlign w:val="bottom"/>
          </w:tcPr>
          <w:p w14:paraId="1B566C33" w14:textId="77777777" w:rsidR="00004319" w:rsidRPr="007F0AE6" w:rsidRDefault="00004319" w:rsidP="00204E06">
            <w:pPr>
              <w:rPr>
                <w:bCs/>
              </w:rPr>
            </w:pPr>
            <w:r>
              <w:t>15 – 20 August 2022</w:t>
            </w:r>
            <w:r w:rsidRPr="00891D0B">
              <w:t xml:space="preserve">, </w:t>
            </w:r>
            <w:r>
              <w:t>Bangkok, Thailand</w:t>
            </w:r>
          </w:p>
        </w:tc>
        <w:tc>
          <w:tcPr>
            <w:tcW w:w="2160" w:type="dxa"/>
            <w:vAlign w:val="bottom"/>
          </w:tcPr>
          <w:p w14:paraId="5D81ABFB" w14:textId="57F67351" w:rsidR="00004319" w:rsidRDefault="00535C4E" w:rsidP="00204E06">
            <w:r>
              <w:rPr>
                <w:bCs/>
              </w:rPr>
              <w:t>20</w:t>
            </w:r>
            <w:r w:rsidR="00004319" w:rsidRPr="007E1FDD">
              <w:rPr>
                <w:bCs/>
              </w:rPr>
              <w:t xml:space="preserve"> </w:t>
            </w:r>
            <w:r w:rsidR="00004319">
              <w:rPr>
                <w:bCs/>
              </w:rPr>
              <w:t xml:space="preserve">August </w:t>
            </w:r>
            <w:r w:rsidR="00004319" w:rsidRPr="007E1FDD">
              <w:rPr>
                <w:bCs/>
              </w:rPr>
              <w:t>20</w:t>
            </w:r>
            <w:r w:rsidR="00004319">
              <w:rPr>
                <w:bCs/>
              </w:rPr>
              <w:t>22</w:t>
            </w:r>
          </w:p>
        </w:tc>
      </w:tr>
    </w:tbl>
    <w:p w14:paraId="59BA5A39" w14:textId="77777777" w:rsidR="009431F6" w:rsidRDefault="009431F6" w:rsidP="009431F6">
      <w:pPr>
        <w:rPr>
          <w:lang w:val="en-NZ"/>
        </w:rPr>
      </w:pPr>
    </w:p>
    <w:p w14:paraId="5D2431BE" w14:textId="77777777" w:rsidR="009431F6" w:rsidRDefault="009431F6" w:rsidP="009431F6">
      <w:pPr>
        <w:jc w:val="center"/>
        <w:rPr>
          <w:lang w:val="en-NZ" w:eastAsia="ko-KR"/>
        </w:rPr>
      </w:pPr>
    </w:p>
    <w:p w14:paraId="50953B96" w14:textId="317DA4F4" w:rsidR="009431F6" w:rsidRPr="00004319" w:rsidRDefault="00004319" w:rsidP="009431F6">
      <w:pPr>
        <w:jc w:val="center"/>
        <w:rPr>
          <w:rFonts w:cstheme="minorBidi"/>
          <w:szCs w:val="30"/>
          <w:lang w:eastAsia="ko-KR" w:bidi="th-TH"/>
        </w:rPr>
      </w:pPr>
      <w:r>
        <w:rPr>
          <w:lang w:val="en-NZ" w:eastAsia="ko-KR"/>
        </w:rPr>
        <w:t xml:space="preserve"> </w:t>
      </w:r>
      <w:r w:rsidR="00983ACC">
        <w:rPr>
          <w:lang w:val="en-NZ" w:eastAsia="ko-KR"/>
        </w:rPr>
        <w:t>Working Party 3</w:t>
      </w:r>
    </w:p>
    <w:p w14:paraId="5802CEF6" w14:textId="77777777" w:rsidR="00B64A60" w:rsidRPr="002A0111" w:rsidRDefault="00B64A60" w:rsidP="00B64A60">
      <w:pPr>
        <w:jc w:val="center"/>
        <w:rPr>
          <w:bCs/>
          <w:caps/>
          <w:lang w:val="en-NZ"/>
        </w:rPr>
      </w:pPr>
    </w:p>
    <w:p w14:paraId="7ECAA76D" w14:textId="0E6A923C" w:rsidR="00B64A60" w:rsidRPr="000C455D" w:rsidRDefault="00B64A60" w:rsidP="00B64A60">
      <w:pPr>
        <w:jc w:val="center"/>
        <w:rPr>
          <w:b/>
          <w:bCs/>
          <w:caps/>
        </w:rPr>
      </w:pPr>
      <w:r w:rsidRPr="00441526">
        <w:rPr>
          <w:b/>
          <w:bCs/>
          <w:caps/>
          <w:lang w:val="en-NZ"/>
        </w:rPr>
        <w:t>PRELIMINARY VIEWs on WRC-</w:t>
      </w:r>
      <w:r w:rsidR="007F0AE6">
        <w:rPr>
          <w:b/>
          <w:bCs/>
          <w:caps/>
          <w:lang w:val="en-NZ"/>
        </w:rPr>
        <w:t>23</w:t>
      </w:r>
      <w:r w:rsidRPr="00441526">
        <w:rPr>
          <w:b/>
          <w:bCs/>
          <w:caps/>
          <w:lang w:val="en-NZ"/>
        </w:rPr>
        <w:t xml:space="preserve"> agenda item </w:t>
      </w:r>
      <w:r w:rsidR="00487927">
        <w:rPr>
          <w:b/>
          <w:bCs/>
          <w:caps/>
          <w:lang w:val="en-NZ"/>
        </w:rPr>
        <w:t>9.</w:t>
      </w:r>
      <w:r w:rsidRPr="00441526">
        <w:rPr>
          <w:b/>
          <w:bCs/>
          <w:caps/>
          <w:lang w:val="en-NZ"/>
        </w:rPr>
        <w:t>1</w:t>
      </w:r>
      <w:r w:rsidR="00004319">
        <w:rPr>
          <w:b/>
          <w:bCs/>
          <w:caps/>
          <w:lang w:val="en-NZ"/>
        </w:rPr>
        <w:t xml:space="preserve"> (</w:t>
      </w:r>
      <w:r w:rsidR="00487927">
        <w:rPr>
          <w:b/>
          <w:bCs/>
          <w:caps/>
          <w:lang w:val="en-NZ"/>
        </w:rPr>
        <w:t>topic a</w:t>
      </w:r>
      <w:r w:rsidR="00A3464D">
        <w:rPr>
          <w:b/>
          <w:bCs/>
          <w:caps/>
          <w:lang w:val="en-NZ"/>
        </w:rPr>
        <w:t>)</w:t>
      </w:r>
      <w:r w:rsidR="00004319">
        <w:rPr>
          <w:b/>
          <w:bCs/>
          <w:caps/>
        </w:rPr>
        <w:t>)</w:t>
      </w:r>
    </w:p>
    <w:p w14:paraId="3F860EA9" w14:textId="77777777" w:rsidR="00B64A60" w:rsidRPr="00441526" w:rsidRDefault="00B64A60" w:rsidP="00264566">
      <w:pPr>
        <w:spacing w:after="120"/>
        <w:rPr>
          <w:lang w:val="en-NZ"/>
        </w:rPr>
      </w:pPr>
    </w:p>
    <w:p w14:paraId="14ED5239" w14:textId="65262D04" w:rsidR="002A0111" w:rsidRPr="00441526" w:rsidRDefault="002A0111" w:rsidP="002A0111">
      <w:pPr>
        <w:spacing w:after="120"/>
        <w:jc w:val="both"/>
        <w:rPr>
          <w:lang w:val="en-NZ"/>
        </w:rPr>
      </w:pPr>
      <w:r w:rsidRPr="00441526">
        <w:rPr>
          <w:b/>
          <w:lang w:val="en-NZ"/>
        </w:rPr>
        <w:t xml:space="preserve">Agenda Item </w:t>
      </w:r>
      <w:r w:rsidR="00487927">
        <w:rPr>
          <w:b/>
          <w:lang w:val="en-NZ"/>
        </w:rPr>
        <w:t>9.</w:t>
      </w:r>
      <w:r w:rsidRPr="00441526">
        <w:rPr>
          <w:b/>
          <w:lang w:val="en-NZ"/>
        </w:rPr>
        <w:t>1:</w:t>
      </w:r>
    </w:p>
    <w:p w14:paraId="35A13FF2" w14:textId="77777777" w:rsidR="00487927" w:rsidRPr="002B6EFF" w:rsidRDefault="00487927" w:rsidP="00487927">
      <w:pPr>
        <w:spacing w:after="120"/>
        <w:jc w:val="both"/>
        <w:rPr>
          <w:i/>
          <w:lang w:val="en-NZ"/>
        </w:rPr>
      </w:pPr>
      <w:r w:rsidRPr="002B6EFF">
        <w:rPr>
          <w:i/>
          <w:lang w:val="en-NZ"/>
        </w:rPr>
        <w:t>9.1</w:t>
      </w:r>
      <w:r w:rsidRPr="002B6EFF">
        <w:rPr>
          <w:i/>
          <w:lang w:val="en-NZ"/>
        </w:rPr>
        <w:tab/>
        <w:t>on the activities of the ITU Radiocommunication Sector since WRC 19:</w:t>
      </w:r>
    </w:p>
    <w:p w14:paraId="061F01E2" w14:textId="77777777" w:rsidR="00487927" w:rsidRDefault="00487927" w:rsidP="00487927">
      <w:pPr>
        <w:spacing w:after="120"/>
        <w:ind w:left="720" w:hangingChars="300" w:hanging="720"/>
        <w:jc w:val="both"/>
        <w:rPr>
          <w:i/>
          <w:lang w:val="en-NZ"/>
        </w:rPr>
      </w:pPr>
      <w:r w:rsidRPr="002B6EFF">
        <w:rPr>
          <w:rFonts w:hint="eastAsia"/>
          <w:i/>
          <w:lang w:val="en-NZ"/>
        </w:rPr>
        <w:t>–</w:t>
      </w:r>
      <w:r w:rsidRPr="002B6EFF">
        <w:rPr>
          <w:i/>
          <w:lang w:val="en-NZ"/>
        </w:rPr>
        <w:tab/>
        <w:t>In accordance with Resolution</w:t>
      </w:r>
      <w:r w:rsidRPr="002B6EFF">
        <w:rPr>
          <w:b/>
          <w:bCs/>
          <w:i/>
          <w:lang w:val="en-NZ"/>
        </w:rPr>
        <w:t xml:space="preserve"> 657 (Rev. WRC 19)</w:t>
      </w:r>
      <w:r w:rsidRPr="002B6EFF">
        <w:rPr>
          <w:i/>
          <w:lang w:val="en-NZ"/>
        </w:rPr>
        <w:t xml:space="preserve">, review the results of studies relating to the technical and operational characteristics, spectrum requirements and appropriate radio service designations for space weather sensors with a view to describing appropriate recognition and protection in the Radio Regulations without placing additional constraints on incumbent </w:t>
      </w:r>
      <w:proofErr w:type="gramStart"/>
      <w:r w:rsidRPr="002B6EFF">
        <w:rPr>
          <w:i/>
          <w:lang w:val="en-NZ"/>
        </w:rPr>
        <w:t>services;</w:t>
      </w:r>
      <w:proofErr w:type="gramEnd"/>
    </w:p>
    <w:p w14:paraId="6B885D1D" w14:textId="77777777" w:rsidR="002A0111" w:rsidRPr="00487927" w:rsidRDefault="002A0111" w:rsidP="002A0111">
      <w:pPr>
        <w:jc w:val="both"/>
        <w:rPr>
          <w:lang w:val="en-NZ"/>
        </w:rPr>
      </w:pPr>
    </w:p>
    <w:p w14:paraId="69691466" w14:textId="77777777" w:rsidR="002A0111" w:rsidRPr="00441526" w:rsidRDefault="002A0111" w:rsidP="002A0111">
      <w:pPr>
        <w:spacing w:after="120"/>
        <w:jc w:val="both"/>
        <w:rPr>
          <w:b/>
          <w:lang w:val="en-NZ" w:eastAsia="ko-KR"/>
        </w:rPr>
      </w:pPr>
      <w:r w:rsidRPr="00441526">
        <w:rPr>
          <w:b/>
          <w:lang w:val="en-NZ" w:eastAsia="ko-KR"/>
        </w:rPr>
        <w:t xml:space="preserve">1. </w:t>
      </w:r>
      <w:r w:rsidRPr="00441526">
        <w:rPr>
          <w:b/>
          <w:lang w:val="en-NZ" w:eastAsia="ko-KR"/>
        </w:rPr>
        <w:tab/>
        <w:t>Background</w:t>
      </w:r>
    </w:p>
    <w:p w14:paraId="61B99FFB" w14:textId="2CC92C45" w:rsidR="00C95BF2" w:rsidRDefault="00C95BF2" w:rsidP="00C95BF2">
      <w:pPr>
        <w:spacing w:afterLines="50" w:after="120"/>
        <w:jc w:val="both"/>
      </w:pPr>
      <w:r w:rsidRPr="009E254D">
        <w:t xml:space="preserve">Space weather refers to the physical processes occurring in the space environment that ultimately affects human activities on Earth and in space. Space weather is influenced by the </w:t>
      </w:r>
      <w:r>
        <w:t xml:space="preserve">X-ray, </w:t>
      </w:r>
      <w:r w:rsidR="00422C1B">
        <w:t>u</w:t>
      </w:r>
      <w:r w:rsidRPr="008E32E7">
        <w:rPr>
          <w:rFonts w:eastAsia="MS Mincho" w:hint="eastAsia"/>
          <w:lang w:eastAsia="ja-JP"/>
        </w:rPr>
        <w:t>l</w:t>
      </w:r>
      <w:r w:rsidRPr="008E32E7">
        <w:rPr>
          <w:rFonts w:eastAsia="MS Mincho"/>
          <w:lang w:eastAsia="ja-JP"/>
        </w:rPr>
        <w:t>traviolet (U</w:t>
      </w:r>
      <w:r>
        <w:t xml:space="preserve">V), high energic particles and </w:t>
      </w:r>
      <w:r w:rsidRPr="008E32E7">
        <w:rPr>
          <w:rFonts w:eastAsia="MS Mincho" w:hint="eastAsia"/>
          <w:lang w:eastAsia="ja-JP"/>
        </w:rPr>
        <w:t>s</w:t>
      </w:r>
      <w:r w:rsidRPr="008E32E7">
        <w:rPr>
          <w:rFonts w:eastAsia="MS Mincho"/>
          <w:lang w:eastAsia="ja-JP"/>
        </w:rPr>
        <w:t xml:space="preserve">trong </w:t>
      </w:r>
      <w:r w:rsidRPr="009E254D">
        <w:t xml:space="preserve">solar wind </w:t>
      </w:r>
      <w:r>
        <w:t>generated by Coronal Mass Ejection (CME)</w:t>
      </w:r>
      <w:r w:rsidRPr="009E254D">
        <w:t xml:space="preserve">. Space weather observations are important for detecting </w:t>
      </w:r>
      <w:r w:rsidRPr="00D807A0">
        <w:t xml:space="preserve">and forecasting </w:t>
      </w:r>
      <w:r w:rsidRPr="009E254D">
        <w:t xml:space="preserve">solar activity events that impact services critical to the economy, safety and security of administrations and their population. These observations are made from ground-based and space-based systems. Some of the sensors operate by receiving signals of opportunity, including low-level natural emissions of the Sun, Earth’s </w:t>
      </w:r>
      <w:proofErr w:type="gramStart"/>
      <w:r w:rsidRPr="009E254D">
        <w:t>atmosphere</w:t>
      </w:r>
      <w:proofErr w:type="gramEnd"/>
      <w:r w:rsidRPr="009E254D">
        <w:t xml:space="preserve"> and other celestial bodies, and therefore may suffer harmful interference at levels which could be tolerated by other radio systems. However, no frequency bands have been documented in the Radio Regulations for space weather sensor applications.</w:t>
      </w:r>
    </w:p>
    <w:p w14:paraId="643B7B2A" w14:textId="68C6A289" w:rsidR="00C95BF2" w:rsidRDefault="00C95BF2" w:rsidP="00C95BF2">
      <w:pPr>
        <w:spacing w:afterLines="50" w:after="120"/>
        <w:jc w:val="both"/>
      </w:pPr>
      <w:r w:rsidRPr="00010C82">
        <w:t>Agenda item 9.1</w:t>
      </w:r>
      <w:r w:rsidR="004E6B3C">
        <w:rPr>
          <w:rFonts w:eastAsia="MS Mincho" w:hint="eastAsia"/>
          <w:lang w:eastAsia="ja-JP"/>
        </w:rPr>
        <w:t>,</w:t>
      </w:r>
      <w:r w:rsidRPr="00010C82">
        <w:t xml:space="preserve"> topic a</w:t>
      </w:r>
      <w:r w:rsidR="003053F7">
        <w:t>)</w:t>
      </w:r>
      <w:r w:rsidRPr="00010C82">
        <w:t xml:space="preserve"> was therefore established with a view to describing appropriate recognition and protection of space weather sensors in the Radio Regulations </w:t>
      </w:r>
      <w:r w:rsidR="003053F7">
        <w:t xml:space="preserve">(RR) </w:t>
      </w:r>
      <w:r w:rsidRPr="00010C82">
        <w:t>without placing additional constraints on incumbent services.</w:t>
      </w:r>
      <w:r>
        <w:t xml:space="preserve"> </w:t>
      </w:r>
    </w:p>
    <w:p w14:paraId="7F72FB3F" w14:textId="3C0960B1" w:rsidR="00B77E74" w:rsidRDefault="00C95BF2" w:rsidP="009F3102">
      <w:pPr>
        <w:spacing w:afterLines="50" w:after="120"/>
        <w:jc w:val="both"/>
      </w:pPr>
      <w:r>
        <w:t>ITU-R Working Party (WP) 7C is designated as the responsible group for this topic</w:t>
      </w:r>
      <w:r w:rsidR="00B77E74">
        <w:t xml:space="preserve"> and </w:t>
      </w:r>
      <w:r w:rsidR="00B77E74" w:rsidRPr="001B0487">
        <w:t xml:space="preserve">has undertaken the study of </w:t>
      </w:r>
      <w:r w:rsidR="004465B8" w:rsidRPr="004465B8">
        <w:t>the technical and operational characteristics, spectrum requirements and appropriate radio service designations for space weather sensors</w:t>
      </w:r>
      <w:r w:rsidR="00B77E74">
        <w:rPr>
          <w:spacing w:val="-1"/>
        </w:rPr>
        <w:t xml:space="preserve"> in response to Resolution </w:t>
      </w:r>
      <w:r w:rsidR="00B77E74" w:rsidRPr="00B77E74">
        <w:rPr>
          <w:b/>
          <w:bCs/>
          <w:spacing w:val="-1"/>
        </w:rPr>
        <w:t>657 (Rev.WRC-19)</w:t>
      </w:r>
      <w:r w:rsidR="00B77E74">
        <w:rPr>
          <w:spacing w:val="-1"/>
        </w:rPr>
        <w:t>.</w:t>
      </w:r>
    </w:p>
    <w:p w14:paraId="37022A40" w14:textId="25D3A93F" w:rsidR="003053F7" w:rsidRDefault="003053F7" w:rsidP="009F3102">
      <w:pPr>
        <w:spacing w:afterLines="50" w:after="120"/>
        <w:jc w:val="both"/>
      </w:pPr>
      <w:r w:rsidRPr="003053F7">
        <w:t xml:space="preserve">WP 7C is developing a provisional draft CPM text (Annex 14 to Chairman’s Report (Doc. </w:t>
      </w:r>
      <w:hyperlink r:id="rId9" w:history="1">
        <w:r w:rsidRPr="003053F7">
          <w:rPr>
            <w:rStyle w:val="Hyperlink"/>
          </w:rPr>
          <w:t>7C/361</w:t>
        </w:r>
      </w:hyperlink>
      <w:r w:rsidRPr="003053F7">
        <w:t>)), which provides possible approaches on how to address agenda item 9.1, topic a) as follows</w:t>
      </w:r>
      <w:r w:rsidR="00C23EEF">
        <w:t>.</w:t>
      </w:r>
    </w:p>
    <w:p w14:paraId="3AE444BB" w14:textId="4E1B70C9" w:rsidR="003053F7" w:rsidRPr="005103B1" w:rsidRDefault="003053F7" w:rsidP="003053F7">
      <w:pPr>
        <w:pStyle w:val="ListParagraph"/>
        <w:numPr>
          <w:ilvl w:val="0"/>
          <w:numId w:val="28"/>
        </w:numPr>
        <w:autoSpaceDE w:val="0"/>
        <w:autoSpaceDN w:val="0"/>
        <w:spacing w:beforeLines="50" w:before="120"/>
        <w:jc w:val="both"/>
      </w:pPr>
      <w:r>
        <w:t>T</w:t>
      </w:r>
      <w:r w:rsidRPr="008171F5">
        <w:t xml:space="preserve">o achieve recognition for space weather observations, a definition for space weather should be included in </w:t>
      </w:r>
      <w:r>
        <w:t xml:space="preserve">RR Article </w:t>
      </w:r>
      <w:r w:rsidRPr="007C17E4">
        <w:rPr>
          <w:b/>
          <w:bCs/>
        </w:rPr>
        <w:t>1</w:t>
      </w:r>
      <w:r>
        <w:t xml:space="preserve">, </w:t>
      </w:r>
      <w:r w:rsidRPr="00642A8D">
        <w:t xml:space="preserve">with a </w:t>
      </w:r>
      <w:r>
        <w:t>draft text</w:t>
      </w:r>
      <w:r w:rsidRPr="00642A8D">
        <w:t xml:space="preserve"> </w:t>
      </w:r>
      <w:r w:rsidRPr="00C02CE6">
        <w:rPr>
          <w:lang w:eastAsia="zh-CN"/>
        </w:rPr>
        <w:t>“</w:t>
      </w:r>
      <w:r w:rsidRPr="00C02CE6">
        <w:rPr>
          <w:i/>
          <w:color w:val="000000"/>
        </w:rPr>
        <w:t xml:space="preserve">space weather: </w:t>
      </w:r>
      <w:r w:rsidRPr="00C02CE6">
        <w:rPr>
          <w:iCs/>
          <w:color w:val="000000"/>
        </w:rPr>
        <w:t xml:space="preserve">information relating to the characteristics of natural phenomenon in </w:t>
      </w:r>
      <w:r w:rsidRPr="00C02CE6">
        <w:rPr>
          <w:iCs/>
        </w:rPr>
        <w:t>space and in high atmosphere that impact Earth’s environment and human activities</w:t>
      </w:r>
      <w:r w:rsidR="00C23EEF">
        <w:rPr>
          <w:iCs/>
        </w:rPr>
        <w:t>.</w:t>
      </w:r>
      <w:r w:rsidRPr="00C02CE6">
        <w:rPr>
          <w:iCs/>
        </w:rPr>
        <w:t>”</w:t>
      </w:r>
    </w:p>
    <w:p w14:paraId="622D883B" w14:textId="022D9692" w:rsidR="003053F7" w:rsidRPr="00A961B9" w:rsidRDefault="003053F7" w:rsidP="003053F7">
      <w:pPr>
        <w:pStyle w:val="ListParagraph"/>
        <w:numPr>
          <w:ilvl w:val="0"/>
          <w:numId w:val="28"/>
        </w:numPr>
        <w:autoSpaceDE w:val="0"/>
        <w:autoSpaceDN w:val="0"/>
        <w:spacing w:beforeLines="50" w:before="120"/>
        <w:jc w:val="both"/>
      </w:pPr>
      <w:r>
        <w:t>T</w:t>
      </w:r>
      <w:r w:rsidRPr="00C02CE6">
        <w:t xml:space="preserve">he definition of the </w:t>
      </w:r>
      <w:r w:rsidRPr="0061031E">
        <w:t>meteorological aids service (</w:t>
      </w:r>
      <w:proofErr w:type="spellStart"/>
      <w:r w:rsidRPr="0061031E">
        <w:t>MetAids</w:t>
      </w:r>
      <w:proofErr w:type="spellEnd"/>
      <w:r w:rsidRPr="0061031E">
        <w:t>)</w:t>
      </w:r>
      <w:r w:rsidRPr="00C02CE6">
        <w:t xml:space="preserve"> has the flexibility to </w:t>
      </w:r>
      <w:r>
        <w:t>encompass</w:t>
      </w:r>
      <w:r w:rsidRPr="00C02CE6">
        <w:t xml:space="preserve"> all space weather sensors</w:t>
      </w:r>
      <w:r>
        <w:t xml:space="preserve"> </w:t>
      </w:r>
      <w:r w:rsidRPr="00CC6352">
        <w:rPr>
          <w:lang w:val="en-GB"/>
        </w:rPr>
        <w:t>(receive-only and active)</w:t>
      </w:r>
      <w:r>
        <w:t xml:space="preserve"> and therefore </w:t>
      </w:r>
      <w:r w:rsidRPr="00CC6352">
        <w:rPr>
          <w:iCs/>
        </w:rPr>
        <w:t xml:space="preserve">it is proposed to </w:t>
      </w:r>
      <w:r>
        <w:rPr>
          <w:iCs/>
        </w:rPr>
        <w:t xml:space="preserve">create </w:t>
      </w:r>
      <w:r w:rsidRPr="00CC6352">
        <w:rPr>
          <w:iCs/>
        </w:rPr>
        <w:t xml:space="preserve">a subset of the </w:t>
      </w:r>
      <w:proofErr w:type="spellStart"/>
      <w:r w:rsidRPr="00CC6352">
        <w:rPr>
          <w:iCs/>
        </w:rPr>
        <w:t>MetAids</w:t>
      </w:r>
      <w:proofErr w:type="spellEnd"/>
      <w:r w:rsidRPr="00CC6352">
        <w:rPr>
          <w:iCs/>
        </w:rPr>
        <w:t xml:space="preserve">, called the </w:t>
      </w:r>
      <w:proofErr w:type="spellStart"/>
      <w:r w:rsidRPr="00CC6352">
        <w:rPr>
          <w:iCs/>
        </w:rPr>
        <w:t>MetAids</w:t>
      </w:r>
      <w:proofErr w:type="spellEnd"/>
      <w:r w:rsidRPr="00CC6352">
        <w:rPr>
          <w:iCs/>
        </w:rPr>
        <w:t xml:space="preserve"> (space weather)</w:t>
      </w:r>
      <w:r>
        <w:rPr>
          <w:iCs/>
        </w:rPr>
        <w:t xml:space="preserve">, under </w:t>
      </w:r>
      <w:r>
        <w:rPr>
          <w:iCs/>
        </w:rPr>
        <w:lastRenderedPageBreak/>
        <w:t xml:space="preserve">which </w:t>
      </w:r>
      <w:r w:rsidRPr="00CC6352">
        <w:rPr>
          <w:iCs/>
        </w:rPr>
        <w:t>space weather sensors</w:t>
      </w:r>
      <w:r>
        <w:rPr>
          <w:iCs/>
        </w:rPr>
        <w:t xml:space="preserve"> are allowed to operate through a new provision of RR Article </w:t>
      </w:r>
      <w:r w:rsidRPr="00EA2547">
        <w:rPr>
          <w:b/>
          <w:bCs/>
          <w:iCs/>
        </w:rPr>
        <w:t>4</w:t>
      </w:r>
      <w:r w:rsidR="00C23EEF">
        <w:rPr>
          <w:iCs/>
        </w:rPr>
        <w:t>.</w:t>
      </w:r>
    </w:p>
    <w:p w14:paraId="07D03885" w14:textId="77777777" w:rsidR="003053F7" w:rsidRDefault="003053F7" w:rsidP="003053F7">
      <w:pPr>
        <w:pStyle w:val="ListParagraph"/>
        <w:numPr>
          <w:ilvl w:val="0"/>
          <w:numId w:val="28"/>
        </w:numPr>
        <w:autoSpaceDE w:val="0"/>
        <w:autoSpaceDN w:val="0"/>
        <w:spacing w:beforeLines="50" w:before="120"/>
        <w:jc w:val="both"/>
      </w:pPr>
      <w:r>
        <w:rPr>
          <w:lang w:val="en-GB"/>
        </w:rPr>
        <w:t>T</w:t>
      </w:r>
      <w:r w:rsidRPr="006D4731">
        <w:rPr>
          <w:lang w:val="en-GB"/>
        </w:rPr>
        <w:t>o ensure the operation of space weather sensors</w:t>
      </w:r>
      <w:r>
        <w:rPr>
          <w:lang w:val="en-GB"/>
        </w:rPr>
        <w:t>,</w:t>
      </w:r>
      <w:r>
        <w:t xml:space="preserve"> it is necessary to </w:t>
      </w:r>
      <w:r w:rsidRPr="006D4731">
        <w:rPr>
          <w:lang w:val="en-GB"/>
        </w:rPr>
        <w:t xml:space="preserve">add new allocations to the </w:t>
      </w:r>
      <w:proofErr w:type="spellStart"/>
      <w:r w:rsidRPr="006D4731">
        <w:rPr>
          <w:lang w:val="en-GB"/>
        </w:rPr>
        <w:t>MetAids</w:t>
      </w:r>
      <w:proofErr w:type="spellEnd"/>
      <w:r w:rsidRPr="006D4731">
        <w:rPr>
          <w:lang w:val="en-GB"/>
        </w:rPr>
        <w:t xml:space="preserve"> </w:t>
      </w:r>
      <w:r>
        <w:rPr>
          <w:lang w:val="en-GB"/>
        </w:rPr>
        <w:t xml:space="preserve">(space weather) </w:t>
      </w:r>
      <w:r w:rsidRPr="006D4731">
        <w:rPr>
          <w:lang w:val="en-GB"/>
        </w:rPr>
        <w:t>service</w:t>
      </w:r>
      <w:r w:rsidRPr="006D4731">
        <w:t>.</w:t>
      </w:r>
      <w:r>
        <w:t xml:space="preserve"> </w:t>
      </w:r>
      <w:r w:rsidRPr="00925BDD">
        <w:t xml:space="preserve">However, modifications of RR Article </w:t>
      </w:r>
      <w:r w:rsidRPr="00EA2547">
        <w:rPr>
          <w:b/>
          <w:bCs/>
        </w:rPr>
        <w:t>5</w:t>
      </w:r>
      <w:r w:rsidRPr="00925BDD">
        <w:t xml:space="preserve"> through this topic of agenda item 9.1 might be difficult and it will be necessary to elaborate a new agenda item for the protection of space weather stations for the WRC-27 agenda based on </w:t>
      </w:r>
      <w:r>
        <w:t xml:space="preserve">provisional agenda item </w:t>
      </w:r>
      <w:r w:rsidRPr="00925BDD">
        <w:t xml:space="preserve">2.6 </w:t>
      </w:r>
      <w:r>
        <w:t>in</w:t>
      </w:r>
      <w:r w:rsidRPr="00925BDD">
        <w:t xml:space="preserve"> Resolution </w:t>
      </w:r>
      <w:r w:rsidRPr="00E84F45">
        <w:rPr>
          <w:b/>
          <w:bCs/>
        </w:rPr>
        <w:t>812</w:t>
      </w:r>
      <w:r w:rsidRPr="00925BDD">
        <w:t xml:space="preserve"> </w:t>
      </w:r>
      <w:r w:rsidRPr="00E84F45">
        <w:rPr>
          <w:b/>
          <w:bCs/>
        </w:rPr>
        <w:t>(WRC-19)</w:t>
      </w:r>
      <w:r w:rsidRPr="00925BDD">
        <w:t>.</w:t>
      </w:r>
    </w:p>
    <w:p w14:paraId="012AE397" w14:textId="165D914C" w:rsidR="003053F7" w:rsidRDefault="003053F7" w:rsidP="003053F7">
      <w:pPr>
        <w:autoSpaceDE w:val="0"/>
        <w:autoSpaceDN w:val="0"/>
        <w:spacing w:beforeLines="50" w:before="120"/>
        <w:jc w:val="both"/>
        <w:rPr>
          <w:rFonts w:eastAsia="MS Mincho"/>
          <w:lang w:eastAsia="ja-JP"/>
        </w:rPr>
      </w:pPr>
      <w:r>
        <w:rPr>
          <w:rFonts w:eastAsia="MS Mincho" w:hint="eastAsia"/>
          <w:lang w:eastAsia="ja-JP"/>
        </w:rPr>
        <w:t>W</w:t>
      </w:r>
      <w:r>
        <w:rPr>
          <w:rFonts w:eastAsia="MS Mincho"/>
          <w:lang w:eastAsia="ja-JP"/>
        </w:rPr>
        <w:t>P 7C is developing the following documents, which are attached as annexes to Chairman’s Report (Doc.7C/</w:t>
      </w:r>
      <w:hyperlink r:id="rId10" w:history="1">
        <w:r w:rsidRPr="00CE783F">
          <w:rPr>
            <w:rStyle w:val="Hyperlink"/>
          </w:rPr>
          <w:t>361</w:t>
        </w:r>
      </w:hyperlink>
      <w:r>
        <w:t>)</w:t>
      </w:r>
      <w:r>
        <w:rPr>
          <w:rFonts w:eastAsia="MS Mincho"/>
          <w:lang w:eastAsia="ja-JP"/>
        </w:rPr>
        <w:t>.</w:t>
      </w:r>
    </w:p>
    <w:p w14:paraId="6569D48C" w14:textId="77777777" w:rsidR="003053F7" w:rsidRDefault="003053F7" w:rsidP="003053F7">
      <w:pPr>
        <w:pStyle w:val="ListParagraph"/>
        <w:numPr>
          <w:ilvl w:val="0"/>
          <w:numId w:val="28"/>
        </w:numPr>
        <w:autoSpaceDE w:val="0"/>
        <w:autoSpaceDN w:val="0"/>
        <w:spacing w:beforeLines="50" w:before="120"/>
        <w:jc w:val="both"/>
      </w:pPr>
      <w:r w:rsidRPr="00577565">
        <w:t xml:space="preserve">revision </w:t>
      </w:r>
      <w:r>
        <w:t>of</w:t>
      </w:r>
      <w:r w:rsidRPr="00577565">
        <w:t xml:space="preserve"> Report ITU-R </w:t>
      </w:r>
      <w:hyperlink r:id="rId11" w:history="1">
        <w:r w:rsidRPr="00870B91">
          <w:rPr>
            <w:rStyle w:val="Hyperlink"/>
          </w:rPr>
          <w:t>RS.2456-0</w:t>
        </w:r>
      </w:hyperlink>
      <w:r>
        <w:t xml:space="preserve">, </w:t>
      </w:r>
      <w:r w:rsidRPr="00A0059B">
        <w:t xml:space="preserve">which summarizes the </w:t>
      </w:r>
      <w:proofErr w:type="gramStart"/>
      <w:r w:rsidRPr="00A0059B">
        <w:t>current status</w:t>
      </w:r>
      <w:proofErr w:type="gramEnd"/>
      <w:r w:rsidRPr="00A0059B">
        <w:t xml:space="preserve"> of operational space weather sensor systems</w:t>
      </w:r>
      <w:r>
        <w:t xml:space="preserve"> (Annex 13)</w:t>
      </w:r>
    </w:p>
    <w:p w14:paraId="280BDDA6" w14:textId="77777777" w:rsidR="003053F7" w:rsidRDefault="003053F7" w:rsidP="003053F7">
      <w:pPr>
        <w:pStyle w:val="ListParagraph"/>
        <w:numPr>
          <w:ilvl w:val="0"/>
          <w:numId w:val="28"/>
        </w:numPr>
        <w:autoSpaceDE w:val="0"/>
        <w:autoSpaceDN w:val="0"/>
        <w:spacing w:beforeLines="50" w:before="120"/>
        <w:jc w:val="both"/>
      </w:pPr>
      <w:r>
        <w:t xml:space="preserve">a new </w:t>
      </w:r>
      <w:r w:rsidRPr="00CB16F3">
        <w:t xml:space="preserve">ITU-R Report on </w:t>
      </w:r>
      <w:r>
        <w:t xml:space="preserve">receive-only </w:t>
      </w:r>
      <w:r w:rsidRPr="00CB16F3">
        <w:t xml:space="preserve">space weather sensor spectrum </w:t>
      </w:r>
      <w:r>
        <w:t xml:space="preserve">use (Annex 12) </w:t>
      </w:r>
    </w:p>
    <w:p w14:paraId="6A42DFA0" w14:textId="77777777" w:rsidR="003053F7" w:rsidRDefault="003053F7" w:rsidP="003053F7">
      <w:pPr>
        <w:pStyle w:val="ListParagraph"/>
        <w:numPr>
          <w:ilvl w:val="0"/>
          <w:numId w:val="28"/>
        </w:numPr>
        <w:autoSpaceDE w:val="0"/>
        <w:autoSpaceDN w:val="0"/>
        <w:spacing w:beforeLines="50" w:before="120"/>
        <w:jc w:val="both"/>
      </w:pPr>
      <w:r>
        <w:t xml:space="preserve">a new </w:t>
      </w:r>
      <w:r w:rsidRPr="00CB16F3">
        <w:t xml:space="preserve">ITU-R Report on </w:t>
      </w:r>
      <w:r>
        <w:t>i</w:t>
      </w:r>
      <w:r w:rsidRPr="00730D55">
        <w:t xml:space="preserve">nterference criteria of </w:t>
      </w:r>
      <w:r>
        <w:t xml:space="preserve">receive-only </w:t>
      </w:r>
      <w:r w:rsidRPr="00CB16F3">
        <w:t>space weather sensor</w:t>
      </w:r>
      <w:r>
        <w:t xml:space="preserve"> (Annex 11)</w:t>
      </w:r>
    </w:p>
    <w:p w14:paraId="2289F16A" w14:textId="77777777" w:rsidR="003053F7" w:rsidRDefault="003053F7" w:rsidP="003053F7">
      <w:pPr>
        <w:pStyle w:val="ListParagraph"/>
        <w:numPr>
          <w:ilvl w:val="0"/>
          <w:numId w:val="28"/>
        </w:numPr>
        <w:autoSpaceDE w:val="0"/>
        <w:autoSpaceDN w:val="0"/>
        <w:spacing w:beforeLines="50" w:before="120"/>
        <w:jc w:val="both"/>
      </w:pPr>
      <w:r>
        <w:t xml:space="preserve">a new </w:t>
      </w:r>
      <w:r w:rsidRPr="00CB16F3">
        <w:t xml:space="preserve">ITU-R Report </w:t>
      </w:r>
      <w:r>
        <w:t xml:space="preserve">on active </w:t>
      </w:r>
      <w:r w:rsidRPr="00CB16F3">
        <w:t>space weather sensor spectrum requirements</w:t>
      </w:r>
      <w:r>
        <w:t xml:space="preserve"> (Annex 10)</w:t>
      </w:r>
    </w:p>
    <w:p w14:paraId="20FF45C1" w14:textId="77777777" w:rsidR="003053F7" w:rsidRDefault="003053F7" w:rsidP="003053F7">
      <w:pPr>
        <w:pStyle w:val="ListParagraph"/>
        <w:numPr>
          <w:ilvl w:val="0"/>
          <w:numId w:val="28"/>
        </w:numPr>
        <w:autoSpaceDE w:val="0"/>
        <w:autoSpaceDN w:val="0"/>
        <w:spacing w:beforeLines="50" w:before="120"/>
        <w:jc w:val="both"/>
      </w:pPr>
      <w:r w:rsidRPr="008F0805">
        <w:t>a document re</w:t>
      </w:r>
      <w:r>
        <w:t>garding</w:t>
      </w:r>
      <w:r w:rsidRPr="008F0805">
        <w:t xml:space="preserve"> WP7C views</w:t>
      </w:r>
      <w:r>
        <w:t xml:space="preserve"> (or “Elements”)</w:t>
      </w:r>
      <w:r w:rsidRPr="008F0805">
        <w:t xml:space="preserve"> </w:t>
      </w:r>
      <w:r>
        <w:t>on</w:t>
      </w:r>
      <w:r w:rsidRPr="008F0805">
        <w:t xml:space="preserve"> this </w:t>
      </w:r>
      <w:r>
        <w:t>agenda item (Annex 15)</w:t>
      </w:r>
    </w:p>
    <w:p w14:paraId="4D44FB03" w14:textId="244798CF" w:rsidR="00C22F6F" w:rsidRDefault="003053F7" w:rsidP="00C22F6F">
      <w:pPr>
        <w:pStyle w:val="ListParagraph"/>
        <w:numPr>
          <w:ilvl w:val="0"/>
          <w:numId w:val="28"/>
        </w:numPr>
        <w:autoSpaceDE w:val="0"/>
        <w:autoSpaceDN w:val="0"/>
        <w:spacing w:beforeLines="50" w:before="120"/>
        <w:jc w:val="both"/>
      </w:pPr>
      <w:r>
        <w:rPr>
          <w:rFonts w:eastAsia="MS Mincho" w:hint="eastAsia"/>
          <w:lang w:eastAsia="ja-JP"/>
        </w:rPr>
        <w:t>a</w:t>
      </w:r>
      <w:r>
        <w:rPr>
          <w:rFonts w:eastAsia="MS Mincho"/>
          <w:lang w:eastAsia="ja-JP"/>
        </w:rPr>
        <w:t xml:space="preserve"> draft CPM text (Annex 14)</w:t>
      </w:r>
    </w:p>
    <w:p w14:paraId="784D24AF" w14:textId="2C517D69" w:rsidR="00C22F6F" w:rsidRDefault="00C22F6F" w:rsidP="00291877">
      <w:pPr>
        <w:spacing w:before="60" w:after="60"/>
      </w:pPr>
      <w:r>
        <w:t>(</w:t>
      </w:r>
      <w:r w:rsidRPr="00291877">
        <w:rPr>
          <w:i/>
          <w:iCs/>
        </w:rPr>
        <w:t>Editorial notes: Refer to plenary if the list of relevant ITU-R Documents should be retained or removed</w:t>
      </w:r>
      <w:r>
        <w:t>)</w:t>
      </w:r>
    </w:p>
    <w:p w14:paraId="65CD5932" w14:textId="77777777" w:rsidR="002A0111" w:rsidRPr="00441526" w:rsidRDefault="002A0111" w:rsidP="002A0111">
      <w:pPr>
        <w:jc w:val="both"/>
        <w:rPr>
          <w:lang w:val="en-NZ"/>
        </w:rPr>
      </w:pPr>
    </w:p>
    <w:p w14:paraId="11E3BF24" w14:textId="77777777" w:rsidR="002A0111" w:rsidRPr="00441526" w:rsidRDefault="002A0111" w:rsidP="002A0111">
      <w:pPr>
        <w:spacing w:after="120"/>
        <w:jc w:val="both"/>
        <w:rPr>
          <w:b/>
          <w:lang w:val="en-NZ" w:eastAsia="ko-KR"/>
        </w:rPr>
      </w:pPr>
      <w:r w:rsidRPr="00441526">
        <w:rPr>
          <w:b/>
          <w:lang w:val="en-NZ" w:eastAsia="ko-KR"/>
        </w:rPr>
        <w:t xml:space="preserve">2. </w:t>
      </w:r>
      <w:r w:rsidRPr="00441526">
        <w:rPr>
          <w:b/>
          <w:lang w:val="en-NZ" w:eastAsia="ko-KR"/>
        </w:rPr>
        <w:tab/>
        <w:t>Documents</w:t>
      </w:r>
    </w:p>
    <w:p w14:paraId="50BF35B0" w14:textId="5F6EB495" w:rsidR="002A0111" w:rsidRPr="00441526" w:rsidRDefault="00DC1642" w:rsidP="003D3D47">
      <w:pPr>
        <w:numPr>
          <w:ilvl w:val="0"/>
          <w:numId w:val="18"/>
        </w:numPr>
        <w:ind w:leftChars="145" w:left="708"/>
        <w:jc w:val="both"/>
        <w:rPr>
          <w:lang w:val="en-NZ"/>
        </w:rPr>
      </w:pPr>
      <w:r w:rsidRPr="00DC1642">
        <w:rPr>
          <w:lang w:val="en-NZ"/>
        </w:rPr>
        <w:t>Input Documents APG23-</w:t>
      </w:r>
      <w:r w:rsidR="00C86B45">
        <w:rPr>
          <w:lang w:val="en-NZ"/>
        </w:rPr>
        <w:t>4</w:t>
      </w:r>
      <w:r w:rsidRPr="00DC1642">
        <w:rPr>
          <w:lang w:val="en-NZ"/>
        </w:rPr>
        <w:t>/</w:t>
      </w:r>
      <w:r w:rsidR="00ED4C3E" w:rsidRPr="00ED4C3E">
        <w:t xml:space="preserve"> </w:t>
      </w:r>
      <w:r w:rsidR="00ED4C3E" w:rsidRPr="004E6B7D">
        <w:t>INP-</w:t>
      </w:r>
      <w:hyperlink r:id="rId12" w:history="1">
        <w:r w:rsidR="00ED4C3E" w:rsidRPr="00B87B06">
          <w:rPr>
            <w:rStyle w:val="Hyperlink"/>
          </w:rPr>
          <w:t>09</w:t>
        </w:r>
      </w:hyperlink>
      <w:r w:rsidR="00ED4C3E" w:rsidRPr="004E6B7D">
        <w:t xml:space="preserve"> (</w:t>
      </w:r>
      <w:r w:rsidR="00ED4C3E">
        <w:t>J)</w:t>
      </w:r>
      <w:r w:rsidR="00ED4C3E" w:rsidRPr="004E6B7D">
        <w:t xml:space="preserve">, </w:t>
      </w:r>
      <w:hyperlink r:id="rId13" w:history="1">
        <w:r w:rsidR="00ED4C3E" w:rsidRPr="00B87B06">
          <w:rPr>
            <w:rStyle w:val="Hyperlink"/>
          </w:rPr>
          <w:t>16</w:t>
        </w:r>
      </w:hyperlink>
      <w:r w:rsidR="00ED4C3E">
        <w:t xml:space="preserve"> (AUS),</w:t>
      </w:r>
      <w:r w:rsidR="00ED4C3E" w:rsidRPr="004E6B7D">
        <w:t xml:space="preserve"> </w:t>
      </w:r>
      <w:hyperlink r:id="rId14" w:history="1">
        <w:r w:rsidR="00ED4C3E" w:rsidRPr="006A3291">
          <w:rPr>
            <w:rStyle w:val="Hyperlink"/>
          </w:rPr>
          <w:t>25</w:t>
        </w:r>
      </w:hyperlink>
      <w:r w:rsidR="00ED4C3E">
        <w:t xml:space="preserve"> (IRN), </w:t>
      </w:r>
      <w:hyperlink r:id="rId15" w:history="1">
        <w:r w:rsidR="00ED4C3E" w:rsidRPr="003F31BE">
          <w:rPr>
            <w:rStyle w:val="Hyperlink"/>
            <w:rFonts w:eastAsia="MS Mincho" w:hint="eastAsia"/>
            <w:lang w:eastAsia="ja-JP"/>
          </w:rPr>
          <w:t>3</w:t>
        </w:r>
        <w:r w:rsidR="00ED4C3E" w:rsidRPr="003F31BE">
          <w:rPr>
            <w:rStyle w:val="Hyperlink"/>
          </w:rPr>
          <w:t>6</w:t>
        </w:r>
      </w:hyperlink>
      <w:r w:rsidR="00ED4C3E" w:rsidRPr="004E6B7D">
        <w:t xml:space="preserve"> (</w:t>
      </w:r>
      <w:r w:rsidR="00ED4C3E">
        <w:t>KOR</w:t>
      </w:r>
      <w:r w:rsidR="00ED4C3E" w:rsidRPr="004E6B7D">
        <w:t>)</w:t>
      </w:r>
      <w:r w:rsidR="00ED4C3E">
        <w:t xml:space="preserve">, </w:t>
      </w:r>
      <w:hyperlink r:id="rId16" w:history="1">
        <w:r w:rsidR="00ED4C3E" w:rsidRPr="00F16C3F">
          <w:rPr>
            <w:rStyle w:val="Hyperlink"/>
          </w:rPr>
          <w:t>42</w:t>
        </w:r>
      </w:hyperlink>
      <w:r w:rsidR="00ED4C3E">
        <w:t xml:space="preserve"> (CHN), </w:t>
      </w:r>
      <w:r w:rsidR="00ED4C3E">
        <w:br/>
      </w:r>
      <w:hyperlink r:id="rId17" w:history="1">
        <w:r w:rsidR="00ED4C3E" w:rsidRPr="00F16C3F">
          <w:rPr>
            <w:rStyle w:val="Hyperlink"/>
          </w:rPr>
          <w:t>47</w:t>
        </w:r>
      </w:hyperlink>
      <w:r w:rsidR="00ED4C3E">
        <w:t xml:space="preserve"> (THA), </w:t>
      </w:r>
      <w:hyperlink r:id="rId18" w:history="1">
        <w:r w:rsidR="00ED4C3E" w:rsidRPr="00F16C3F">
          <w:rPr>
            <w:rStyle w:val="Hyperlink"/>
          </w:rPr>
          <w:t>63</w:t>
        </w:r>
      </w:hyperlink>
      <w:r w:rsidR="00ED4C3E">
        <w:t xml:space="preserve"> (IND)</w:t>
      </w:r>
      <w:r w:rsidR="002A0111" w:rsidRPr="00441526">
        <w:rPr>
          <w:lang w:val="en-NZ"/>
        </w:rPr>
        <w:t xml:space="preserve"> </w:t>
      </w:r>
    </w:p>
    <w:p w14:paraId="52409992" w14:textId="1455E94F" w:rsidR="00DC1642" w:rsidRDefault="00DC1642" w:rsidP="0014279D">
      <w:pPr>
        <w:numPr>
          <w:ilvl w:val="0"/>
          <w:numId w:val="18"/>
        </w:numPr>
        <w:ind w:leftChars="145" w:left="708"/>
        <w:rPr>
          <w:lang w:val="en-NZ"/>
        </w:rPr>
      </w:pPr>
      <w:bookmarkStart w:id="0" w:name="_Hlk86837746"/>
      <w:r w:rsidRPr="00DC1642">
        <w:rPr>
          <w:lang w:val="en-NZ"/>
        </w:rPr>
        <w:t>Information Documents APG23-</w:t>
      </w:r>
      <w:r w:rsidR="00C86B45">
        <w:rPr>
          <w:lang w:val="en-NZ"/>
        </w:rPr>
        <w:t>4</w:t>
      </w:r>
      <w:r w:rsidRPr="00DC1642">
        <w:rPr>
          <w:lang w:val="en-NZ"/>
        </w:rPr>
        <w:t>/</w:t>
      </w:r>
      <w:r w:rsidR="00ED4C3E" w:rsidRPr="00ED4C3E">
        <w:t xml:space="preserve"> </w:t>
      </w:r>
      <w:r w:rsidR="00ED4C3E" w:rsidRPr="00440D79">
        <w:t>INF-</w:t>
      </w:r>
      <w:hyperlink r:id="rId19" w:history="1">
        <w:r w:rsidR="00ED4C3E" w:rsidRPr="00043EDB">
          <w:rPr>
            <w:rStyle w:val="Hyperlink"/>
          </w:rPr>
          <w:t>02</w:t>
        </w:r>
      </w:hyperlink>
      <w:r w:rsidR="00ED4C3E">
        <w:t xml:space="preserve"> (ATU), </w:t>
      </w:r>
      <w:hyperlink r:id="rId20" w:history="1">
        <w:r w:rsidR="00ED4C3E" w:rsidRPr="00043EDB">
          <w:rPr>
            <w:rStyle w:val="Hyperlink"/>
          </w:rPr>
          <w:t>03</w:t>
        </w:r>
      </w:hyperlink>
      <w:r w:rsidR="00ED4C3E">
        <w:t xml:space="preserve"> (WMO), </w:t>
      </w:r>
      <w:hyperlink r:id="rId21" w:history="1">
        <w:r w:rsidR="00ED4C3E" w:rsidRPr="00701814">
          <w:rPr>
            <w:rStyle w:val="Hyperlink"/>
            <w:rFonts w:eastAsiaTheme="minorEastAsia"/>
            <w:lang w:eastAsia="ja-JP"/>
          </w:rPr>
          <w:t>09</w:t>
        </w:r>
      </w:hyperlink>
      <w:r w:rsidR="00ED4C3E">
        <w:rPr>
          <w:rFonts w:eastAsiaTheme="minorEastAsia"/>
          <w:lang w:eastAsia="ja-JP"/>
        </w:rPr>
        <w:t xml:space="preserve"> (</w:t>
      </w:r>
      <w:r w:rsidR="00E34DBD">
        <w:rPr>
          <w:rFonts w:eastAsiaTheme="minorEastAsia"/>
          <w:lang w:eastAsia="ja-JP"/>
        </w:rPr>
        <w:t xml:space="preserve">DG </w:t>
      </w:r>
      <w:r w:rsidR="00ED4C3E">
        <w:rPr>
          <w:rFonts w:eastAsiaTheme="minorEastAsia"/>
          <w:lang w:eastAsia="ja-JP"/>
        </w:rPr>
        <w:t>Chair)</w:t>
      </w:r>
      <w:r w:rsidR="00ED4C3E">
        <w:t xml:space="preserve">, </w:t>
      </w:r>
      <w:r w:rsidR="00E34DBD">
        <w:br/>
      </w:r>
      <w:hyperlink r:id="rId22" w:history="1">
        <w:r w:rsidR="00ED4C3E" w:rsidRPr="00C02190">
          <w:rPr>
            <w:rStyle w:val="Hyperlink"/>
          </w:rPr>
          <w:t>21</w:t>
        </w:r>
      </w:hyperlink>
      <w:r w:rsidR="00ED4C3E">
        <w:t xml:space="preserve"> (ASM</w:t>
      </w:r>
      <w:r w:rsidR="00E321C8" w:rsidRPr="00995841">
        <w:t>G</w:t>
      </w:r>
      <w:r w:rsidR="00ED4C3E">
        <w:t xml:space="preserve">), </w:t>
      </w:r>
      <w:hyperlink r:id="rId23" w:history="1">
        <w:r w:rsidR="00ED4C3E" w:rsidRPr="0053658E">
          <w:rPr>
            <w:rStyle w:val="Hyperlink"/>
          </w:rPr>
          <w:t>27</w:t>
        </w:r>
      </w:hyperlink>
      <w:r w:rsidR="00ED4C3E">
        <w:t xml:space="preserve"> (IARU), </w:t>
      </w:r>
      <w:hyperlink r:id="rId24" w:history="1">
        <w:r w:rsidR="00ED4C3E" w:rsidRPr="00231B67">
          <w:rPr>
            <w:rStyle w:val="Hyperlink"/>
          </w:rPr>
          <w:t>28</w:t>
        </w:r>
      </w:hyperlink>
      <w:r w:rsidR="00ED4C3E">
        <w:t xml:space="preserve"> (CITEL), </w:t>
      </w:r>
      <w:hyperlink r:id="rId25" w:history="1">
        <w:r w:rsidR="00ED4C3E" w:rsidRPr="00461E20">
          <w:rPr>
            <w:rStyle w:val="Hyperlink"/>
          </w:rPr>
          <w:t>44</w:t>
        </w:r>
      </w:hyperlink>
      <w:r w:rsidR="00ED4C3E">
        <w:t xml:space="preserve"> (RCC)</w:t>
      </w:r>
      <w:r w:rsidR="007B0DB6">
        <w:t xml:space="preserve">, </w:t>
      </w:r>
      <w:hyperlink r:id="rId26" w:history="1">
        <w:r w:rsidR="007B0DB6" w:rsidRPr="006658AE">
          <w:rPr>
            <w:rStyle w:val="Hyperlink"/>
          </w:rPr>
          <w:t>48</w:t>
        </w:r>
      </w:hyperlink>
      <w:r w:rsidR="007B0DB6">
        <w:t xml:space="preserve"> (CEPT)</w:t>
      </w:r>
    </w:p>
    <w:bookmarkEnd w:id="0"/>
    <w:p w14:paraId="6EC262B8" w14:textId="77777777" w:rsidR="002A0111" w:rsidRPr="00DC1642" w:rsidRDefault="002A0111" w:rsidP="002A0111">
      <w:pPr>
        <w:rPr>
          <w:b/>
          <w:lang w:val="en-NZ" w:eastAsia="ko-KR"/>
        </w:rPr>
      </w:pPr>
    </w:p>
    <w:p w14:paraId="145DA548" w14:textId="77777777" w:rsidR="002A0111" w:rsidRPr="00441526" w:rsidRDefault="002A0111" w:rsidP="00D4413F">
      <w:pPr>
        <w:spacing w:after="120"/>
        <w:jc w:val="both"/>
        <w:rPr>
          <w:b/>
          <w:lang w:val="en-NZ" w:eastAsia="ko-KR"/>
        </w:rPr>
      </w:pPr>
      <w:r w:rsidRPr="00441526">
        <w:rPr>
          <w:b/>
          <w:lang w:val="en-NZ" w:eastAsia="ko-KR"/>
        </w:rPr>
        <w:t xml:space="preserve">3. </w:t>
      </w:r>
      <w:r w:rsidRPr="00441526">
        <w:rPr>
          <w:b/>
          <w:lang w:val="en-NZ" w:eastAsia="ko-KR"/>
        </w:rPr>
        <w:tab/>
        <w:t>Summary of discussions</w:t>
      </w:r>
    </w:p>
    <w:p w14:paraId="679A70F4" w14:textId="77777777" w:rsidR="002A0111" w:rsidRPr="00441526" w:rsidRDefault="002A0111" w:rsidP="002A0111">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198B2145" w14:textId="142EB54A" w:rsidR="00850520" w:rsidRPr="00441526" w:rsidRDefault="00850520" w:rsidP="00850520">
      <w:pPr>
        <w:spacing w:after="120"/>
        <w:jc w:val="both"/>
        <w:rPr>
          <w:b/>
          <w:lang w:val="en-NZ" w:eastAsia="ko-KR"/>
        </w:rPr>
      </w:pPr>
      <w:r w:rsidRPr="00441526">
        <w:rPr>
          <w:b/>
          <w:lang w:val="en-NZ" w:eastAsia="ko-KR"/>
        </w:rPr>
        <w:t>3.1.</w:t>
      </w:r>
      <w:r>
        <w:rPr>
          <w:b/>
          <w:lang w:val="en-NZ" w:eastAsia="ko-KR"/>
        </w:rPr>
        <w:t>1</w:t>
      </w:r>
      <w:r w:rsidRPr="00441526">
        <w:rPr>
          <w:b/>
          <w:lang w:val="en-NZ" w:eastAsia="ko-KR"/>
        </w:rPr>
        <w:t xml:space="preserve"> </w:t>
      </w:r>
      <w:r w:rsidRPr="00441526">
        <w:rPr>
          <w:b/>
          <w:lang w:val="en-NZ" w:eastAsia="ko-KR"/>
        </w:rPr>
        <w:tab/>
      </w:r>
      <w:r w:rsidRPr="00FB31B8">
        <w:rPr>
          <w:b/>
          <w:lang w:val="en-NZ" w:eastAsia="ko-KR"/>
        </w:rPr>
        <w:t>Austral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1F0A27">
        <w:rPr>
          <w:rFonts w:eastAsia="MS Mincho" w:hint="eastAsia"/>
          <w:b/>
          <w:lang w:val="en-NZ" w:eastAsia="ja-JP"/>
        </w:rPr>
        <w:t>4</w:t>
      </w:r>
      <w:r w:rsidRPr="00441526">
        <w:rPr>
          <w:b/>
          <w:lang w:val="en-NZ" w:eastAsia="ko-KR"/>
        </w:rPr>
        <w:t>/INP-</w:t>
      </w:r>
      <w:hyperlink r:id="rId27" w:history="1">
        <w:r w:rsidR="001F0A27" w:rsidRPr="001F0A27">
          <w:rPr>
            <w:rStyle w:val="Hyperlink"/>
            <w:b/>
            <w:lang w:val="en-NZ" w:eastAsia="ko-KR"/>
          </w:rPr>
          <w:t>16</w:t>
        </w:r>
      </w:hyperlink>
    </w:p>
    <w:p w14:paraId="798138AB" w14:textId="6D67DEEC" w:rsidR="001F0A27" w:rsidRDefault="001F0A27" w:rsidP="00850520">
      <w:pPr>
        <w:pStyle w:val="ListParagraph"/>
        <w:spacing w:afterLines="50" w:after="120"/>
        <w:ind w:leftChars="-1" w:left="-2"/>
        <w:jc w:val="both"/>
        <w:rPr>
          <w:rFonts w:eastAsia="MS Mincho"/>
          <w:lang w:eastAsia="ja-JP"/>
        </w:rPr>
      </w:pPr>
      <w:r w:rsidRPr="00497830">
        <w:t>Australia supports studies addressing space weather sensors with a view to ensuring the Radio Regulations include appropriate recognition and future protection for space weather sensors. These studies should ensure that additional constraints are not placed on incumbent services.</w:t>
      </w:r>
    </w:p>
    <w:p w14:paraId="4F414C31" w14:textId="53395054" w:rsidR="002626C7" w:rsidRDefault="002626C7" w:rsidP="002626C7">
      <w:pPr>
        <w:spacing w:after="120"/>
        <w:jc w:val="both"/>
        <w:rPr>
          <w:b/>
          <w:lang w:val="en-NZ" w:eastAsia="ko-KR"/>
        </w:rPr>
      </w:pPr>
      <w:r w:rsidRPr="00441526">
        <w:rPr>
          <w:b/>
          <w:lang w:val="en-NZ" w:eastAsia="ko-KR"/>
        </w:rPr>
        <w:t>3.1.</w:t>
      </w:r>
      <w:r>
        <w:rPr>
          <w:rFonts w:eastAsia="MS Mincho"/>
          <w:b/>
          <w:lang w:val="en-NZ" w:eastAsia="ja-JP"/>
        </w:rPr>
        <w:t>2</w:t>
      </w:r>
      <w:r w:rsidRPr="00441526">
        <w:rPr>
          <w:b/>
          <w:lang w:val="en-NZ" w:eastAsia="ko-KR"/>
        </w:rPr>
        <w:tab/>
      </w:r>
      <w:r w:rsidR="003E74C6" w:rsidRPr="003E74C6">
        <w:rPr>
          <w:b/>
          <w:lang w:val="en-NZ" w:eastAsia="ko-KR"/>
        </w:rPr>
        <w:t>China (People's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3E74C6">
        <w:rPr>
          <w:rFonts w:eastAsia="MS Mincho" w:hint="eastAsia"/>
          <w:b/>
          <w:lang w:val="en-NZ" w:eastAsia="ja-JP"/>
        </w:rPr>
        <w:t>4</w:t>
      </w:r>
      <w:r w:rsidRPr="00441526">
        <w:rPr>
          <w:b/>
          <w:lang w:val="en-NZ" w:eastAsia="ko-KR"/>
        </w:rPr>
        <w:t>/INP-</w:t>
      </w:r>
      <w:hyperlink r:id="rId28" w:history="1">
        <w:r w:rsidR="003E74C6" w:rsidRPr="003E74C6">
          <w:rPr>
            <w:rStyle w:val="Hyperlink"/>
            <w:b/>
            <w:lang w:val="en-NZ" w:eastAsia="ko-KR"/>
          </w:rPr>
          <w:t>42</w:t>
        </w:r>
      </w:hyperlink>
    </w:p>
    <w:p w14:paraId="1714E3F9" w14:textId="6CCE7717" w:rsidR="002626C7" w:rsidRDefault="003E74C6" w:rsidP="002626C7">
      <w:pPr>
        <w:spacing w:after="120"/>
        <w:jc w:val="both"/>
        <w:rPr>
          <w:b/>
          <w:lang w:val="en-NZ"/>
        </w:rPr>
      </w:pPr>
      <w:r w:rsidRPr="003E74C6">
        <w:t>China supports the existing APT Preliminary Views from APG23-3 meeting, and China also supports the studies addressing space weather sensors with a view to ensuring the Radio Regulations include appropriate recognition and modification of RR Article 1 and Article 4.</w:t>
      </w:r>
    </w:p>
    <w:p w14:paraId="48652E79" w14:textId="0C9CA4FA" w:rsidR="00DF233F" w:rsidRDefault="00DF233F" w:rsidP="00DF233F">
      <w:pPr>
        <w:spacing w:after="120"/>
        <w:jc w:val="both"/>
        <w:rPr>
          <w:b/>
          <w:lang w:val="en-NZ" w:eastAsia="ko-KR"/>
        </w:rPr>
      </w:pPr>
      <w:r w:rsidRPr="00441526">
        <w:rPr>
          <w:b/>
          <w:lang w:val="en-NZ" w:eastAsia="ko-KR"/>
        </w:rPr>
        <w:t>3.1.</w:t>
      </w:r>
      <w:r w:rsidR="0032119B">
        <w:rPr>
          <w:rFonts w:eastAsia="MS Mincho"/>
          <w:b/>
          <w:lang w:val="en-NZ" w:eastAsia="ja-JP"/>
        </w:rPr>
        <w:t>3</w:t>
      </w:r>
      <w:r w:rsidRPr="00441526">
        <w:rPr>
          <w:b/>
          <w:lang w:val="en-NZ" w:eastAsia="ko-KR"/>
        </w:rPr>
        <w:tab/>
      </w:r>
      <w:r w:rsidRPr="00DF233F">
        <w:rPr>
          <w:b/>
          <w:lang w:val="en-NZ" w:eastAsia="ko-KR"/>
        </w:rPr>
        <w:t>India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4</w:t>
      </w:r>
      <w:r w:rsidRPr="00441526">
        <w:rPr>
          <w:b/>
          <w:lang w:val="en-NZ" w:eastAsia="ko-KR"/>
        </w:rPr>
        <w:t>/INP-</w:t>
      </w:r>
      <w:hyperlink r:id="rId29" w:history="1">
        <w:r w:rsidRPr="00DF233F">
          <w:rPr>
            <w:rStyle w:val="Hyperlink"/>
            <w:b/>
            <w:lang w:val="en-NZ" w:eastAsia="ko-KR"/>
          </w:rPr>
          <w:t>63</w:t>
        </w:r>
      </w:hyperlink>
    </w:p>
    <w:p w14:paraId="6AC70472" w14:textId="484F9129" w:rsidR="00ED4C3E" w:rsidRDefault="00C473F4" w:rsidP="007A1BB2">
      <w:pPr>
        <w:spacing w:after="120"/>
        <w:jc w:val="both"/>
        <w:rPr>
          <w:b/>
          <w:lang w:val="en-NZ"/>
        </w:rPr>
      </w:pPr>
      <w:r w:rsidRPr="00C473F4">
        <w:t>India considers it necessary to develop appropriate recognition of space weather sensors in the Radio Regulations and determine the appropriate radio service for space weather sensors. India supports further study on spectrum requirements and the relevant interference criteria for space weather sensors, without any additional adverse effects on existing services to which the same and adjacent frequency bands are allocated.</w:t>
      </w:r>
      <w:r w:rsidR="00ED4C3E">
        <w:rPr>
          <w:b/>
          <w:lang w:val="en-NZ" w:eastAsia="ko-KR"/>
        </w:rPr>
        <w:br w:type="page"/>
      </w:r>
    </w:p>
    <w:p w14:paraId="3227FD19" w14:textId="0DDCCD92" w:rsidR="006778E1" w:rsidRDefault="006778E1" w:rsidP="006778E1">
      <w:pPr>
        <w:spacing w:after="120"/>
        <w:jc w:val="both"/>
        <w:rPr>
          <w:b/>
          <w:lang w:val="en-NZ" w:eastAsia="ko-KR"/>
        </w:rPr>
      </w:pPr>
      <w:r w:rsidRPr="00441526">
        <w:rPr>
          <w:b/>
          <w:lang w:val="en-NZ" w:eastAsia="ko-KR"/>
        </w:rPr>
        <w:lastRenderedPageBreak/>
        <w:t>3.1.</w:t>
      </w:r>
      <w:r w:rsidR="0032119B">
        <w:rPr>
          <w:rFonts w:eastAsia="MS Mincho"/>
          <w:b/>
          <w:lang w:val="en-NZ" w:eastAsia="ja-JP"/>
        </w:rPr>
        <w:t>4</w:t>
      </w:r>
      <w:r w:rsidRPr="00441526">
        <w:rPr>
          <w:b/>
          <w:lang w:val="en-NZ" w:eastAsia="ko-KR"/>
        </w:rPr>
        <w:tab/>
      </w:r>
      <w:r>
        <w:rPr>
          <w:b/>
          <w:lang w:val="en-NZ" w:eastAsia="ko-KR"/>
        </w:rPr>
        <w:t>Iran (</w:t>
      </w:r>
      <w:r w:rsidRPr="006778E1">
        <w:rPr>
          <w:b/>
          <w:lang w:val="en-NZ" w:eastAsia="ko-KR"/>
        </w:rPr>
        <w:t xml:space="preserve">Islamic </w:t>
      </w:r>
      <w:r>
        <w:rPr>
          <w:b/>
          <w:lang w:val="en-NZ" w:eastAsia="ko-KR"/>
        </w:rPr>
        <w:t>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4</w:t>
      </w:r>
      <w:r w:rsidRPr="00441526">
        <w:rPr>
          <w:b/>
          <w:lang w:val="en-NZ" w:eastAsia="ko-KR"/>
        </w:rPr>
        <w:t>/INP-</w:t>
      </w:r>
      <w:hyperlink r:id="rId30" w:history="1">
        <w:r w:rsidRPr="0052278F">
          <w:rPr>
            <w:rStyle w:val="Hyperlink"/>
            <w:b/>
            <w:lang w:val="en-NZ" w:eastAsia="ko-KR"/>
          </w:rPr>
          <w:t>25</w:t>
        </w:r>
      </w:hyperlink>
    </w:p>
    <w:p w14:paraId="564E20F5" w14:textId="77777777" w:rsidR="0052278F" w:rsidRDefault="0052278F" w:rsidP="0052278F">
      <w:pPr>
        <w:jc w:val="both"/>
      </w:pPr>
      <w:r>
        <w:t>The Administration of the I.R. Iran proposes that the following view be adopted as APT Preliminary Views:</w:t>
      </w:r>
    </w:p>
    <w:p w14:paraId="0E5343F4" w14:textId="77777777" w:rsidR="0052278F" w:rsidRPr="006C135C" w:rsidRDefault="0052278F" w:rsidP="0052278F">
      <w:pPr>
        <w:pStyle w:val="ListParagraph"/>
        <w:numPr>
          <w:ilvl w:val="0"/>
          <w:numId w:val="29"/>
        </w:numPr>
        <w:spacing w:before="120" w:afterLines="50" w:after="120"/>
        <w:jc w:val="both"/>
        <w:rPr>
          <w:lang w:val="en-NZ" w:eastAsia="ko-KR"/>
        </w:rPr>
      </w:pPr>
      <w:r w:rsidRPr="006C135C">
        <w:rPr>
          <w:rFonts w:eastAsiaTheme="minorEastAsia" w:hint="eastAsia"/>
          <w:lang w:val="en-NZ" w:eastAsia="zh-CN"/>
        </w:rPr>
        <w:t xml:space="preserve">APT Members </w:t>
      </w:r>
      <w:r w:rsidRPr="006C135C">
        <w:rPr>
          <w:lang w:val="en-NZ" w:eastAsia="ko-KR"/>
        </w:rPr>
        <w:t>support ITU-R studies relating to the identification of space weather sensors, their technical and operational characteristics, spectrum requirements and appropriate radio service designations with a view to describing appropriate recognition and protection in the Radio Regulations without placing additional constraints</w:t>
      </w:r>
      <w:r w:rsidRPr="006C135C">
        <w:rPr>
          <w:rFonts w:eastAsia="MS Mincho" w:hint="eastAsia"/>
          <w:lang w:val="en-NZ" w:eastAsia="ja-JP"/>
        </w:rPr>
        <w:t xml:space="preserve"> </w:t>
      </w:r>
      <w:r w:rsidRPr="006C135C">
        <w:rPr>
          <w:lang w:val="en-NZ" w:eastAsia="ko-KR"/>
        </w:rPr>
        <w:t>on incumbent services.</w:t>
      </w:r>
    </w:p>
    <w:p w14:paraId="2B629F2A" w14:textId="77777777" w:rsidR="0052278F" w:rsidRPr="006C135C" w:rsidRDefault="0052278F" w:rsidP="00ED4C3E">
      <w:pPr>
        <w:pStyle w:val="ListParagraph"/>
        <w:numPr>
          <w:ilvl w:val="0"/>
          <w:numId w:val="29"/>
        </w:numPr>
        <w:spacing w:afterLines="50" w:after="120"/>
        <w:ind w:left="714" w:hanging="357"/>
        <w:jc w:val="both"/>
        <w:rPr>
          <w:lang w:val="en-NZ"/>
        </w:rPr>
      </w:pPr>
      <w:r>
        <w:t xml:space="preserve">APT Members are of the view that any changes to the Radio Regulations are out of the scope of Agenda item 9.1. Therefore, any changes to the Radio Regulations such as </w:t>
      </w:r>
      <w:r w:rsidRPr="006C135C">
        <w:rPr>
          <w:lang w:val="en-NZ"/>
        </w:rPr>
        <w:t>recognition in the Radio Regulations of space weather sensors</w:t>
      </w:r>
      <w:r>
        <w:t xml:space="preserve">, </w:t>
      </w:r>
      <w:r w:rsidRPr="006C135C">
        <w:rPr>
          <w:lang w:val="en-NZ"/>
        </w:rPr>
        <w:t>determination of the appropriate service(s) in line with the space weather definition, and identification of frequency bands used for providing data critical for space weather forecasting/warnings and that will require protection need to be well studied and done through a possible new agenda item for WRC</w:t>
      </w:r>
      <w:r w:rsidRPr="006C135C">
        <w:rPr>
          <w:rFonts w:ascii="MS Mincho" w:eastAsia="MS Mincho" w:hAnsi="MS Mincho" w:cs="MS Mincho" w:hint="eastAsia"/>
          <w:lang w:val="en-NZ" w:eastAsia="ja-JP"/>
        </w:rPr>
        <w:t>-</w:t>
      </w:r>
      <w:r w:rsidRPr="006C135C">
        <w:rPr>
          <w:lang w:val="en-NZ"/>
        </w:rPr>
        <w:t>27 in line with the preliminary agenda approved by WRC</w:t>
      </w:r>
      <w:r w:rsidRPr="006C135C">
        <w:rPr>
          <w:rFonts w:ascii="MS Mincho" w:eastAsia="MS Mincho" w:hAnsi="MS Mincho" w:cs="MS Mincho"/>
          <w:lang w:val="en-NZ"/>
        </w:rPr>
        <w:t>-</w:t>
      </w:r>
      <w:r w:rsidRPr="006C135C">
        <w:rPr>
          <w:lang w:val="en-NZ"/>
        </w:rPr>
        <w:t>19 (agenda item 2.6</w:t>
      </w:r>
      <w:r w:rsidRPr="00F212FD">
        <w:t xml:space="preserve"> </w:t>
      </w:r>
      <w:r w:rsidRPr="0061031E">
        <w:t xml:space="preserve">of Resolution </w:t>
      </w:r>
      <w:r w:rsidRPr="006C135C">
        <w:rPr>
          <w:b/>
          <w:bCs/>
        </w:rPr>
        <w:t>812 (WRC-19)</w:t>
      </w:r>
      <w:r w:rsidRPr="006C135C">
        <w:rPr>
          <w:lang w:val="en-NZ"/>
        </w:rPr>
        <w:t>).</w:t>
      </w:r>
    </w:p>
    <w:p w14:paraId="58590480" w14:textId="515A9A85" w:rsidR="001D11E1" w:rsidRPr="00441526" w:rsidRDefault="001D11E1" w:rsidP="001D11E1">
      <w:pPr>
        <w:spacing w:after="120"/>
        <w:jc w:val="both"/>
        <w:rPr>
          <w:b/>
          <w:lang w:val="en-NZ" w:eastAsia="ko-KR"/>
        </w:rPr>
      </w:pPr>
      <w:r w:rsidRPr="00441526">
        <w:rPr>
          <w:b/>
          <w:lang w:val="en-NZ" w:eastAsia="ko-KR"/>
        </w:rPr>
        <w:t>3.1.</w:t>
      </w:r>
      <w:r w:rsidR="0032119B">
        <w:rPr>
          <w:b/>
          <w:lang w:val="en-NZ" w:eastAsia="ko-KR"/>
        </w:rPr>
        <w:t>5</w:t>
      </w:r>
      <w:r w:rsidRPr="00441526">
        <w:rPr>
          <w:b/>
          <w:lang w:val="en-NZ" w:eastAsia="ko-KR"/>
        </w:rPr>
        <w:tab/>
      </w:r>
      <w:r>
        <w:rPr>
          <w:b/>
          <w:lang w:val="en-NZ" w:eastAsia="ko-KR"/>
        </w:rPr>
        <w:t>Korea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FB530E">
        <w:rPr>
          <w:rFonts w:eastAsia="MS Mincho" w:hint="eastAsia"/>
          <w:b/>
          <w:lang w:val="en-NZ" w:eastAsia="ja-JP"/>
        </w:rPr>
        <w:t>4</w:t>
      </w:r>
      <w:r w:rsidRPr="00441526">
        <w:rPr>
          <w:b/>
          <w:lang w:val="en-NZ" w:eastAsia="ko-KR"/>
        </w:rPr>
        <w:t>/INP-</w:t>
      </w:r>
      <w:hyperlink r:id="rId31" w:history="1">
        <w:r w:rsidR="00FB530E" w:rsidRPr="00FB530E">
          <w:rPr>
            <w:rStyle w:val="Hyperlink"/>
            <w:b/>
            <w:lang w:val="en-NZ" w:eastAsia="ko-KR"/>
          </w:rPr>
          <w:t>3</w:t>
        </w:r>
        <w:r w:rsidR="00483028" w:rsidRPr="00FB530E">
          <w:rPr>
            <w:rStyle w:val="Hyperlink"/>
            <w:b/>
            <w:lang w:val="en-NZ" w:eastAsia="ko-KR"/>
          </w:rPr>
          <w:t>6</w:t>
        </w:r>
      </w:hyperlink>
    </w:p>
    <w:p w14:paraId="1FD885D2" w14:textId="77777777" w:rsidR="0058419E" w:rsidRPr="0058419E" w:rsidRDefault="0058419E" w:rsidP="0058419E">
      <w:pPr>
        <w:spacing w:afterLines="50" w:after="120"/>
        <w:jc w:val="both"/>
        <w:rPr>
          <w:lang w:val="en-NZ"/>
        </w:rPr>
      </w:pPr>
      <w:r w:rsidRPr="0058419E">
        <w:rPr>
          <w:lang w:val="en-NZ"/>
        </w:rPr>
        <w:t>The Republic of Korea supports a new definition for space weather in Article 1 of the Radio Regulations.</w:t>
      </w:r>
    </w:p>
    <w:p w14:paraId="23714902" w14:textId="3234058D" w:rsidR="0058419E" w:rsidRPr="00467CC7" w:rsidRDefault="0058419E" w:rsidP="00467CC7">
      <w:pPr>
        <w:spacing w:afterLines="50" w:after="120"/>
        <w:jc w:val="both"/>
        <w:rPr>
          <w:rFonts w:eastAsia="MS Mincho"/>
          <w:lang w:eastAsia="ja-JP"/>
        </w:rPr>
      </w:pPr>
      <w:r w:rsidRPr="0058419E">
        <w:rPr>
          <w:rFonts w:eastAsia="MS Mincho"/>
          <w:lang w:eastAsia="ja-JP"/>
        </w:rPr>
        <w:t>The Republic of Korea is of the view that any decision on the designation of space weather as an application of certain radiocommunication services should not impact on the continuation of any space weather observation currently conducted under the radio astronomy service.</w:t>
      </w:r>
    </w:p>
    <w:p w14:paraId="595B45EE" w14:textId="7F12D018" w:rsidR="002A0111" w:rsidRPr="00441526" w:rsidRDefault="002A0111" w:rsidP="003D3D47">
      <w:pPr>
        <w:spacing w:after="120"/>
        <w:jc w:val="both"/>
        <w:rPr>
          <w:b/>
          <w:lang w:val="en-NZ" w:eastAsia="ko-KR"/>
        </w:rPr>
      </w:pPr>
      <w:r w:rsidRPr="00441526">
        <w:rPr>
          <w:b/>
          <w:lang w:val="en-NZ" w:eastAsia="ko-KR"/>
        </w:rPr>
        <w:t>3.1.</w:t>
      </w:r>
      <w:r w:rsidR="0032119B">
        <w:rPr>
          <w:b/>
          <w:lang w:val="en-NZ" w:eastAsia="ko-KR"/>
        </w:rPr>
        <w:t>6</w:t>
      </w:r>
      <w:r w:rsidRPr="00441526">
        <w:rPr>
          <w:b/>
          <w:lang w:val="en-NZ" w:eastAsia="ko-KR"/>
        </w:rPr>
        <w:t xml:space="preserve"> </w:t>
      </w:r>
      <w:r w:rsidRPr="00441526">
        <w:rPr>
          <w:b/>
          <w:lang w:val="en-NZ" w:eastAsia="ko-KR"/>
        </w:rPr>
        <w:tab/>
      </w:r>
      <w:r w:rsidR="007C1DEA" w:rsidRPr="007C1DEA">
        <w:rPr>
          <w:b/>
          <w:lang w:val="en-NZ" w:eastAsia="ko-KR"/>
        </w:rPr>
        <w:t>Japan</w:t>
      </w:r>
      <w:r w:rsidRPr="00441526">
        <w:rPr>
          <w:b/>
          <w:lang w:val="en-NZ" w:eastAsia="ko-KR"/>
        </w:rPr>
        <w:t xml:space="preserve"> </w:t>
      </w:r>
      <w:r w:rsidRPr="00441526">
        <w:t xml:space="preserve">- </w:t>
      </w:r>
      <w:r w:rsidRPr="00441526">
        <w:rPr>
          <w:b/>
          <w:lang w:val="en-NZ" w:eastAsia="ko-KR"/>
        </w:rPr>
        <w:t>Document APG</w:t>
      </w:r>
      <w:r w:rsidR="00822B33">
        <w:rPr>
          <w:b/>
          <w:lang w:val="en-NZ" w:eastAsia="ko-KR"/>
        </w:rPr>
        <w:t>23</w:t>
      </w:r>
      <w:r w:rsidRPr="00441526">
        <w:rPr>
          <w:b/>
          <w:lang w:val="en-NZ" w:eastAsia="ko-KR"/>
        </w:rPr>
        <w:t>-</w:t>
      </w:r>
      <w:r w:rsidR="00007931">
        <w:rPr>
          <w:rFonts w:eastAsia="MS Mincho" w:hint="eastAsia"/>
          <w:b/>
          <w:lang w:val="en-NZ" w:eastAsia="ja-JP"/>
        </w:rPr>
        <w:t>4</w:t>
      </w:r>
      <w:r w:rsidRPr="00441526">
        <w:rPr>
          <w:b/>
          <w:lang w:val="en-NZ" w:eastAsia="ko-KR"/>
        </w:rPr>
        <w:t>/INP-</w:t>
      </w:r>
      <w:hyperlink r:id="rId32" w:history="1">
        <w:r w:rsidR="00483028" w:rsidRPr="00D819D2">
          <w:rPr>
            <w:rStyle w:val="Hyperlink"/>
            <w:b/>
            <w:lang w:val="en-NZ" w:eastAsia="ko-KR"/>
          </w:rPr>
          <w:t>0</w:t>
        </w:r>
        <w:r w:rsidR="00007931" w:rsidRPr="00D819D2">
          <w:rPr>
            <w:rStyle w:val="Hyperlink"/>
            <w:b/>
            <w:lang w:val="en-NZ" w:eastAsia="ko-KR"/>
          </w:rPr>
          <w:t>9</w:t>
        </w:r>
      </w:hyperlink>
    </w:p>
    <w:p w14:paraId="70FAA030" w14:textId="405A09C8" w:rsidR="00483028" w:rsidRPr="009F7F8D" w:rsidRDefault="001B198D" w:rsidP="009F7F8D">
      <w:pPr>
        <w:spacing w:afterLines="50" w:after="120"/>
        <w:jc w:val="both"/>
        <w:rPr>
          <w:lang w:val="en-NZ"/>
        </w:rPr>
      </w:pPr>
      <w:r w:rsidRPr="009F7F8D">
        <w:rPr>
          <w:lang w:val="en-NZ"/>
        </w:rPr>
        <w:t>Space weather observations are vital for a wide range of areas, including stable use of radio in telecommunications, broadcasting, and positioning, as well as electric power grids, aviation and space applications, and their necessity is further increasing in the evolving ICT society. Japan supports ITU-R studies on space weather sensors being conducted concerning appropriate recognition and protection thereof. For the recognition, Japan considers it necessary to develop appropriate recognition of the space weather sensors in the Radio Regulations (RR) and determine the appropriate radio service for space weather sensors. For protection, Japan supports further study on spectrum requirements and the relevant interference criteria for space weather sensors, without any additional adverse effects on existing services to which the same and adjacent frequency bands are allocated.</w:t>
      </w:r>
    </w:p>
    <w:p w14:paraId="36620556" w14:textId="3FD1FAD8" w:rsidR="009F7F8D" w:rsidRPr="00441526" w:rsidRDefault="009F7F8D" w:rsidP="009F7F8D">
      <w:pPr>
        <w:spacing w:after="120"/>
        <w:jc w:val="both"/>
        <w:rPr>
          <w:b/>
          <w:lang w:val="en-NZ" w:eastAsia="ko-KR"/>
        </w:rPr>
      </w:pPr>
      <w:r w:rsidRPr="00441526">
        <w:rPr>
          <w:b/>
          <w:lang w:val="en-NZ" w:eastAsia="ko-KR"/>
        </w:rPr>
        <w:t>3.1.</w:t>
      </w:r>
      <w:r w:rsidR="0032119B">
        <w:rPr>
          <w:b/>
          <w:lang w:val="en-NZ" w:eastAsia="ko-KR"/>
        </w:rPr>
        <w:t>7</w:t>
      </w:r>
      <w:r w:rsidRPr="00441526">
        <w:rPr>
          <w:b/>
          <w:lang w:val="en-NZ" w:eastAsia="ko-KR"/>
        </w:rPr>
        <w:tab/>
      </w:r>
      <w:r w:rsidRPr="009F7F8D">
        <w:rPr>
          <w:b/>
          <w:lang w:val="en-NZ" w:eastAsia="ko-KR"/>
        </w:rPr>
        <w:t>Thailand (Kingdom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rFonts w:eastAsia="MS Mincho" w:hint="eastAsia"/>
          <w:b/>
          <w:lang w:val="en-NZ" w:eastAsia="ja-JP"/>
        </w:rPr>
        <w:t>4</w:t>
      </w:r>
      <w:r w:rsidRPr="00441526">
        <w:rPr>
          <w:b/>
          <w:lang w:val="en-NZ" w:eastAsia="ko-KR"/>
        </w:rPr>
        <w:t>/INP-</w:t>
      </w:r>
      <w:hyperlink r:id="rId33" w:history="1">
        <w:r w:rsidRPr="00DF233F">
          <w:rPr>
            <w:rStyle w:val="Hyperlink"/>
            <w:b/>
            <w:bCs/>
          </w:rPr>
          <w:t>47</w:t>
        </w:r>
      </w:hyperlink>
    </w:p>
    <w:p w14:paraId="69739592" w14:textId="4D03D4F2" w:rsidR="009F7F8D" w:rsidRPr="0058419E" w:rsidRDefault="00DF233F" w:rsidP="009F7F8D">
      <w:pPr>
        <w:spacing w:afterLines="50" w:after="120"/>
        <w:jc w:val="both"/>
        <w:rPr>
          <w:lang w:val="en-NZ"/>
        </w:rPr>
      </w:pPr>
      <w:r w:rsidRPr="00DF233F">
        <w:rPr>
          <w:lang w:val="en-NZ"/>
        </w:rPr>
        <w:t>Thailand supports an appropriate recognition of space weather sensors in the Radio Regulations with due consideration given to the technical and operational characteristics, spectrum requirements, and protection without imposing additional constraints on existing services.</w:t>
      </w:r>
    </w:p>
    <w:p w14:paraId="71804BE2" w14:textId="77777777" w:rsidR="001D11E1" w:rsidRPr="00D21A21" w:rsidRDefault="001D11E1" w:rsidP="002A0111">
      <w:pPr>
        <w:spacing w:after="120"/>
        <w:jc w:val="both"/>
        <w:rPr>
          <w:b/>
          <w:lang w:val="en-NZ"/>
        </w:rPr>
      </w:pPr>
    </w:p>
    <w:p w14:paraId="00EDC506" w14:textId="1A754CF6" w:rsidR="002A0111" w:rsidRPr="00441526" w:rsidRDefault="002A0111" w:rsidP="002A0111">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ring the meeting</w:t>
      </w:r>
    </w:p>
    <w:p w14:paraId="4A600BC8" w14:textId="303BA247" w:rsidR="002A0111" w:rsidRDefault="00AF6256" w:rsidP="0060016C">
      <w:pPr>
        <w:spacing w:afterLines="50" w:after="120"/>
        <w:jc w:val="both"/>
        <w:rPr>
          <w:rFonts w:eastAsia="MS Mincho"/>
          <w:lang w:val="en-NZ" w:eastAsia="ja-JP"/>
        </w:rPr>
      </w:pPr>
      <w:r>
        <w:rPr>
          <w:rFonts w:eastAsia="MS Mincho"/>
          <w:lang w:val="en-NZ" w:eastAsia="ja-JP"/>
        </w:rPr>
        <w:t xml:space="preserve">The APT preliminary views below were developed in the drafting group based on the preliminary views from APT </w:t>
      </w:r>
      <w:r w:rsidR="004D7E8A">
        <w:rPr>
          <w:rFonts w:eastAsia="MS Mincho"/>
          <w:lang w:val="en-NZ" w:eastAsia="ja-JP"/>
        </w:rPr>
        <w:t>M</w:t>
      </w:r>
      <w:r>
        <w:rPr>
          <w:rFonts w:eastAsia="MS Mincho"/>
          <w:lang w:val="en-NZ" w:eastAsia="ja-JP"/>
        </w:rPr>
        <w:t>embers.</w:t>
      </w:r>
      <w:r w:rsidR="00E20453">
        <w:rPr>
          <w:rFonts w:eastAsia="MS Mincho"/>
          <w:lang w:val="en-NZ" w:eastAsia="ja-JP"/>
        </w:rPr>
        <w:t xml:space="preserve"> </w:t>
      </w:r>
    </w:p>
    <w:p w14:paraId="7ACD512F" w14:textId="2A81FB37" w:rsidR="00E20453" w:rsidRDefault="00E20453" w:rsidP="0060016C">
      <w:pPr>
        <w:spacing w:afterLines="50" w:after="120"/>
        <w:jc w:val="both"/>
        <w:rPr>
          <w:rFonts w:eastAsia="MS Mincho"/>
          <w:lang w:val="en-NZ" w:eastAsia="ja-JP"/>
        </w:rPr>
      </w:pPr>
      <w:r>
        <w:t xml:space="preserve">Some APT Members expressed their views that any changes to the Radio Regulations are out of the scope of Agenda item 9.1. </w:t>
      </w:r>
    </w:p>
    <w:p w14:paraId="7F8BEE52" w14:textId="77777777" w:rsidR="00B24E93" w:rsidRPr="00DD7985" w:rsidRDefault="00B24E93" w:rsidP="003D3D47">
      <w:pPr>
        <w:jc w:val="both"/>
        <w:rPr>
          <w:lang w:val="en-NZ"/>
        </w:rPr>
      </w:pPr>
    </w:p>
    <w:p w14:paraId="31AE2438" w14:textId="77777777" w:rsidR="00B5563E" w:rsidRDefault="00B5563E">
      <w:pPr>
        <w:rPr>
          <w:b/>
          <w:lang w:val="en-NZ" w:eastAsia="ko-KR"/>
        </w:rPr>
      </w:pPr>
      <w:r>
        <w:rPr>
          <w:b/>
          <w:lang w:val="en-NZ" w:eastAsia="ko-KR"/>
        </w:rPr>
        <w:br w:type="page"/>
      </w:r>
    </w:p>
    <w:p w14:paraId="28456195" w14:textId="417E9F32" w:rsidR="002A0111" w:rsidRPr="00441526" w:rsidRDefault="002A0111" w:rsidP="002A0111">
      <w:pPr>
        <w:spacing w:after="120"/>
        <w:jc w:val="both"/>
        <w:rPr>
          <w:b/>
          <w:lang w:val="en-NZ" w:eastAsia="ko-KR"/>
        </w:rPr>
      </w:pPr>
      <w:r w:rsidRPr="00441526">
        <w:rPr>
          <w:b/>
          <w:lang w:val="en-NZ" w:eastAsia="ko-KR"/>
        </w:rPr>
        <w:lastRenderedPageBreak/>
        <w:t xml:space="preserve">4. </w:t>
      </w:r>
      <w:r w:rsidRPr="00441526">
        <w:rPr>
          <w:b/>
          <w:lang w:val="en-NZ" w:eastAsia="ko-KR"/>
        </w:rPr>
        <w:tab/>
        <w:t>APT Preliminary View(s)</w:t>
      </w:r>
    </w:p>
    <w:p w14:paraId="498992EC" w14:textId="71EAC8F8" w:rsidR="002C07F7" w:rsidRDefault="00E24CCD" w:rsidP="002C07F7">
      <w:pPr>
        <w:spacing w:afterLines="50" w:after="120"/>
        <w:jc w:val="both"/>
        <w:rPr>
          <w:b/>
          <w:bCs/>
          <w:lang w:val="en-NZ"/>
        </w:rPr>
      </w:pPr>
      <w:r w:rsidRPr="002C2DCF">
        <w:rPr>
          <w:rFonts w:eastAsiaTheme="minorEastAsia" w:hint="eastAsia"/>
          <w:lang w:val="en-NZ" w:eastAsia="zh-CN"/>
        </w:rPr>
        <w:t xml:space="preserve">APT Members </w:t>
      </w:r>
      <w:r w:rsidRPr="002C2DCF">
        <w:rPr>
          <w:lang w:val="en-NZ" w:eastAsia="ko-KR"/>
        </w:rPr>
        <w:t xml:space="preserve">support the ITU-R studies relating to </w:t>
      </w:r>
      <w:r w:rsidR="00C60A0F" w:rsidRPr="002C2DCF">
        <w:rPr>
          <w:lang w:val="en-NZ" w:eastAsia="ko-KR"/>
        </w:rPr>
        <w:t xml:space="preserve">the identification of space weather sensors, </w:t>
      </w:r>
      <w:r w:rsidRPr="002C2DCF">
        <w:rPr>
          <w:lang w:val="en-NZ" w:eastAsia="ko-KR"/>
        </w:rPr>
        <w:t>the</w:t>
      </w:r>
      <w:r w:rsidR="00C60A0F" w:rsidRPr="002C2DCF">
        <w:rPr>
          <w:lang w:val="en-NZ" w:eastAsia="ko-KR"/>
        </w:rPr>
        <w:t>ir</w:t>
      </w:r>
      <w:r w:rsidRPr="002C2DCF">
        <w:rPr>
          <w:lang w:val="en-NZ" w:eastAsia="ko-KR"/>
        </w:rPr>
        <w:t xml:space="preserve"> technical and operational characteristics, spectrum requirements and appropriate radio service designations with a view to describing appropriate recognition</w:t>
      </w:r>
      <w:r w:rsidR="00D02436">
        <w:rPr>
          <w:lang w:val="en-NZ" w:eastAsia="ko-KR"/>
        </w:rPr>
        <w:t xml:space="preserve">, including </w:t>
      </w:r>
      <w:r w:rsidR="00D02436" w:rsidRPr="0058419E">
        <w:rPr>
          <w:lang w:val="en-NZ"/>
        </w:rPr>
        <w:t xml:space="preserve">a definition for space weather in Article </w:t>
      </w:r>
      <w:r w:rsidR="00D02436" w:rsidRPr="00DE7302">
        <w:rPr>
          <w:b/>
          <w:bCs/>
          <w:lang w:val="en-NZ"/>
        </w:rPr>
        <w:t>1</w:t>
      </w:r>
      <w:r w:rsidR="004D23B8">
        <w:rPr>
          <w:b/>
          <w:bCs/>
          <w:lang w:val="en-NZ"/>
        </w:rPr>
        <w:t xml:space="preserve"> </w:t>
      </w:r>
      <w:r w:rsidR="004D23B8" w:rsidRPr="0060016C">
        <w:rPr>
          <w:lang w:val="en-NZ"/>
        </w:rPr>
        <w:t>of the Radio Regulations</w:t>
      </w:r>
      <w:r w:rsidR="004D23B8">
        <w:rPr>
          <w:b/>
          <w:bCs/>
          <w:lang w:val="en-NZ"/>
        </w:rPr>
        <w:t xml:space="preserve">. </w:t>
      </w:r>
    </w:p>
    <w:p w14:paraId="32FCC734" w14:textId="567E5A00" w:rsidR="00E24CCD" w:rsidRDefault="002C07F7" w:rsidP="002C07F7">
      <w:pPr>
        <w:spacing w:afterLines="50" w:after="120"/>
        <w:jc w:val="both"/>
        <w:rPr>
          <w:lang w:val="en-NZ"/>
        </w:rPr>
      </w:pPr>
      <w:r w:rsidRPr="007A1BB2">
        <w:rPr>
          <w:lang w:val="en-NZ"/>
        </w:rPr>
        <w:t>Should the preliminary agenda o</w:t>
      </w:r>
      <w:r>
        <w:rPr>
          <w:lang w:val="en-NZ"/>
        </w:rPr>
        <w:t>f</w:t>
      </w:r>
      <w:r w:rsidRPr="007A1BB2">
        <w:rPr>
          <w:lang w:val="en-NZ"/>
        </w:rPr>
        <w:t xml:space="preserve"> WRC</w:t>
      </w:r>
      <w:r>
        <w:rPr>
          <w:lang w:val="en-NZ"/>
        </w:rPr>
        <w:t>-</w:t>
      </w:r>
      <w:r w:rsidRPr="007A1BB2">
        <w:rPr>
          <w:lang w:val="en-NZ"/>
        </w:rPr>
        <w:t xml:space="preserve">27 </w:t>
      </w:r>
      <w:r>
        <w:rPr>
          <w:lang w:val="en-NZ"/>
        </w:rPr>
        <w:t xml:space="preserve">include </w:t>
      </w:r>
      <w:r w:rsidRPr="007A1BB2">
        <w:rPr>
          <w:lang w:val="en-NZ"/>
        </w:rPr>
        <w:t xml:space="preserve">space weather </w:t>
      </w:r>
      <w:r>
        <w:rPr>
          <w:lang w:val="en-NZ"/>
        </w:rPr>
        <w:t xml:space="preserve">as an </w:t>
      </w:r>
      <w:r w:rsidRPr="007A1BB2">
        <w:rPr>
          <w:lang w:val="en-NZ"/>
        </w:rPr>
        <w:t>agenda item, it</w:t>
      </w:r>
      <w:r>
        <w:rPr>
          <w:lang w:val="en-NZ"/>
        </w:rPr>
        <w:t xml:space="preserve"> is</w:t>
      </w:r>
      <w:r w:rsidRPr="007A1BB2">
        <w:rPr>
          <w:lang w:val="en-NZ"/>
        </w:rPr>
        <w:t xml:space="preserve"> necessary </w:t>
      </w:r>
      <w:r>
        <w:rPr>
          <w:lang w:val="en-NZ"/>
        </w:rPr>
        <w:t>that studies</w:t>
      </w:r>
      <w:r>
        <w:rPr>
          <w:b/>
          <w:bCs/>
          <w:lang w:val="en-NZ"/>
        </w:rPr>
        <w:t xml:space="preserve"> </w:t>
      </w:r>
      <w:r w:rsidR="004D23B8" w:rsidRPr="0060016C">
        <w:rPr>
          <w:lang w:val="en-NZ"/>
        </w:rPr>
        <w:t>include</w:t>
      </w:r>
      <w:r>
        <w:rPr>
          <w:lang w:val="en-NZ"/>
        </w:rPr>
        <w:t xml:space="preserve">, inter alia, </w:t>
      </w:r>
      <w:r w:rsidR="00E24CCD" w:rsidRPr="002C2DCF">
        <w:rPr>
          <w:lang w:val="en-NZ" w:eastAsia="ko-KR"/>
        </w:rPr>
        <w:t xml:space="preserve">protection </w:t>
      </w:r>
      <w:r>
        <w:rPr>
          <w:lang w:val="en-NZ" w:eastAsia="ko-KR"/>
        </w:rPr>
        <w:t xml:space="preserve">of services to which the band is allocated as well as services in the adjacent band. </w:t>
      </w:r>
    </w:p>
    <w:p w14:paraId="38D5DCAA" w14:textId="77777777" w:rsidR="002A0111" w:rsidRPr="00441526" w:rsidRDefault="002A0111" w:rsidP="002A0111">
      <w:pPr>
        <w:rPr>
          <w:lang w:val="en-NZ"/>
        </w:rPr>
      </w:pPr>
    </w:p>
    <w:p w14:paraId="7F7F33FB" w14:textId="77777777" w:rsidR="002A0111" w:rsidRPr="00441526" w:rsidRDefault="002A0111" w:rsidP="002A0111">
      <w:pPr>
        <w:spacing w:after="120"/>
        <w:jc w:val="both"/>
        <w:rPr>
          <w:b/>
          <w:lang w:val="en-NZ" w:eastAsia="ko-KR"/>
        </w:rPr>
      </w:pPr>
      <w:r w:rsidRPr="00441526">
        <w:rPr>
          <w:b/>
          <w:lang w:val="en-NZ" w:eastAsia="ko-KR"/>
        </w:rPr>
        <w:t xml:space="preserve">5. </w:t>
      </w:r>
      <w:r w:rsidRPr="00441526">
        <w:rPr>
          <w:b/>
          <w:lang w:val="en-NZ" w:eastAsia="ko-KR"/>
        </w:rPr>
        <w:tab/>
        <w:t>Other View(s)</w:t>
      </w:r>
      <w:r>
        <w:rPr>
          <w:b/>
          <w:lang w:val="en-NZ" w:eastAsia="ko-KR"/>
        </w:rPr>
        <w:t xml:space="preserve"> from APT Members</w:t>
      </w:r>
    </w:p>
    <w:p w14:paraId="193DFF5B" w14:textId="4C36F25E" w:rsidR="005206E9" w:rsidRDefault="008F63D8" w:rsidP="00FC0638">
      <w:pPr>
        <w:spacing w:afterLines="50" w:after="120"/>
        <w:jc w:val="both"/>
        <w:rPr>
          <w:rFonts w:eastAsia="MS Mincho"/>
          <w:lang w:val="en-NZ" w:eastAsia="ja-JP"/>
        </w:rPr>
      </w:pPr>
      <w:r>
        <w:t>Some APT Members support no changes to the Radio Regulations under Agenda item 9.1, topic a).</w:t>
      </w:r>
    </w:p>
    <w:p w14:paraId="30CB615C" w14:textId="77777777" w:rsidR="000D5AEC" w:rsidRPr="000D5AEC" w:rsidRDefault="000D5AEC" w:rsidP="002A0111">
      <w:pPr>
        <w:rPr>
          <w:rFonts w:eastAsia="MS Mincho"/>
          <w:lang w:val="en-NZ" w:eastAsia="ja-JP"/>
        </w:rPr>
      </w:pPr>
    </w:p>
    <w:p w14:paraId="7A7A0D9D" w14:textId="77777777" w:rsidR="002A0111" w:rsidRPr="00441526" w:rsidRDefault="002A0111" w:rsidP="002A0111">
      <w:pPr>
        <w:spacing w:after="120"/>
        <w:jc w:val="both"/>
        <w:rPr>
          <w:b/>
          <w:lang w:val="en-NZ" w:eastAsia="ko-KR"/>
        </w:rPr>
      </w:pPr>
      <w:r>
        <w:rPr>
          <w:b/>
          <w:lang w:val="en-NZ" w:eastAsia="ko-KR"/>
        </w:rPr>
        <w:t>6</w:t>
      </w:r>
      <w:r w:rsidRPr="00441526">
        <w:rPr>
          <w:b/>
          <w:lang w:val="en-NZ" w:eastAsia="ko-KR"/>
        </w:rPr>
        <w:t xml:space="preserve">. </w:t>
      </w:r>
      <w:r w:rsidRPr="00441526">
        <w:rPr>
          <w:b/>
          <w:lang w:val="en-NZ" w:eastAsia="ko-KR"/>
        </w:rPr>
        <w:tab/>
        <w:t>Issues for Consideration at Next APG Meeting</w:t>
      </w:r>
    </w:p>
    <w:p w14:paraId="4BDD7138" w14:textId="6ACA7EFE" w:rsidR="002A0111" w:rsidRDefault="00D30AE2" w:rsidP="00175D41">
      <w:pPr>
        <w:spacing w:afterLines="50" w:after="120"/>
        <w:jc w:val="both"/>
        <w:rPr>
          <w:rFonts w:eastAsiaTheme="minorEastAsia"/>
          <w:lang w:val="en-NZ" w:eastAsia="zh-CN"/>
        </w:rPr>
      </w:pPr>
      <w:r w:rsidRPr="005339EE">
        <w:rPr>
          <w:rFonts w:eastAsiaTheme="minorEastAsia" w:hint="eastAsia"/>
          <w:lang w:val="en-NZ" w:eastAsia="zh-CN"/>
        </w:rPr>
        <w:t xml:space="preserve">APT Members are encouraged </w:t>
      </w:r>
      <w:r w:rsidRPr="005339EE">
        <w:rPr>
          <w:rFonts w:eastAsiaTheme="minorEastAsia"/>
          <w:lang w:val="en-NZ" w:eastAsia="zh-CN"/>
        </w:rPr>
        <w:t xml:space="preserve">to contribute to the next APG meeting for further consideration on </w:t>
      </w:r>
      <w:r w:rsidR="00B823EF">
        <w:rPr>
          <w:rFonts w:eastAsiaTheme="minorEastAsia"/>
          <w:lang w:val="en-NZ" w:eastAsia="zh-CN"/>
        </w:rPr>
        <w:t>a</w:t>
      </w:r>
      <w:r w:rsidRPr="005339EE">
        <w:rPr>
          <w:rFonts w:eastAsiaTheme="minorEastAsia"/>
          <w:lang w:val="en-NZ" w:eastAsia="zh-CN"/>
        </w:rPr>
        <w:t>genda item 9.1, topic a</w:t>
      </w:r>
      <w:r w:rsidR="00175D41">
        <w:rPr>
          <w:rFonts w:eastAsiaTheme="minorEastAsia"/>
          <w:lang w:val="en-NZ" w:eastAsia="zh-CN"/>
        </w:rPr>
        <w:t>)</w:t>
      </w:r>
      <w:r w:rsidRPr="005339EE">
        <w:rPr>
          <w:rFonts w:eastAsiaTheme="minorEastAsia"/>
          <w:lang w:val="en-NZ" w:eastAsia="zh-CN"/>
        </w:rPr>
        <w:t>, taking into account the progress of ITU-R studies</w:t>
      </w:r>
      <w:r w:rsidR="00175D41">
        <w:rPr>
          <w:rFonts w:eastAsiaTheme="minorEastAsia"/>
          <w:lang w:val="en-NZ" w:eastAsia="zh-CN"/>
        </w:rPr>
        <w:t xml:space="preserve">, especially </w:t>
      </w:r>
      <w:r w:rsidR="00C86B45">
        <w:rPr>
          <w:rFonts w:eastAsiaTheme="minorEastAsia"/>
          <w:lang w:val="en-NZ" w:eastAsia="zh-CN"/>
        </w:rPr>
        <w:t xml:space="preserve">with respect to </w:t>
      </w:r>
      <w:r w:rsidR="00175D41">
        <w:rPr>
          <w:rFonts w:eastAsiaTheme="minorEastAsia"/>
          <w:lang w:val="en-NZ" w:eastAsia="zh-CN"/>
        </w:rPr>
        <w:t xml:space="preserve">the possible definition of space weather, the possible designation of </w:t>
      </w:r>
      <w:proofErr w:type="spellStart"/>
      <w:r w:rsidR="00175D41" w:rsidRPr="00CC6352">
        <w:rPr>
          <w:iCs/>
        </w:rPr>
        <w:t>MetAids</w:t>
      </w:r>
      <w:proofErr w:type="spellEnd"/>
      <w:r w:rsidR="00175D41" w:rsidRPr="00CC6352">
        <w:rPr>
          <w:iCs/>
        </w:rPr>
        <w:t xml:space="preserve"> (space weather)</w:t>
      </w:r>
      <w:r w:rsidR="00175D41">
        <w:rPr>
          <w:iCs/>
        </w:rPr>
        <w:t xml:space="preserve"> for </w:t>
      </w:r>
      <w:r w:rsidR="00175D41">
        <w:rPr>
          <w:rFonts w:eastAsiaTheme="minorEastAsia"/>
          <w:lang w:val="en-NZ" w:eastAsia="zh-CN"/>
        </w:rPr>
        <w:t>space weather observation,</w:t>
      </w:r>
      <w:r w:rsidR="006F1ACE">
        <w:rPr>
          <w:rFonts w:eastAsiaTheme="minorEastAsia"/>
          <w:lang w:val="en-NZ" w:eastAsia="zh-CN"/>
        </w:rPr>
        <w:t xml:space="preserve"> treatment of the current space weather observation under radio astronomy service,</w:t>
      </w:r>
      <w:r w:rsidR="00175D41">
        <w:rPr>
          <w:rFonts w:eastAsiaTheme="minorEastAsia"/>
          <w:lang w:val="en-NZ" w:eastAsia="zh-CN"/>
        </w:rPr>
        <w:t xml:space="preserve"> </w:t>
      </w:r>
      <w:r w:rsidR="006B1AE9">
        <w:rPr>
          <w:rFonts w:eastAsiaTheme="minorEastAsia"/>
          <w:lang w:val="en-NZ" w:eastAsia="zh-CN"/>
        </w:rPr>
        <w:t xml:space="preserve">whether </w:t>
      </w:r>
      <w:r w:rsidR="006B1AE9">
        <w:t xml:space="preserve">changes to the Radio Regulations are out of the scope of Agenda item 9.1, </w:t>
      </w:r>
      <w:r w:rsidR="00175D41">
        <w:rPr>
          <w:rFonts w:eastAsiaTheme="minorEastAsia"/>
          <w:lang w:val="en-NZ" w:eastAsia="zh-CN"/>
        </w:rPr>
        <w:t xml:space="preserve">and the possible inclusion of </w:t>
      </w:r>
      <w:r w:rsidR="00C86B45">
        <w:rPr>
          <w:rFonts w:eastAsiaTheme="minorEastAsia"/>
          <w:lang w:val="en-NZ" w:eastAsia="zh-CN"/>
        </w:rPr>
        <w:t xml:space="preserve">the space weather topic in </w:t>
      </w:r>
      <w:r w:rsidR="00175D41">
        <w:rPr>
          <w:rFonts w:eastAsiaTheme="minorEastAsia"/>
          <w:lang w:val="en-NZ" w:eastAsia="zh-CN"/>
        </w:rPr>
        <w:t>the</w:t>
      </w:r>
      <w:r w:rsidR="00C86B45">
        <w:rPr>
          <w:rFonts w:eastAsiaTheme="minorEastAsia"/>
          <w:lang w:val="en-NZ" w:eastAsia="zh-CN"/>
        </w:rPr>
        <w:t xml:space="preserve"> WRC-27 agenda.</w:t>
      </w:r>
    </w:p>
    <w:p w14:paraId="63CEB207" w14:textId="77777777" w:rsidR="00C86B45" w:rsidRPr="00175D41" w:rsidRDefault="00C86B45" w:rsidP="00175D41">
      <w:pPr>
        <w:spacing w:afterLines="50" w:after="120"/>
        <w:jc w:val="both"/>
        <w:rPr>
          <w:lang w:val="en-NZ"/>
        </w:rPr>
      </w:pPr>
    </w:p>
    <w:p w14:paraId="094D402C" w14:textId="5FB70FF3" w:rsidR="00C26B15" w:rsidRPr="00C26B15" w:rsidRDefault="002A0111" w:rsidP="00C26B15">
      <w:pPr>
        <w:spacing w:after="120"/>
        <w:jc w:val="both"/>
        <w:rPr>
          <w:b/>
          <w:lang w:val="en-NZ" w:eastAsia="ko-KR"/>
        </w:rPr>
      </w:pPr>
      <w:r>
        <w:rPr>
          <w:b/>
          <w:lang w:val="en-NZ" w:eastAsia="ko-KR"/>
        </w:rPr>
        <w:t>7</w:t>
      </w:r>
      <w:r w:rsidRPr="00441526">
        <w:rPr>
          <w:b/>
          <w:lang w:val="en-NZ" w:eastAsia="ko-KR"/>
        </w:rPr>
        <w:t xml:space="preserve">. </w:t>
      </w:r>
      <w:r w:rsidRPr="00441526">
        <w:rPr>
          <w:b/>
          <w:lang w:val="en-NZ" w:eastAsia="ko-KR"/>
        </w:rPr>
        <w:tab/>
        <w:t>Views from Other Organisations</w:t>
      </w:r>
    </w:p>
    <w:p w14:paraId="093C3C4F" w14:textId="77777777"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1 </w:t>
      </w:r>
      <w:r w:rsidR="002A0111" w:rsidRPr="00441526">
        <w:rPr>
          <w:b/>
          <w:lang w:val="en-NZ" w:eastAsia="ko-KR"/>
        </w:rPr>
        <w:tab/>
        <w:t>Regional Groups</w:t>
      </w:r>
    </w:p>
    <w:p w14:paraId="66E24683" w14:textId="0E03994F" w:rsidR="002A0111" w:rsidRPr="00441526" w:rsidRDefault="005206E9" w:rsidP="002A0111">
      <w:pPr>
        <w:spacing w:after="120"/>
        <w:jc w:val="both"/>
        <w:rPr>
          <w:b/>
          <w:lang w:val="en-NZ" w:eastAsia="ko-KR"/>
        </w:rPr>
      </w:pPr>
      <w:r>
        <w:rPr>
          <w:b/>
          <w:lang w:val="en-NZ" w:eastAsia="ko-KR"/>
        </w:rPr>
        <w:t>7</w:t>
      </w:r>
      <w:r w:rsidR="002A0111" w:rsidRPr="00441526">
        <w:rPr>
          <w:b/>
          <w:lang w:val="en-NZ" w:eastAsia="ko-KR"/>
        </w:rPr>
        <w:t xml:space="preserve">.1.1 </w:t>
      </w:r>
      <w:r w:rsidR="002A0111" w:rsidRPr="00441526">
        <w:rPr>
          <w:b/>
          <w:lang w:val="en-NZ" w:eastAsia="ko-KR"/>
        </w:rPr>
        <w:tab/>
        <w:t>ASMG</w:t>
      </w:r>
      <w:r w:rsidR="002A0111" w:rsidRPr="00441526">
        <w:t xml:space="preserve"> - </w:t>
      </w:r>
      <w:r w:rsidR="002A0111" w:rsidRPr="00441526">
        <w:rPr>
          <w:b/>
          <w:lang w:val="en-NZ" w:eastAsia="ko-KR"/>
        </w:rPr>
        <w:t>Document APG</w:t>
      </w:r>
      <w:r w:rsidR="006B09DB">
        <w:rPr>
          <w:b/>
          <w:lang w:val="en-NZ" w:eastAsia="ko-KR"/>
        </w:rPr>
        <w:t>23-</w:t>
      </w:r>
      <w:r w:rsidR="00004F0A">
        <w:rPr>
          <w:b/>
          <w:lang w:val="en-NZ" w:eastAsia="ko-KR"/>
        </w:rPr>
        <w:t>4</w:t>
      </w:r>
      <w:r w:rsidR="002A0111" w:rsidRPr="00441526">
        <w:rPr>
          <w:b/>
          <w:lang w:val="en-NZ" w:eastAsia="ko-KR"/>
        </w:rPr>
        <w:t>/INF-</w:t>
      </w:r>
      <w:hyperlink r:id="rId34" w:history="1">
        <w:r w:rsidR="00004F0A" w:rsidRPr="00050EFE">
          <w:rPr>
            <w:rStyle w:val="Hyperlink"/>
            <w:b/>
            <w:lang w:val="en-NZ" w:eastAsia="ko-KR"/>
          </w:rPr>
          <w:t>21</w:t>
        </w:r>
      </w:hyperlink>
    </w:p>
    <w:p w14:paraId="0A5C010F" w14:textId="0FB79633" w:rsidR="00004F0A" w:rsidRDefault="00004F0A" w:rsidP="00FC0638">
      <w:pPr>
        <w:spacing w:afterLines="50" w:after="120"/>
        <w:jc w:val="both"/>
        <w:rPr>
          <w:rFonts w:eastAsiaTheme="minorEastAsia"/>
          <w:lang w:val="en-NZ" w:eastAsia="zh-CN"/>
        </w:rPr>
      </w:pPr>
      <w:r w:rsidRPr="00004F0A">
        <w:rPr>
          <w:rFonts w:eastAsiaTheme="minorEastAsia"/>
          <w:lang w:val="en-NZ" w:eastAsia="zh-CN"/>
        </w:rPr>
        <w:t>Support studies to identify priority bands that provide necessary data for recognition and</w:t>
      </w:r>
      <w:r>
        <w:rPr>
          <w:rFonts w:eastAsiaTheme="minorEastAsia"/>
          <w:lang w:val="en-NZ" w:eastAsia="zh-CN"/>
        </w:rPr>
        <w:t xml:space="preserve"> </w:t>
      </w:r>
      <w:r w:rsidRPr="00004F0A">
        <w:rPr>
          <w:rFonts w:eastAsiaTheme="minorEastAsia"/>
          <w:lang w:val="en-NZ" w:eastAsia="zh-CN"/>
        </w:rPr>
        <w:t>protection of space weather systems and to develop appropriate definitions in the Radio</w:t>
      </w:r>
      <w:r>
        <w:rPr>
          <w:rFonts w:eastAsiaTheme="minorEastAsia"/>
          <w:lang w:val="en-NZ" w:eastAsia="zh-CN"/>
        </w:rPr>
        <w:t xml:space="preserve"> </w:t>
      </w:r>
      <w:r w:rsidRPr="00004F0A">
        <w:rPr>
          <w:rFonts w:eastAsiaTheme="minorEastAsia"/>
          <w:lang w:val="en-NZ" w:eastAsia="zh-CN"/>
        </w:rPr>
        <w:t>Regulations (RR) used by space weather sensors without imposing any additional restrictions on</w:t>
      </w:r>
      <w:r>
        <w:rPr>
          <w:rFonts w:eastAsiaTheme="minorEastAsia"/>
          <w:lang w:val="en-NZ" w:eastAsia="zh-CN"/>
        </w:rPr>
        <w:t xml:space="preserve"> </w:t>
      </w:r>
      <w:r w:rsidRPr="00004F0A">
        <w:rPr>
          <w:rFonts w:eastAsiaTheme="minorEastAsia"/>
          <w:lang w:val="en-NZ" w:eastAsia="zh-CN"/>
        </w:rPr>
        <w:t>existing services.</w:t>
      </w:r>
    </w:p>
    <w:p w14:paraId="362E8F5F" w14:textId="207372E1" w:rsidR="009D235B" w:rsidRPr="00441526" w:rsidRDefault="009D235B" w:rsidP="00FC0638">
      <w:pPr>
        <w:spacing w:after="120"/>
        <w:jc w:val="both"/>
        <w:rPr>
          <w:b/>
          <w:lang w:val="en-NZ" w:eastAsia="ko-KR"/>
        </w:rPr>
      </w:pPr>
      <w:r>
        <w:rPr>
          <w:b/>
          <w:lang w:val="en-NZ" w:eastAsia="ko-KR"/>
        </w:rPr>
        <w:t>7</w:t>
      </w:r>
      <w:r w:rsidRPr="00441526">
        <w:rPr>
          <w:b/>
          <w:lang w:val="en-NZ" w:eastAsia="ko-KR"/>
        </w:rPr>
        <w:t xml:space="preserve">.1.2 </w:t>
      </w:r>
      <w:r w:rsidRPr="00441526">
        <w:rPr>
          <w:b/>
          <w:lang w:val="en-NZ" w:eastAsia="ko-KR"/>
        </w:rPr>
        <w:tab/>
        <w:t xml:space="preserve">ATU </w:t>
      </w:r>
      <w:r w:rsidRPr="00441526">
        <w:t xml:space="preserve">- </w:t>
      </w:r>
      <w:r w:rsidRPr="00441526">
        <w:rPr>
          <w:b/>
          <w:lang w:val="en-NZ" w:eastAsia="ko-KR"/>
        </w:rPr>
        <w:t>Document APG</w:t>
      </w:r>
      <w:r w:rsidR="00007931">
        <w:rPr>
          <w:b/>
          <w:lang w:val="en-NZ" w:eastAsia="ko-KR"/>
        </w:rPr>
        <w:t>24-4/INF-</w:t>
      </w:r>
      <w:hyperlink r:id="rId35" w:history="1">
        <w:r w:rsidR="00007931" w:rsidRPr="00007931">
          <w:rPr>
            <w:rStyle w:val="Hyperlink"/>
            <w:b/>
            <w:lang w:val="en-NZ" w:eastAsia="ko-KR"/>
          </w:rPr>
          <w:t>02</w:t>
        </w:r>
      </w:hyperlink>
      <w:r w:rsidR="00007931">
        <w:rPr>
          <w:b/>
          <w:lang w:val="en-NZ" w:eastAsia="ko-KR"/>
        </w:rPr>
        <w:t xml:space="preserve">, </w:t>
      </w:r>
      <w:r w:rsidR="00354D57">
        <w:rPr>
          <w:b/>
          <w:lang w:val="en-NZ" w:eastAsia="ko-KR"/>
        </w:rPr>
        <w:t>APG</w:t>
      </w:r>
      <w:r>
        <w:rPr>
          <w:b/>
          <w:lang w:val="en-NZ" w:eastAsia="ko-KR"/>
        </w:rPr>
        <w:t>23</w:t>
      </w:r>
      <w:r w:rsidRPr="00441526">
        <w:rPr>
          <w:b/>
          <w:lang w:val="en-NZ" w:eastAsia="ko-KR"/>
        </w:rPr>
        <w:t>-</w:t>
      </w:r>
      <w:r w:rsidR="001349D4">
        <w:rPr>
          <w:b/>
          <w:lang w:val="en-NZ" w:eastAsia="ko-KR"/>
        </w:rPr>
        <w:t>3</w:t>
      </w:r>
      <w:r w:rsidRPr="00441526">
        <w:rPr>
          <w:b/>
          <w:lang w:val="en-NZ" w:eastAsia="ko-KR"/>
        </w:rPr>
        <w:t>/INF-</w:t>
      </w:r>
      <w:r w:rsidR="001349D4">
        <w:rPr>
          <w:b/>
          <w:lang w:val="en-NZ" w:eastAsia="ko-KR"/>
        </w:rPr>
        <w:t>39</w:t>
      </w:r>
    </w:p>
    <w:p w14:paraId="381FC753" w14:textId="6D544159" w:rsidR="009D235B" w:rsidRPr="00DB5644" w:rsidRDefault="001349D4" w:rsidP="00FC0638">
      <w:pPr>
        <w:spacing w:afterLines="50" w:after="120"/>
        <w:jc w:val="both"/>
        <w:rPr>
          <w:lang w:val="en-NZ"/>
        </w:rPr>
      </w:pPr>
      <w:r w:rsidRPr="001349D4">
        <w:rPr>
          <w:lang w:val="en-NZ"/>
        </w:rPr>
        <w:t>Support the recognition and protection of the application given the importance of space weather system in human welfare and national security while ensuring that services, in the identified Broadcasting, Broadcasting and Fixed satellites, Radio Astronomy and other incumbent service are protected.</w:t>
      </w:r>
    </w:p>
    <w:p w14:paraId="67740A43" w14:textId="52740B12" w:rsidR="00CB2E89" w:rsidRPr="00441526" w:rsidRDefault="00CB2E89" w:rsidP="00FC0638">
      <w:pPr>
        <w:spacing w:after="120"/>
        <w:jc w:val="both"/>
        <w:rPr>
          <w:b/>
          <w:lang w:val="en-NZ" w:eastAsia="ko-KR"/>
        </w:rPr>
      </w:pPr>
      <w:r>
        <w:rPr>
          <w:b/>
          <w:lang w:val="en-NZ" w:eastAsia="ko-KR"/>
        </w:rPr>
        <w:t>7</w:t>
      </w:r>
      <w:r w:rsidRPr="00441526">
        <w:rPr>
          <w:b/>
          <w:lang w:val="en-NZ" w:eastAsia="ko-KR"/>
        </w:rPr>
        <w:t>.1.</w:t>
      </w:r>
      <w:r w:rsidR="009D235B">
        <w:rPr>
          <w:b/>
          <w:lang w:val="en-NZ" w:eastAsia="ko-KR"/>
        </w:rPr>
        <w:t>3</w:t>
      </w:r>
      <w:r w:rsidRPr="00441526">
        <w:rPr>
          <w:b/>
          <w:lang w:val="en-NZ" w:eastAsia="ko-KR"/>
        </w:rPr>
        <w:t xml:space="preserve"> </w:t>
      </w:r>
      <w:r w:rsidRPr="00441526">
        <w:rPr>
          <w:b/>
          <w:lang w:val="en-NZ" w:eastAsia="ko-KR"/>
        </w:rPr>
        <w:tab/>
      </w:r>
      <w:r>
        <w:rPr>
          <w:b/>
          <w:lang w:val="en-NZ" w:eastAsia="ko-KR"/>
        </w:rPr>
        <w:t>CEPT</w:t>
      </w:r>
      <w:r w:rsidRPr="00441526">
        <w:t xml:space="preserve"> - </w:t>
      </w:r>
      <w:r w:rsidRPr="00441526">
        <w:rPr>
          <w:b/>
          <w:lang w:val="en-NZ" w:eastAsia="ko-KR"/>
        </w:rPr>
        <w:t>Document APG</w:t>
      </w:r>
      <w:r>
        <w:rPr>
          <w:b/>
          <w:lang w:val="en-NZ" w:eastAsia="ko-KR"/>
        </w:rPr>
        <w:t>23-</w:t>
      </w:r>
      <w:r w:rsidR="007B0DB6">
        <w:rPr>
          <w:b/>
          <w:lang w:val="en-NZ" w:eastAsia="ko-KR"/>
        </w:rPr>
        <w:t>4</w:t>
      </w:r>
      <w:r w:rsidRPr="00441526">
        <w:rPr>
          <w:b/>
          <w:lang w:val="en-NZ" w:eastAsia="ko-KR"/>
        </w:rPr>
        <w:t>/INF-</w:t>
      </w:r>
      <w:hyperlink r:id="rId36" w:history="1">
        <w:r w:rsidR="007B0DB6" w:rsidRPr="007B0DB6">
          <w:rPr>
            <w:rStyle w:val="Hyperlink"/>
            <w:b/>
            <w:bCs/>
          </w:rPr>
          <w:t>48</w:t>
        </w:r>
      </w:hyperlink>
    </w:p>
    <w:p w14:paraId="7F4C75D6" w14:textId="77777777" w:rsidR="00F16DC8" w:rsidRDefault="00F16DC8" w:rsidP="00FC0638">
      <w:pPr>
        <w:spacing w:afterLines="50" w:after="120"/>
        <w:jc w:val="both"/>
      </w:pPr>
      <w:r>
        <w:t xml:space="preserve">CEPT supports that the following definition for space weather is included in Article </w:t>
      </w:r>
      <w:r w:rsidRPr="00843DD5">
        <w:rPr>
          <w:b/>
          <w:bCs/>
        </w:rPr>
        <w:t>1</w:t>
      </w:r>
      <w:r>
        <w:t xml:space="preserve">, section VIII, of the Radio Regulations: </w:t>
      </w:r>
    </w:p>
    <w:p w14:paraId="5CDDCFE2" w14:textId="77777777" w:rsidR="00F16DC8" w:rsidRPr="00F16DC8" w:rsidRDefault="00F16DC8" w:rsidP="00FC0638">
      <w:pPr>
        <w:spacing w:afterLines="50" w:after="120"/>
        <w:ind w:leftChars="100" w:left="240"/>
        <w:jc w:val="both"/>
        <w:rPr>
          <w:i/>
          <w:iCs/>
        </w:rPr>
      </w:pPr>
      <w:r w:rsidRPr="00F16DC8">
        <w:rPr>
          <w:i/>
          <w:iCs/>
        </w:rPr>
        <w:t xml:space="preserve">space weather: information relating to the characteristics of natural phenomena occurring in space and in high atmosphere that impact Earth’s environment and human activities. </w:t>
      </w:r>
    </w:p>
    <w:p w14:paraId="07ACCCF5" w14:textId="77777777" w:rsidR="00F16DC8" w:rsidRDefault="00F16DC8" w:rsidP="003129CF">
      <w:pPr>
        <w:spacing w:afterLines="50" w:after="120"/>
      </w:pPr>
      <w:r>
        <w:t xml:space="preserve">CEPT also supports the: </w:t>
      </w:r>
    </w:p>
    <w:p w14:paraId="21A37100" w14:textId="056B4D96" w:rsidR="00F16DC8" w:rsidRDefault="00F16DC8" w:rsidP="00FC0638">
      <w:pPr>
        <w:pStyle w:val="ListParagraph"/>
        <w:numPr>
          <w:ilvl w:val="0"/>
          <w:numId w:val="28"/>
        </w:numPr>
        <w:spacing w:afterLines="50" w:after="120"/>
        <w:jc w:val="both"/>
      </w:pPr>
      <w:r>
        <w:t xml:space="preserve">Designation of space weather (active and receive‐only) as an application of the </w:t>
      </w:r>
      <w:proofErr w:type="spellStart"/>
      <w:r>
        <w:t>MetAids</w:t>
      </w:r>
      <w:proofErr w:type="spellEnd"/>
      <w:r>
        <w:t xml:space="preserve"> service, operated under a subset of this service called </w:t>
      </w:r>
      <w:proofErr w:type="spellStart"/>
      <w:r>
        <w:t>MetAids</w:t>
      </w:r>
      <w:proofErr w:type="spellEnd"/>
      <w:r>
        <w:t xml:space="preserve"> (space weather</w:t>
      </w:r>
      <w:proofErr w:type="gramStart"/>
      <w:r>
        <w:t>);</w:t>
      </w:r>
      <w:proofErr w:type="gramEnd"/>
      <w:r>
        <w:t xml:space="preserve"> </w:t>
      </w:r>
    </w:p>
    <w:p w14:paraId="37871208" w14:textId="52FDB6D6" w:rsidR="00F16DC8" w:rsidRDefault="00F16DC8" w:rsidP="00FC0638">
      <w:pPr>
        <w:pStyle w:val="ListParagraph"/>
        <w:numPr>
          <w:ilvl w:val="0"/>
          <w:numId w:val="28"/>
        </w:numPr>
        <w:spacing w:afterLines="50" w:after="120"/>
        <w:jc w:val="both"/>
      </w:pPr>
      <w:r>
        <w:t xml:space="preserve">Recognition in the Radio Regulations of specific usage through Article </w:t>
      </w:r>
      <w:r w:rsidRPr="00843DD5">
        <w:rPr>
          <w:b/>
          <w:bCs/>
        </w:rPr>
        <w:t>4</w:t>
      </w:r>
      <w:r>
        <w:t xml:space="preserve"> (space weather sensors) in order to extend </w:t>
      </w:r>
      <w:proofErr w:type="spellStart"/>
      <w:r>
        <w:t>MetAids</w:t>
      </w:r>
      <w:proofErr w:type="spellEnd"/>
      <w:r>
        <w:t xml:space="preserve"> applications to space </w:t>
      </w:r>
      <w:proofErr w:type="gramStart"/>
      <w:r>
        <w:t>weather;</w:t>
      </w:r>
      <w:proofErr w:type="gramEnd"/>
      <w:r>
        <w:t xml:space="preserve"> </w:t>
      </w:r>
    </w:p>
    <w:p w14:paraId="43351CA3" w14:textId="2791F497" w:rsidR="00F16DC8" w:rsidRDefault="00F16DC8" w:rsidP="00FC0638">
      <w:pPr>
        <w:pStyle w:val="ListParagraph"/>
        <w:numPr>
          <w:ilvl w:val="0"/>
          <w:numId w:val="28"/>
        </w:numPr>
        <w:spacing w:afterLines="50" w:after="120"/>
        <w:jc w:val="both"/>
      </w:pPr>
      <w:r>
        <w:lastRenderedPageBreak/>
        <w:t xml:space="preserve">Identification of priority frequency bands used for providing data critical for space weather forecasting/warnings that will require protection. </w:t>
      </w:r>
    </w:p>
    <w:p w14:paraId="600C800A" w14:textId="77777777" w:rsidR="00F16DC8" w:rsidRDefault="00F16DC8" w:rsidP="00FC0638">
      <w:pPr>
        <w:spacing w:afterLines="50" w:after="120"/>
        <w:jc w:val="both"/>
      </w:pPr>
      <w:r>
        <w:t xml:space="preserve">In addition, CEPT supports the further processing of the related work under an agenda item of WRC‐27 ‐ see preliminary agenda item 2.6 in Resolution </w:t>
      </w:r>
      <w:r w:rsidRPr="00F16DC8">
        <w:rPr>
          <w:b/>
          <w:bCs/>
        </w:rPr>
        <w:t>812 (WRC‐19)</w:t>
      </w:r>
      <w:r>
        <w:t xml:space="preserve">. </w:t>
      </w:r>
    </w:p>
    <w:p w14:paraId="3DC25984" w14:textId="25F1D153" w:rsidR="003129CF" w:rsidRDefault="00F16DC8" w:rsidP="00FC0638">
      <w:pPr>
        <w:spacing w:afterLines="50" w:after="120"/>
        <w:jc w:val="both"/>
        <w:rPr>
          <w:lang w:val="en-NZ"/>
        </w:rPr>
      </w:pPr>
      <w:r>
        <w:t>Finally, CEPT supports the development of ITU‐R Recommendation(s) to provide the relevant protection criteria for receive‐only and active space weather sensors</w:t>
      </w:r>
    </w:p>
    <w:p w14:paraId="449E8F73" w14:textId="79D4BD5A" w:rsidR="009D235B" w:rsidRPr="00441526" w:rsidRDefault="009D235B" w:rsidP="00FC0638">
      <w:pPr>
        <w:spacing w:after="120"/>
        <w:jc w:val="both"/>
        <w:rPr>
          <w:b/>
          <w:lang w:val="en-NZ" w:eastAsia="ko-KR"/>
        </w:rPr>
      </w:pPr>
      <w:r>
        <w:rPr>
          <w:b/>
          <w:lang w:val="en-NZ" w:eastAsia="ko-KR"/>
        </w:rPr>
        <w:t>7</w:t>
      </w:r>
      <w:r w:rsidRPr="00441526">
        <w:rPr>
          <w:b/>
          <w:lang w:val="en-NZ" w:eastAsia="ko-KR"/>
        </w:rPr>
        <w:t xml:space="preserve">.1.4 </w:t>
      </w:r>
      <w:r w:rsidRPr="00441526">
        <w:rPr>
          <w:b/>
          <w:lang w:val="en-NZ" w:eastAsia="ko-KR"/>
        </w:rPr>
        <w:tab/>
        <w:t xml:space="preserve">CITEL </w:t>
      </w:r>
      <w:r w:rsidRPr="00441526">
        <w:t xml:space="preserve">- </w:t>
      </w:r>
      <w:r w:rsidRPr="00441526">
        <w:rPr>
          <w:b/>
          <w:lang w:val="en-NZ" w:eastAsia="ko-KR"/>
        </w:rPr>
        <w:t>Document APG</w:t>
      </w:r>
      <w:r>
        <w:rPr>
          <w:b/>
          <w:lang w:val="en-NZ" w:eastAsia="ko-KR"/>
        </w:rPr>
        <w:t>23</w:t>
      </w:r>
      <w:r w:rsidRPr="00441526">
        <w:rPr>
          <w:b/>
          <w:lang w:val="en-NZ" w:eastAsia="ko-KR"/>
        </w:rPr>
        <w:t>-</w:t>
      </w:r>
      <w:r w:rsidR="00D21A21">
        <w:rPr>
          <w:rFonts w:eastAsia="MS Mincho" w:hint="eastAsia"/>
          <w:b/>
          <w:lang w:val="en-NZ" w:eastAsia="ja-JP"/>
        </w:rPr>
        <w:t>4</w:t>
      </w:r>
      <w:r w:rsidRPr="00441526">
        <w:rPr>
          <w:b/>
          <w:lang w:val="en-NZ" w:eastAsia="ko-KR"/>
        </w:rPr>
        <w:t>/INF-</w:t>
      </w:r>
      <w:hyperlink r:id="rId37" w:history="1">
        <w:r w:rsidR="00243BB0" w:rsidRPr="00243BB0">
          <w:rPr>
            <w:rStyle w:val="Hyperlink"/>
            <w:b/>
            <w:lang w:val="en-NZ" w:eastAsia="ko-KR"/>
          </w:rPr>
          <w:t>28</w:t>
        </w:r>
      </w:hyperlink>
    </w:p>
    <w:p w14:paraId="37B37943" w14:textId="77777777" w:rsidR="00D21A21" w:rsidRDefault="00D21A21" w:rsidP="00FC0638">
      <w:pPr>
        <w:pStyle w:val="ListParagraph"/>
        <w:numPr>
          <w:ilvl w:val="0"/>
          <w:numId w:val="27"/>
        </w:numPr>
        <w:spacing w:afterLines="50" w:after="120"/>
        <w:ind w:left="357" w:hanging="357"/>
        <w:jc w:val="both"/>
      </w:pPr>
      <w:r>
        <w:t xml:space="preserve">One administration is of the view that changes to the Radio Regulations are outside the scope of Agenda Item 9.1. The United States supports conducting the studies called for in Resolution </w:t>
      </w:r>
      <w:r w:rsidRPr="00243BB0">
        <w:rPr>
          <w:b/>
          <w:bCs/>
        </w:rPr>
        <w:t>657 (Rev.WRC-19)</w:t>
      </w:r>
      <w:r>
        <w:t xml:space="preserve"> and will contribute to the work required under the Resolution. </w:t>
      </w:r>
    </w:p>
    <w:p w14:paraId="7B3FD2BB" w14:textId="77777777" w:rsidR="00D21A21" w:rsidRDefault="00D21A21" w:rsidP="00FC0638">
      <w:pPr>
        <w:pStyle w:val="ListParagraph"/>
        <w:numPr>
          <w:ilvl w:val="0"/>
          <w:numId w:val="27"/>
        </w:numPr>
        <w:spacing w:afterLines="50" w:after="120"/>
        <w:ind w:left="357" w:hanging="357"/>
        <w:jc w:val="both"/>
      </w:pPr>
      <w:r>
        <w:t xml:space="preserve">A second administration, due to its </w:t>
      </w:r>
      <w:proofErr w:type="gramStart"/>
      <w:r>
        <w:t>close proximity</w:t>
      </w:r>
      <w:proofErr w:type="gramEnd"/>
      <w:r>
        <w:t xml:space="preserve"> to the north magnetic pole and the auroral zone (geomagnetic activity is especially strong in the auroral zones), is among the countries most affected by space weather. Therefore, this administration supports the studies in the ITU-R in accordance </w:t>
      </w:r>
      <w:proofErr w:type="gramStart"/>
      <w:r>
        <w:t>with in</w:t>
      </w:r>
      <w:proofErr w:type="gramEnd"/>
      <w:r>
        <w:t xml:space="preserve"> Resolution </w:t>
      </w:r>
      <w:r w:rsidRPr="00243BB0">
        <w:rPr>
          <w:b/>
          <w:bCs/>
        </w:rPr>
        <w:t>657 (Rev.WRC-19)</w:t>
      </w:r>
      <w:r>
        <w:t xml:space="preserve"> to: </w:t>
      </w:r>
    </w:p>
    <w:p w14:paraId="5A845681" w14:textId="77777777" w:rsidR="00D21A21" w:rsidRDefault="00D21A21" w:rsidP="00FC0638">
      <w:pPr>
        <w:pStyle w:val="ListParagraph"/>
        <w:numPr>
          <w:ilvl w:val="1"/>
          <w:numId w:val="31"/>
        </w:numPr>
        <w:spacing w:afterLines="50" w:after="120"/>
        <w:jc w:val="both"/>
      </w:pPr>
      <w:r>
        <w:t xml:space="preserve">Develop appropriate description of how recognition could be made in the Radio Regulations (RR) for frequency bands used by space weather sensors without placing additional/undue constraints on incumbent </w:t>
      </w:r>
      <w:proofErr w:type="gramStart"/>
      <w:r>
        <w:t>services;</w:t>
      </w:r>
      <w:proofErr w:type="gramEnd"/>
      <w:r>
        <w:t xml:space="preserve"> </w:t>
      </w:r>
    </w:p>
    <w:p w14:paraId="62FAA526" w14:textId="2F0A222D" w:rsidR="009D235B" w:rsidRPr="00D21A21" w:rsidRDefault="00D21A21" w:rsidP="00FC0638">
      <w:pPr>
        <w:pStyle w:val="ListParagraph"/>
        <w:numPr>
          <w:ilvl w:val="1"/>
          <w:numId w:val="31"/>
        </w:numPr>
        <w:spacing w:afterLines="50" w:after="120"/>
        <w:jc w:val="both"/>
        <w:rPr>
          <w:lang w:val="en-NZ"/>
        </w:rPr>
      </w:pPr>
      <w:r>
        <w:t>Establish through studies which frequency bands provide data critical for space weather forecasting/warnings.</w:t>
      </w:r>
      <w:r w:rsidRPr="00D21A21">
        <w:rPr>
          <w:lang w:val="en-NZ"/>
        </w:rPr>
        <w:t xml:space="preserve"> </w:t>
      </w:r>
    </w:p>
    <w:p w14:paraId="081D36D9" w14:textId="3A178BD9" w:rsidR="00DB5644" w:rsidRPr="00441526" w:rsidRDefault="00DB5644" w:rsidP="00DB5644">
      <w:pPr>
        <w:spacing w:after="120"/>
        <w:jc w:val="both"/>
        <w:rPr>
          <w:b/>
          <w:lang w:val="en-NZ" w:eastAsia="ko-KR"/>
        </w:rPr>
      </w:pPr>
      <w:r>
        <w:rPr>
          <w:b/>
          <w:lang w:val="en-NZ" w:eastAsia="ko-KR"/>
        </w:rPr>
        <w:t>7</w:t>
      </w:r>
      <w:r w:rsidRPr="00441526">
        <w:rPr>
          <w:b/>
          <w:lang w:val="en-NZ" w:eastAsia="ko-KR"/>
        </w:rPr>
        <w:t xml:space="preserve">.1.5 </w:t>
      </w:r>
      <w:r w:rsidRPr="00441526">
        <w:rPr>
          <w:b/>
          <w:lang w:val="en-NZ" w:eastAsia="ko-KR"/>
        </w:rPr>
        <w:tab/>
        <w:t xml:space="preserve">RCC </w:t>
      </w:r>
      <w:r w:rsidRPr="00441526">
        <w:t xml:space="preserve">- </w:t>
      </w:r>
      <w:r w:rsidRPr="00441526">
        <w:rPr>
          <w:b/>
          <w:lang w:val="en-NZ" w:eastAsia="ko-KR"/>
        </w:rPr>
        <w:t>Document APG</w:t>
      </w:r>
      <w:r>
        <w:rPr>
          <w:b/>
          <w:lang w:val="en-NZ" w:eastAsia="ko-KR"/>
        </w:rPr>
        <w:t>23</w:t>
      </w:r>
      <w:r w:rsidRPr="00441526">
        <w:rPr>
          <w:b/>
          <w:lang w:val="en-NZ" w:eastAsia="ko-KR"/>
        </w:rPr>
        <w:t>-</w:t>
      </w:r>
      <w:r w:rsidR="00F511FB">
        <w:rPr>
          <w:b/>
          <w:lang w:val="en-NZ" w:eastAsia="ko-KR"/>
        </w:rPr>
        <w:t>4/I</w:t>
      </w:r>
      <w:r w:rsidRPr="00441526">
        <w:rPr>
          <w:b/>
          <w:lang w:val="en-NZ" w:eastAsia="ko-KR"/>
        </w:rPr>
        <w:t>NF-</w:t>
      </w:r>
      <w:hyperlink r:id="rId38" w:history="1">
        <w:r w:rsidR="00F511FB" w:rsidRPr="00F511FB">
          <w:rPr>
            <w:rStyle w:val="Hyperlink"/>
            <w:b/>
            <w:lang w:val="en-NZ" w:eastAsia="ko-KR"/>
          </w:rPr>
          <w:t>44</w:t>
        </w:r>
      </w:hyperlink>
    </w:p>
    <w:p w14:paraId="7242823A" w14:textId="77777777" w:rsidR="00DF6A24" w:rsidRPr="00DF6A24" w:rsidRDefault="00DF6A24" w:rsidP="00DF6A24">
      <w:pPr>
        <w:spacing w:after="120"/>
        <w:jc w:val="both"/>
        <w:rPr>
          <w:bCs/>
          <w:lang w:eastAsia="ko-KR"/>
        </w:rPr>
      </w:pPr>
      <w:r w:rsidRPr="00DF6A24">
        <w:rPr>
          <w:bCs/>
          <w:lang w:eastAsia="ko-KR"/>
        </w:rPr>
        <w:t>The RCC Telecommunication Administrations are of the view that, the space weather sensors may be considered as application of the Meteorological aids service (</w:t>
      </w:r>
      <w:proofErr w:type="spellStart"/>
      <w:r w:rsidRPr="00DF6A24">
        <w:rPr>
          <w:bCs/>
          <w:lang w:eastAsia="ko-KR"/>
        </w:rPr>
        <w:t>MetAids</w:t>
      </w:r>
      <w:proofErr w:type="spellEnd"/>
      <w:r w:rsidRPr="00DF6A24">
        <w:rPr>
          <w:bCs/>
          <w:lang w:eastAsia="ko-KR"/>
        </w:rPr>
        <w:t>).</w:t>
      </w:r>
    </w:p>
    <w:p w14:paraId="7C8AE6B3" w14:textId="77777777" w:rsidR="00DF6A24" w:rsidRPr="00DF6A24" w:rsidRDefault="00DF6A24" w:rsidP="00DF6A24">
      <w:pPr>
        <w:spacing w:after="120"/>
        <w:jc w:val="both"/>
        <w:rPr>
          <w:bCs/>
          <w:lang w:eastAsia="ko-KR"/>
        </w:rPr>
      </w:pPr>
      <w:r w:rsidRPr="00DF6A24">
        <w:rPr>
          <w:bCs/>
          <w:lang w:eastAsia="ko-KR"/>
        </w:rPr>
        <w:t xml:space="preserve">The RCC Telecommunication Administrations are of the view that, it is not allowed to use the space weather sensors without determining the frequency bands within </w:t>
      </w:r>
      <w:proofErr w:type="spellStart"/>
      <w:r w:rsidRPr="00DF6A24">
        <w:rPr>
          <w:bCs/>
          <w:i/>
          <w:iCs/>
          <w:lang w:eastAsia="ko-KR"/>
        </w:rPr>
        <w:t>MetAids</w:t>
      </w:r>
      <w:proofErr w:type="spellEnd"/>
      <w:r w:rsidRPr="00DF6A24">
        <w:rPr>
          <w:bCs/>
          <w:lang w:eastAsia="ko-KR"/>
        </w:rPr>
        <w:t xml:space="preserve"> allocations for such applications in the Radio Regulations. </w:t>
      </w:r>
    </w:p>
    <w:p w14:paraId="4E1B3060" w14:textId="77777777" w:rsidR="00DF6A24" w:rsidRPr="00DF6A24" w:rsidRDefault="00DF6A24" w:rsidP="00DF6A24">
      <w:pPr>
        <w:spacing w:after="120"/>
        <w:jc w:val="both"/>
        <w:rPr>
          <w:bCs/>
          <w:lang w:eastAsia="ko-KR"/>
        </w:rPr>
      </w:pPr>
      <w:r w:rsidRPr="00DF6A24">
        <w:rPr>
          <w:bCs/>
          <w:lang w:eastAsia="ko-KR"/>
        </w:rPr>
        <w:t>The RCC Telecommunication Administrations are of the view that, changes to the RR Articles 1, 4 and 5 can be made only based on outcomes of studies, carried out under agenda item of future WRC.</w:t>
      </w:r>
    </w:p>
    <w:p w14:paraId="198887DC" w14:textId="43206DA5" w:rsidR="002A0111" w:rsidRPr="00441526" w:rsidRDefault="005206E9" w:rsidP="00DF6A24">
      <w:pPr>
        <w:spacing w:after="120"/>
        <w:jc w:val="both"/>
        <w:rPr>
          <w:b/>
          <w:lang w:val="en-NZ" w:eastAsia="ko-KR"/>
        </w:rPr>
      </w:pPr>
      <w:r>
        <w:rPr>
          <w:b/>
          <w:lang w:val="en-NZ" w:eastAsia="ko-KR"/>
        </w:rPr>
        <w:t>7</w:t>
      </w:r>
      <w:r w:rsidR="002A0111" w:rsidRPr="00441526">
        <w:rPr>
          <w:b/>
          <w:lang w:val="en-NZ" w:eastAsia="ko-KR"/>
        </w:rPr>
        <w:t xml:space="preserve">.2 </w:t>
      </w:r>
      <w:r w:rsidR="002A0111" w:rsidRPr="00441526">
        <w:rPr>
          <w:b/>
          <w:lang w:val="en-NZ" w:eastAsia="ko-KR"/>
        </w:rPr>
        <w:tab/>
        <w:t>International Organisations</w:t>
      </w:r>
    </w:p>
    <w:p w14:paraId="25D0C024" w14:textId="5652E3B7" w:rsidR="002A0111" w:rsidRPr="00441526" w:rsidRDefault="005206E9" w:rsidP="008776E4">
      <w:pPr>
        <w:spacing w:after="120"/>
        <w:jc w:val="both"/>
        <w:rPr>
          <w:b/>
          <w:lang w:val="en-NZ" w:eastAsia="ko-KR"/>
        </w:rPr>
      </w:pPr>
      <w:r>
        <w:rPr>
          <w:b/>
          <w:lang w:val="en-NZ" w:eastAsia="ko-KR"/>
        </w:rPr>
        <w:t>7</w:t>
      </w:r>
      <w:r w:rsidR="002A0111" w:rsidRPr="00441526">
        <w:rPr>
          <w:b/>
          <w:lang w:val="en-NZ" w:eastAsia="ko-KR"/>
        </w:rPr>
        <w:t xml:space="preserve">.2.1 </w:t>
      </w:r>
      <w:r w:rsidR="002A0111" w:rsidRPr="00441526">
        <w:rPr>
          <w:b/>
          <w:lang w:val="en-NZ" w:eastAsia="ko-KR"/>
        </w:rPr>
        <w:tab/>
        <w:t xml:space="preserve">IARU </w:t>
      </w:r>
      <w:r w:rsidR="002A0111" w:rsidRPr="00441526">
        <w:t xml:space="preserve">- </w:t>
      </w:r>
      <w:r w:rsidR="002A0111" w:rsidRPr="00441526">
        <w:rPr>
          <w:b/>
          <w:lang w:val="en-NZ" w:eastAsia="ko-KR"/>
        </w:rPr>
        <w:t>Document APG</w:t>
      </w:r>
      <w:r w:rsidR="006B09DB">
        <w:rPr>
          <w:b/>
          <w:lang w:val="en-NZ" w:eastAsia="ko-KR"/>
        </w:rPr>
        <w:t>23</w:t>
      </w:r>
      <w:r w:rsidR="002A0111" w:rsidRPr="00441526">
        <w:rPr>
          <w:b/>
          <w:lang w:val="en-NZ" w:eastAsia="ko-KR"/>
        </w:rPr>
        <w:t>-</w:t>
      </w:r>
      <w:r w:rsidR="003B21EE">
        <w:rPr>
          <w:b/>
          <w:lang w:val="en-NZ" w:eastAsia="ko-KR"/>
        </w:rPr>
        <w:t>4</w:t>
      </w:r>
      <w:r w:rsidR="002A0111" w:rsidRPr="00441526">
        <w:rPr>
          <w:b/>
          <w:lang w:val="en-NZ" w:eastAsia="ko-KR"/>
        </w:rPr>
        <w:t>/INF-</w:t>
      </w:r>
      <w:hyperlink r:id="rId39" w:history="1">
        <w:r w:rsidR="00354D57" w:rsidRPr="00354D57">
          <w:rPr>
            <w:rStyle w:val="Hyperlink"/>
            <w:b/>
            <w:lang w:val="en-NZ" w:eastAsia="ko-KR"/>
          </w:rPr>
          <w:t>2</w:t>
        </w:r>
        <w:r w:rsidR="00A92B86" w:rsidRPr="00354D57">
          <w:rPr>
            <w:rStyle w:val="Hyperlink"/>
            <w:b/>
            <w:lang w:val="en-NZ" w:eastAsia="ko-KR"/>
          </w:rPr>
          <w:t>7</w:t>
        </w:r>
      </w:hyperlink>
    </w:p>
    <w:p w14:paraId="7E0CFCC1" w14:textId="77777777" w:rsidR="003B21EE" w:rsidRPr="003B21EE" w:rsidRDefault="003B21EE" w:rsidP="003B21EE">
      <w:pPr>
        <w:spacing w:after="120"/>
        <w:jc w:val="both"/>
        <w:rPr>
          <w:bCs/>
          <w:lang w:eastAsia="ko-KR"/>
        </w:rPr>
      </w:pPr>
      <w:r w:rsidRPr="003B21EE">
        <w:rPr>
          <w:bCs/>
          <w:lang w:eastAsia="ko-KR"/>
        </w:rPr>
        <w:t>The IARU notes that the scope of Resolution 657 is very broad. The systems described in Report ITU-R RS.2456-0 utilize radio frequencies from 13 kHz up to at least 15 GHz.</w:t>
      </w:r>
    </w:p>
    <w:p w14:paraId="53496835" w14:textId="77777777" w:rsidR="003B21EE" w:rsidRPr="003B21EE" w:rsidRDefault="003B21EE" w:rsidP="003B21EE">
      <w:pPr>
        <w:spacing w:after="120"/>
        <w:jc w:val="both"/>
        <w:rPr>
          <w:bCs/>
          <w:lang w:eastAsia="ko-KR"/>
        </w:rPr>
      </w:pPr>
      <w:r w:rsidRPr="003B21EE">
        <w:rPr>
          <w:bCs/>
          <w:lang w:eastAsia="ko-KR"/>
        </w:rPr>
        <w:t>A significant proportion of amateur activity is directly affected by daily and longer-term variations in space weather. Consequently, amateurs have a significant interest in space weather and its impact on the ionosphere and radio wave propagation. At the same time, the amateur and amateur-satellite services are incumbent services with allocations in frequency bands ranging from 135.7 kHz to 250 GHz.</w:t>
      </w:r>
    </w:p>
    <w:p w14:paraId="422F88E7" w14:textId="77777777" w:rsidR="003B21EE" w:rsidRPr="003B21EE" w:rsidRDefault="003B21EE" w:rsidP="003B21EE">
      <w:pPr>
        <w:spacing w:after="120"/>
        <w:jc w:val="both"/>
        <w:rPr>
          <w:bCs/>
          <w:lang w:eastAsia="ko-KR"/>
        </w:rPr>
      </w:pPr>
      <w:r w:rsidRPr="003B21EE">
        <w:rPr>
          <w:bCs/>
          <w:lang w:eastAsia="ko-KR"/>
        </w:rPr>
        <w:t>In considering potential new regulatory provisions for the recognition of space weather systems, additional constraints on incumbent services including the amateur and amateur satellite services must be avoided.</w:t>
      </w:r>
    </w:p>
    <w:p w14:paraId="5ACF9D6B" w14:textId="34A3E2FB" w:rsidR="003B21EE" w:rsidRPr="003B21EE" w:rsidRDefault="003B21EE" w:rsidP="003B21EE">
      <w:pPr>
        <w:spacing w:after="120"/>
        <w:jc w:val="both"/>
        <w:rPr>
          <w:bCs/>
          <w:lang w:eastAsia="ko-KR"/>
        </w:rPr>
      </w:pPr>
      <w:r w:rsidRPr="003B21EE">
        <w:rPr>
          <w:bCs/>
          <w:lang w:eastAsia="ko-KR"/>
        </w:rPr>
        <w:t>IARU will monitor developments in WP 7C and will contribute to inputs via WP 5A.</w:t>
      </w:r>
    </w:p>
    <w:p w14:paraId="4DD30786" w14:textId="37A1B052" w:rsidR="00045973" w:rsidRPr="008776E4" w:rsidRDefault="00045973" w:rsidP="00045973">
      <w:pPr>
        <w:spacing w:after="120"/>
        <w:jc w:val="both"/>
        <w:rPr>
          <w:b/>
          <w:lang w:val="en-NZ" w:eastAsia="ko-KR"/>
        </w:rPr>
      </w:pPr>
      <w:r w:rsidRPr="008776E4">
        <w:rPr>
          <w:b/>
          <w:lang w:val="en-NZ" w:eastAsia="ko-KR"/>
        </w:rPr>
        <w:t>7.2.</w:t>
      </w:r>
      <w:r>
        <w:rPr>
          <w:b/>
          <w:lang w:val="en-NZ" w:eastAsia="ko-KR"/>
        </w:rPr>
        <w:t>2</w:t>
      </w:r>
      <w:r w:rsidRPr="008776E4">
        <w:rPr>
          <w:b/>
          <w:lang w:val="en-NZ" w:eastAsia="ko-KR"/>
        </w:rPr>
        <w:t xml:space="preserve"> </w:t>
      </w:r>
      <w:r w:rsidRPr="008776E4">
        <w:rPr>
          <w:b/>
          <w:lang w:val="en-NZ" w:eastAsia="ko-KR"/>
        </w:rPr>
        <w:tab/>
        <w:t>WMO - Document APG23-</w:t>
      </w:r>
      <w:r w:rsidR="00D819D2">
        <w:rPr>
          <w:b/>
          <w:lang w:val="en-NZ" w:eastAsia="ko-KR"/>
        </w:rPr>
        <w:t>4</w:t>
      </w:r>
      <w:r w:rsidRPr="008776E4">
        <w:rPr>
          <w:b/>
          <w:lang w:val="en-NZ" w:eastAsia="ko-KR"/>
        </w:rPr>
        <w:t>/INF-</w:t>
      </w:r>
      <w:hyperlink r:id="rId40" w:history="1">
        <w:r w:rsidRPr="00D819D2">
          <w:rPr>
            <w:rStyle w:val="Hyperlink"/>
            <w:b/>
            <w:lang w:val="en-NZ" w:eastAsia="ko-KR"/>
          </w:rPr>
          <w:t>0</w:t>
        </w:r>
        <w:r w:rsidR="00D819D2" w:rsidRPr="00D819D2">
          <w:rPr>
            <w:rStyle w:val="Hyperlink"/>
            <w:b/>
            <w:lang w:val="en-NZ" w:eastAsia="ko-KR"/>
          </w:rPr>
          <w:t>3</w:t>
        </w:r>
      </w:hyperlink>
    </w:p>
    <w:p w14:paraId="473C9A73" w14:textId="1464CF90" w:rsidR="008776E4" w:rsidRPr="00D819D2" w:rsidRDefault="00D819D2" w:rsidP="00A92B86">
      <w:pPr>
        <w:spacing w:after="120"/>
        <w:jc w:val="both"/>
      </w:pPr>
      <w:r w:rsidRPr="007525C5">
        <w:lastRenderedPageBreak/>
        <w:t xml:space="preserve">WMO </w:t>
      </w:r>
      <w:r>
        <w:t>supports ensuring the protection of space weather sensors that use radio spectrum and will contribute to the corresponding studies.</w:t>
      </w:r>
    </w:p>
    <w:p w14:paraId="7BEA3380" w14:textId="0ADC0E8E" w:rsidR="002A0111" w:rsidRPr="00D2267F" w:rsidRDefault="002A0111" w:rsidP="00D2267F">
      <w:pPr>
        <w:jc w:val="center"/>
        <w:rPr>
          <w:snapToGrid w:val="0"/>
          <w:lang w:val="en-NZ"/>
        </w:rPr>
      </w:pPr>
      <w:r w:rsidRPr="00441526">
        <w:rPr>
          <w:lang w:val="en-NZ"/>
        </w:rPr>
        <w:t>____________</w:t>
      </w:r>
    </w:p>
    <w:p w14:paraId="62C6BF37" w14:textId="77777777" w:rsidR="00654896" w:rsidRPr="002A0111" w:rsidRDefault="002A0111" w:rsidP="002A0111">
      <w:pPr>
        <w:tabs>
          <w:tab w:val="left" w:pos="1410"/>
        </w:tabs>
        <w:rPr>
          <w:lang w:val="en-NZ"/>
        </w:rPr>
      </w:pPr>
      <w:r>
        <w:rPr>
          <w:lang w:val="en-NZ"/>
        </w:rPr>
        <w:tab/>
      </w:r>
    </w:p>
    <w:sectPr w:rsidR="00654896" w:rsidRPr="002A0111" w:rsidSect="00C516C7">
      <w:headerReference w:type="default" r:id="rId41"/>
      <w:footerReference w:type="even" r:id="rId42"/>
      <w:footerReference w:type="default" r:id="rId43"/>
      <w:headerReference w:type="first" r:id="rId44"/>
      <w:footerReference w:type="first" r:id="rId4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18AEC" w14:textId="77777777" w:rsidR="00E02BEB" w:rsidRDefault="00E02BEB">
      <w:r>
        <w:separator/>
      </w:r>
    </w:p>
  </w:endnote>
  <w:endnote w:type="continuationSeparator" w:id="0">
    <w:p w14:paraId="75EEB4E9" w14:textId="77777777" w:rsidR="00E02BEB" w:rsidRDefault="00E02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Che">
    <w:altName w:val="Arial Unicode MS"/>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Che">
    <w:altName w:val="굴림체"/>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C8CDB"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A49615"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C3C88" w14:textId="6B896BAA"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24627E">
      <w:rPr>
        <w:lang w:eastAsia="ko-KR"/>
      </w:rPr>
      <w:t>4</w:t>
    </w:r>
    <w:r w:rsidR="002A0111">
      <w:rPr>
        <w:lang w:eastAsia="ko-KR"/>
      </w:rPr>
      <w:t>/</w:t>
    </w:r>
    <w:r w:rsidR="00983ACC">
      <w:rPr>
        <w:lang w:eastAsia="ko-KR"/>
      </w:rPr>
      <w:t>OUT-</w:t>
    </w:r>
    <w:r w:rsidR="007B3A08">
      <w:rPr>
        <w:lang w:eastAsia="ko-KR"/>
      </w:rPr>
      <w:t>24</w:t>
    </w:r>
    <w:r w:rsidR="00277AE4">
      <w:rPr>
        <w:lang w:eastAsia="ko-KR"/>
      </w:rPr>
      <w:t>(Rev.1)</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296"/>
      <w:gridCol w:w="4374"/>
      <w:gridCol w:w="3690"/>
    </w:tblGrid>
    <w:tr w:rsidR="0092727B" w14:paraId="15EB0DDC" w14:textId="77777777" w:rsidTr="006E4918">
      <w:trPr>
        <w:trHeight w:val="432"/>
      </w:trPr>
      <w:tc>
        <w:tcPr>
          <w:tcW w:w="1296" w:type="dxa"/>
          <w:tcBorders>
            <w:top w:val="single" w:sz="8" w:space="0" w:color="auto"/>
            <w:bottom w:val="nil"/>
            <w:right w:val="nil"/>
          </w:tcBorders>
        </w:tcPr>
        <w:p w14:paraId="44CB1F5A" w14:textId="77777777" w:rsidR="0092727B" w:rsidRDefault="0092727B" w:rsidP="0092727B">
          <w:pPr>
            <w:pStyle w:val="Footer"/>
            <w:tabs>
              <w:tab w:val="clear" w:pos="4320"/>
              <w:tab w:val="clear" w:pos="8640"/>
            </w:tabs>
            <w:rPr>
              <w:sz w:val="16"/>
              <w:szCs w:val="16"/>
            </w:rPr>
          </w:pPr>
          <w:r>
            <w:rPr>
              <w:b/>
              <w:bCs/>
            </w:rPr>
            <w:t>Contact:</w:t>
          </w:r>
        </w:p>
      </w:tc>
      <w:tc>
        <w:tcPr>
          <w:tcW w:w="4374" w:type="dxa"/>
          <w:tcBorders>
            <w:top w:val="single" w:sz="8" w:space="0" w:color="auto"/>
            <w:left w:val="nil"/>
            <w:bottom w:val="nil"/>
            <w:right w:val="nil"/>
          </w:tcBorders>
        </w:tcPr>
        <w:p w14:paraId="75A43C26" w14:textId="40D27F26" w:rsidR="002A0111" w:rsidRPr="002A0111" w:rsidRDefault="002A0111" w:rsidP="0092727B">
          <w:pPr>
            <w:pStyle w:val="Footer"/>
            <w:tabs>
              <w:tab w:val="clear" w:pos="4320"/>
              <w:tab w:val="clear" w:pos="8640"/>
            </w:tabs>
          </w:pPr>
        </w:p>
      </w:tc>
      <w:tc>
        <w:tcPr>
          <w:tcW w:w="3690" w:type="dxa"/>
          <w:tcBorders>
            <w:top w:val="single" w:sz="8" w:space="0" w:color="auto"/>
            <w:left w:val="nil"/>
            <w:bottom w:val="nil"/>
          </w:tcBorders>
        </w:tcPr>
        <w:p w14:paraId="38A46608" w14:textId="6664A3C7" w:rsidR="000B6CC2" w:rsidRPr="000B6CC2" w:rsidRDefault="0092727B" w:rsidP="0092727B">
          <w:pPr>
            <w:pStyle w:val="Footer"/>
            <w:tabs>
              <w:tab w:val="clear" w:pos="4320"/>
              <w:tab w:val="clear" w:pos="8640"/>
            </w:tabs>
            <w:rPr>
              <w:rFonts w:eastAsia="MS Mincho"/>
              <w:lang w:eastAsia="ja-JP"/>
            </w:rPr>
          </w:pPr>
          <w:r w:rsidRPr="004D015B">
            <w:rPr>
              <w:b/>
              <w:bCs/>
            </w:rPr>
            <w:t>Email:</w:t>
          </w:r>
          <w:r w:rsidR="006E4918">
            <w:t xml:space="preserve"> </w:t>
          </w:r>
        </w:p>
      </w:tc>
    </w:tr>
  </w:tbl>
  <w:p w14:paraId="757F794D" w14:textId="77777777" w:rsidR="0097693B" w:rsidRDefault="0097693B" w:rsidP="0092727B">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804EB" w14:textId="77777777" w:rsidR="00E02BEB" w:rsidRDefault="00E02BEB">
      <w:r>
        <w:separator/>
      </w:r>
    </w:p>
  </w:footnote>
  <w:footnote w:type="continuationSeparator" w:id="0">
    <w:p w14:paraId="40E80867" w14:textId="77777777" w:rsidR="00E02BEB" w:rsidRDefault="00E02B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0A2E" w14:textId="77777777" w:rsidR="0097693B" w:rsidRDefault="0097693B" w:rsidP="0092727B">
    <w:pPr>
      <w:pStyle w:val="Header"/>
      <w:tabs>
        <w:tab w:val="clear" w:pos="4320"/>
        <w:tab w:val="clear" w:pos="8640"/>
      </w:tabs>
      <w:rPr>
        <w:lang w:eastAsia="ko-KR"/>
      </w:rPr>
    </w:pPr>
  </w:p>
  <w:p w14:paraId="01093D6A"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5C74C"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37AF"/>
    <w:multiLevelType w:val="hybridMultilevel"/>
    <w:tmpl w:val="01E861C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97123F"/>
    <w:multiLevelType w:val="hybridMultilevel"/>
    <w:tmpl w:val="5216770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135D1348"/>
    <w:multiLevelType w:val="hybridMultilevel"/>
    <w:tmpl w:val="EBBAFC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3962683"/>
    <w:multiLevelType w:val="hybridMultilevel"/>
    <w:tmpl w:val="54E07A1E"/>
    <w:lvl w:ilvl="0" w:tplc="FFFFFFFF">
      <w:numFmt w:val="bullet"/>
      <w:lvlText w:val="•"/>
      <w:lvlJc w:val="left"/>
      <w:pPr>
        <w:ind w:left="720" w:hanging="360"/>
      </w:pPr>
      <w:rPr>
        <w:rFonts w:ascii="BatangChe" w:eastAsia="BatangChe" w:hAnsi="BatangChe" w:cs="Times New Roman" w:hint="eastAsia"/>
      </w:rPr>
    </w:lvl>
    <w:lvl w:ilvl="1" w:tplc="57DC17C0">
      <w:start w:val="2"/>
      <w:numFmt w:val="bullet"/>
      <w:lvlText w:val="-"/>
      <w:lvlJc w:val="left"/>
      <w:pPr>
        <w:ind w:left="780" w:hanging="420"/>
      </w:pPr>
      <w:rPr>
        <w:rFonts w:ascii="Times New Roman" w:eastAsiaTheme="minorEastAsia" w:hAnsi="Times New Roman" w:cs="Times New Roman" w:hint="default"/>
      </w:rPr>
    </w:lvl>
    <w:lvl w:ilvl="2" w:tplc="FFFFFFFF" w:tentative="1">
      <w:start w:val="1"/>
      <w:numFmt w:val="bullet"/>
      <w:lvlText w:val=""/>
      <w:lvlJc w:val="left"/>
      <w:pPr>
        <w:ind w:left="1620" w:hanging="420"/>
      </w:pPr>
      <w:rPr>
        <w:rFonts w:ascii="Wingdings" w:hAnsi="Wingdings" w:hint="default"/>
      </w:rPr>
    </w:lvl>
    <w:lvl w:ilvl="3" w:tplc="FFFFFFFF" w:tentative="1">
      <w:start w:val="1"/>
      <w:numFmt w:val="bullet"/>
      <w:lvlText w:val=""/>
      <w:lvlJc w:val="left"/>
      <w:pPr>
        <w:ind w:left="2040" w:hanging="420"/>
      </w:pPr>
      <w:rPr>
        <w:rFonts w:ascii="Wingdings" w:hAnsi="Wingdings" w:hint="default"/>
      </w:rPr>
    </w:lvl>
    <w:lvl w:ilvl="4" w:tplc="FFFFFFFF" w:tentative="1">
      <w:start w:val="1"/>
      <w:numFmt w:val="bullet"/>
      <w:lvlText w:val=""/>
      <w:lvlJc w:val="left"/>
      <w:pPr>
        <w:ind w:left="2460" w:hanging="420"/>
      </w:pPr>
      <w:rPr>
        <w:rFonts w:ascii="Wingdings" w:hAnsi="Wingdings" w:hint="default"/>
      </w:rPr>
    </w:lvl>
    <w:lvl w:ilvl="5" w:tplc="FFFFFFFF" w:tentative="1">
      <w:start w:val="1"/>
      <w:numFmt w:val="bullet"/>
      <w:lvlText w:val=""/>
      <w:lvlJc w:val="left"/>
      <w:pPr>
        <w:ind w:left="2880" w:hanging="420"/>
      </w:pPr>
      <w:rPr>
        <w:rFonts w:ascii="Wingdings" w:hAnsi="Wingdings" w:hint="default"/>
      </w:rPr>
    </w:lvl>
    <w:lvl w:ilvl="6" w:tplc="FFFFFFFF" w:tentative="1">
      <w:start w:val="1"/>
      <w:numFmt w:val="bullet"/>
      <w:lvlText w:val=""/>
      <w:lvlJc w:val="left"/>
      <w:pPr>
        <w:ind w:left="3300" w:hanging="420"/>
      </w:pPr>
      <w:rPr>
        <w:rFonts w:ascii="Wingdings" w:hAnsi="Wingdings" w:hint="default"/>
      </w:rPr>
    </w:lvl>
    <w:lvl w:ilvl="7" w:tplc="FFFFFFFF" w:tentative="1">
      <w:start w:val="1"/>
      <w:numFmt w:val="bullet"/>
      <w:lvlText w:val=""/>
      <w:lvlJc w:val="left"/>
      <w:pPr>
        <w:ind w:left="3720" w:hanging="420"/>
      </w:pPr>
      <w:rPr>
        <w:rFonts w:ascii="Wingdings" w:hAnsi="Wingdings" w:hint="default"/>
      </w:rPr>
    </w:lvl>
    <w:lvl w:ilvl="8" w:tplc="FFFFFFFF" w:tentative="1">
      <w:start w:val="1"/>
      <w:numFmt w:val="bullet"/>
      <w:lvlText w:val=""/>
      <w:lvlJc w:val="left"/>
      <w:pPr>
        <w:ind w:left="4140" w:hanging="420"/>
      </w:pPr>
      <w:rPr>
        <w:rFonts w:ascii="Wingdings" w:hAnsi="Wingdings" w:hint="default"/>
      </w:rPr>
    </w:lvl>
  </w:abstractNum>
  <w:abstractNum w:abstractNumId="6" w15:restartNumberingAfterBreak="0">
    <w:nsid w:val="13DA492F"/>
    <w:multiLevelType w:val="hybridMultilevel"/>
    <w:tmpl w:val="ECF03AF8"/>
    <w:lvl w:ilvl="0" w:tplc="7382B4D6">
      <w:numFmt w:val="bullet"/>
      <w:lvlText w:val="•"/>
      <w:lvlJc w:val="left"/>
      <w:pPr>
        <w:ind w:left="720" w:hanging="360"/>
      </w:pPr>
      <w:rPr>
        <w:rFonts w:ascii="BatangChe" w:eastAsia="BatangChe" w:hAnsi="BatangChe"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161B44BA"/>
    <w:multiLevelType w:val="hybridMultilevel"/>
    <w:tmpl w:val="9A7E3BE8"/>
    <w:lvl w:ilvl="0" w:tplc="B47805CA">
      <w:numFmt w:val="bullet"/>
      <w:lvlText w:val="•"/>
      <w:lvlJc w:val="left"/>
      <w:pPr>
        <w:ind w:left="360" w:hanging="360"/>
      </w:pPr>
      <w:rPr>
        <w:rFonts w:ascii="BatangChe" w:eastAsia="BatangChe" w:hAnsi="BatangChe"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6BF4FA1"/>
    <w:multiLevelType w:val="hybridMultilevel"/>
    <w:tmpl w:val="35F8BE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0"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1"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2"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9"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1"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2AA5F87"/>
    <w:multiLevelType w:val="hybridMultilevel"/>
    <w:tmpl w:val="8166ACC6"/>
    <w:lvl w:ilvl="0" w:tplc="57DC17C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967C88"/>
    <w:multiLevelType w:val="hybridMultilevel"/>
    <w:tmpl w:val="717E53BE"/>
    <w:lvl w:ilvl="0" w:tplc="435EE3A8">
      <w:numFmt w:val="bullet"/>
      <w:lvlText w:val="-"/>
      <w:lvlJc w:val="left"/>
      <w:pPr>
        <w:ind w:left="720" w:hanging="360"/>
      </w:pPr>
      <w:rPr>
        <w:rFonts w:ascii="Times New Roman" w:eastAsia="MS Mincho" w:hAnsi="Times New Roman" w:cs="Times New Roman" w:hint="default"/>
      </w:rPr>
    </w:lvl>
    <w:lvl w:ilvl="1" w:tplc="1E867302">
      <w:numFmt w:val="bullet"/>
      <w:lvlText w:val="•"/>
      <w:lvlJc w:val="left"/>
      <w:pPr>
        <w:ind w:left="1140" w:hanging="360"/>
      </w:pPr>
      <w:rPr>
        <w:rFonts w:ascii="Times New Roman" w:eastAsia="BatangChe" w:hAnsi="Times New Roman" w:cs="Times New Roman"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65FF45C5"/>
    <w:multiLevelType w:val="hybridMultilevel"/>
    <w:tmpl w:val="A4420E8C"/>
    <w:lvl w:ilvl="0" w:tplc="B47805CA">
      <w:numFmt w:val="bullet"/>
      <w:lvlText w:val="•"/>
      <w:lvlJc w:val="left"/>
      <w:pPr>
        <w:ind w:left="720" w:hanging="360"/>
      </w:pPr>
      <w:rPr>
        <w:rFonts w:ascii="BatangChe" w:eastAsia="BatangChe" w:hAnsi="BatangChe" w:cs="Times New Roman"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6"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7"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29"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0"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16cid:durableId="1001852088">
    <w:abstractNumId w:val="16"/>
  </w:num>
  <w:num w:numId="2" w16cid:durableId="199705669">
    <w:abstractNumId w:val="12"/>
  </w:num>
  <w:num w:numId="3" w16cid:durableId="696613892">
    <w:abstractNumId w:val="11"/>
  </w:num>
  <w:num w:numId="4" w16cid:durableId="537663797">
    <w:abstractNumId w:val="25"/>
  </w:num>
  <w:num w:numId="5" w16cid:durableId="724376733">
    <w:abstractNumId w:val="15"/>
  </w:num>
  <w:num w:numId="6" w16cid:durableId="1326282191">
    <w:abstractNumId w:val="17"/>
  </w:num>
  <w:num w:numId="7" w16cid:durableId="974480800">
    <w:abstractNumId w:val="9"/>
  </w:num>
  <w:num w:numId="8" w16cid:durableId="86655040">
    <w:abstractNumId w:val="3"/>
  </w:num>
  <w:num w:numId="9" w16cid:durableId="1995915607">
    <w:abstractNumId w:val="28"/>
  </w:num>
  <w:num w:numId="10" w16cid:durableId="210506414">
    <w:abstractNumId w:val="21"/>
  </w:num>
  <w:num w:numId="11" w16cid:durableId="1249776088">
    <w:abstractNumId w:val="10"/>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2107741">
    <w:abstractNumId w:val="19"/>
  </w:num>
  <w:num w:numId="13" w16cid:durableId="1081946485">
    <w:abstractNumId w:val="1"/>
  </w:num>
  <w:num w:numId="14" w16cid:durableId="21427651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5528147">
    <w:abstractNumId w:val="13"/>
  </w:num>
  <w:num w:numId="16" w16cid:durableId="419565995">
    <w:abstractNumId w:val="29"/>
  </w:num>
  <w:num w:numId="17" w16cid:durableId="1273709442">
    <w:abstractNumId w:val="20"/>
  </w:num>
  <w:num w:numId="18" w16cid:durableId="167522634">
    <w:abstractNumId w:val="18"/>
  </w:num>
  <w:num w:numId="19" w16cid:durableId="1949920564">
    <w:abstractNumId w:val="27"/>
  </w:num>
  <w:num w:numId="20" w16cid:durableId="390738909">
    <w:abstractNumId w:val="14"/>
  </w:num>
  <w:num w:numId="21" w16cid:durableId="1837256930">
    <w:abstractNumId w:val="26"/>
  </w:num>
  <w:num w:numId="22" w16cid:durableId="156115613">
    <w:abstractNumId w:val="30"/>
  </w:num>
  <w:num w:numId="23" w16cid:durableId="1043024149">
    <w:abstractNumId w:val="4"/>
  </w:num>
  <w:num w:numId="24" w16cid:durableId="99959435">
    <w:abstractNumId w:val="6"/>
  </w:num>
  <w:num w:numId="25" w16cid:durableId="1893686938">
    <w:abstractNumId w:val="0"/>
  </w:num>
  <w:num w:numId="26" w16cid:durableId="2017532772">
    <w:abstractNumId w:val="7"/>
  </w:num>
  <w:num w:numId="27" w16cid:durableId="360784233">
    <w:abstractNumId w:val="24"/>
  </w:num>
  <w:num w:numId="28" w16cid:durableId="1806508881">
    <w:abstractNumId w:val="23"/>
  </w:num>
  <w:num w:numId="29" w16cid:durableId="183860525">
    <w:abstractNumId w:val="22"/>
  </w:num>
  <w:num w:numId="30" w16cid:durableId="323779258">
    <w:abstractNumId w:val="2"/>
  </w:num>
  <w:num w:numId="31" w16cid:durableId="783497240">
    <w:abstractNumId w:val="5"/>
  </w:num>
  <w:num w:numId="32" w16cid:durableId="7599158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noLineBreaksAfter w:lang="ja-JP" w:val="$(-[\{£¥‘“〈《「『【〔＄（［｛｢￡￥"/>
  <w:noLineBreaksBefore w:lang="ja-JP" w:val="!%),.:;?]}¢°’”‰′″℃、。々〉》」』】〕ぁぃぅぇぉっゃゅょゎ゛゜ゝゞァィゥェォッャュョヮヵヶ・ーヽヾ！％），．：；？］｝｡｣､･ｧｨｩｪｫｬｭｮｯｰﾞﾟ￠"/>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szQ2tLSwMDIysjRT0lEKTi0uzszPAykwrgUAOwZxcSwAAAA="/>
  </w:docVars>
  <w:rsids>
    <w:rsidRoot w:val="00C15633"/>
    <w:rsid w:val="00004319"/>
    <w:rsid w:val="00004F0A"/>
    <w:rsid w:val="00007931"/>
    <w:rsid w:val="00010257"/>
    <w:rsid w:val="00010C8E"/>
    <w:rsid w:val="0003595B"/>
    <w:rsid w:val="00036517"/>
    <w:rsid w:val="00036CC9"/>
    <w:rsid w:val="00040149"/>
    <w:rsid w:val="00045973"/>
    <w:rsid w:val="00050EFE"/>
    <w:rsid w:val="00070642"/>
    <w:rsid w:val="000713CF"/>
    <w:rsid w:val="00075C14"/>
    <w:rsid w:val="000822B5"/>
    <w:rsid w:val="00083F27"/>
    <w:rsid w:val="00085C00"/>
    <w:rsid w:val="00086685"/>
    <w:rsid w:val="00094B87"/>
    <w:rsid w:val="000A012B"/>
    <w:rsid w:val="000A5418"/>
    <w:rsid w:val="000B6CC2"/>
    <w:rsid w:val="000C455D"/>
    <w:rsid w:val="000D47FB"/>
    <w:rsid w:val="000D5AEC"/>
    <w:rsid w:val="000E5518"/>
    <w:rsid w:val="000F04B0"/>
    <w:rsid w:val="000F345F"/>
    <w:rsid w:val="000F40EA"/>
    <w:rsid w:val="000F517C"/>
    <w:rsid w:val="000F5540"/>
    <w:rsid w:val="00105F1A"/>
    <w:rsid w:val="00125FBD"/>
    <w:rsid w:val="001349D4"/>
    <w:rsid w:val="001409B2"/>
    <w:rsid w:val="0014279D"/>
    <w:rsid w:val="00152636"/>
    <w:rsid w:val="001539DD"/>
    <w:rsid w:val="00156782"/>
    <w:rsid w:val="00165F01"/>
    <w:rsid w:val="001676BD"/>
    <w:rsid w:val="001731F4"/>
    <w:rsid w:val="00175D41"/>
    <w:rsid w:val="00186FD5"/>
    <w:rsid w:val="001916F2"/>
    <w:rsid w:val="001930A7"/>
    <w:rsid w:val="00196568"/>
    <w:rsid w:val="00197C18"/>
    <w:rsid w:val="001A2F16"/>
    <w:rsid w:val="001B1804"/>
    <w:rsid w:val="001B18C2"/>
    <w:rsid w:val="001B198D"/>
    <w:rsid w:val="001B215C"/>
    <w:rsid w:val="001C443F"/>
    <w:rsid w:val="001C5852"/>
    <w:rsid w:val="001C61A5"/>
    <w:rsid w:val="001C6707"/>
    <w:rsid w:val="001D11E1"/>
    <w:rsid w:val="001D5D7E"/>
    <w:rsid w:val="001F0A27"/>
    <w:rsid w:val="001F5947"/>
    <w:rsid w:val="001F6304"/>
    <w:rsid w:val="00202410"/>
    <w:rsid w:val="00214A0C"/>
    <w:rsid w:val="0021588B"/>
    <w:rsid w:val="002161B6"/>
    <w:rsid w:val="002216AC"/>
    <w:rsid w:val="0023212E"/>
    <w:rsid w:val="00243BB0"/>
    <w:rsid w:val="0024627E"/>
    <w:rsid w:val="002475E2"/>
    <w:rsid w:val="002506D2"/>
    <w:rsid w:val="00250DE2"/>
    <w:rsid w:val="00254A1B"/>
    <w:rsid w:val="0026064A"/>
    <w:rsid w:val="002626C7"/>
    <w:rsid w:val="00264566"/>
    <w:rsid w:val="0027620A"/>
    <w:rsid w:val="00277AE4"/>
    <w:rsid w:val="00280AAE"/>
    <w:rsid w:val="0028454D"/>
    <w:rsid w:val="00291877"/>
    <w:rsid w:val="00291C9E"/>
    <w:rsid w:val="002926D4"/>
    <w:rsid w:val="00294D85"/>
    <w:rsid w:val="0029734E"/>
    <w:rsid w:val="002A0111"/>
    <w:rsid w:val="002A3CF5"/>
    <w:rsid w:val="002A6459"/>
    <w:rsid w:val="002A7053"/>
    <w:rsid w:val="002B06A3"/>
    <w:rsid w:val="002B435C"/>
    <w:rsid w:val="002B447F"/>
    <w:rsid w:val="002C07DA"/>
    <w:rsid w:val="002C07F7"/>
    <w:rsid w:val="002C2A49"/>
    <w:rsid w:val="002C2DCF"/>
    <w:rsid w:val="002C7EA9"/>
    <w:rsid w:val="002F575D"/>
    <w:rsid w:val="003053F7"/>
    <w:rsid w:val="003113D7"/>
    <w:rsid w:val="00311E8A"/>
    <w:rsid w:val="003129CF"/>
    <w:rsid w:val="0032119B"/>
    <w:rsid w:val="00331F40"/>
    <w:rsid w:val="003371BE"/>
    <w:rsid w:val="003426C0"/>
    <w:rsid w:val="00342E5F"/>
    <w:rsid w:val="00342F20"/>
    <w:rsid w:val="00354D57"/>
    <w:rsid w:val="003577E8"/>
    <w:rsid w:val="00360377"/>
    <w:rsid w:val="00363111"/>
    <w:rsid w:val="00366548"/>
    <w:rsid w:val="0037100A"/>
    <w:rsid w:val="0038005B"/>
    <w:rsid w:val="003809C7"/>
    <w:rsid w:val="0038236C"/>
    <w:rsid w:val="00393DCD"/>
    <w:rsid w:val="00395B40"/>
    <w:rsid w:val="003A2006"/>
    <w:rsid w:val="003A6568"/>
    <w:rsid w:val="003B21EE"/>
    <w:rsid w:val="003B4FD1"/>
    <w:rsid w:val="003B5DB5"/>
    <w:rsid w:val="003B6263"/>
    <w:rsid w:val="003C29E6"/>
    <w:rsid w:val="003C64A7"/>
    <w:rsid w:val="003D1128"/>
    <w:rsid w:val="003D1671"/>
    <w:rsid w:val="003D3D47"/>
    <w:rsid w:val="003D3FDA"/>
    <w:rsid w:val="003D6D00"/>
    <w:rsid w:val="003E166F"/>
    <w:rsid w:val="003E74C6"/>
    <w:rsid w:val="003F307E"/>
    <w:rsid w:val="003F33F1"/>
    <w:rsid w:val="003F5482"/>
    <w:rsid w:val="004001E5"/>
    <w:rsid w:val="0041313C"/>
    <w:rsid w:val="00420822"/>
    <w:rsid w:val="00420C74"/>
    <w:rsid w:val="00422C1B"/>
    <w:rsid w:val="00441526"/>
    <w:rsid w:val="00441B72"/>
    <w:rsid w:val="004465AA"/>
    <w:rsid w:val="004465B8"/>
    <w:rsid w:val="00446A5E"/>
    <w:rsid w:val="0045458F"/>
    <w:rsid w:val="004633B4"/>
    <w:rsid w:val="00467CC7"/>
    <w:rsid w:val="00483028"/>
    <w:rsid w:val="00487927"/>
    <w:rsid w:val="00493D65"/>
    <w:rsid w:val="00495CED"/>
    <w:rsid w:val="004A2F96"/>
    <w:rsid w:val="004A4BDF"/>
    <w:rsid w:val="004B3553"/>
    <w:rsid w:val="004B3F4B"/>
    <w:rsid w:val="004B6F28"/>
    <w:rsid w:val="004C225F"/>
    <w:rsid w:val="004D015B"/>
    <w:rsid w:val="004D23B8"/>
    <w:rsid w:val="004D7E8A"/>
    <w:rsid w:val="004E0167"/>
    <w:rsid w:val="004E1FCA"/>
    <w:rsid w:val="004E47D6"/>
    <w:rsid w:val="004E4DA1"/>
    <w:rsid w:val="004E6B3C"/>
    <w:rsid w:val="00503189"/>
    <w:rsid w:val="00510839"/>
    <w:rsid w:val="00516BD1"/>
    <w:rsid w:val="005206E9"/>
    <w:rsid w:val="0052278F"/>
    <w:rsid w:val="00524165"/>
    <w:rsid w:val="00526D01"/>
    <w:rsid w:val="00530E8C"/>
    <w:rsid w:val="005339EE"/>
    <w:rsid w:val="00535C4E"/>
    <w:rsid w:val="00535D34"/>
    <w:rsid w:val="00545933"/>
    <w:rsid w:val="00552105"/>
    <w:rsid w:val="0055287B"/>
    <w:rsid w:val="005562F2"/>
    <w:rsid w:val="00557544"/>
    <w:rsid w:val="00563A41"/>
    <w:rsid w:val="00565BBB"/>
    <w:rsid w:val="00571B26"/>
    <w:rsid w:val="0058419E"/>
    <w:rsid w:val="00585F3C"/>
    <w:rsid w:val="00586CA0"/>
    <w:rsid w:val="00587875"/>
    <w:rsid w:val="005A63EB"/>
    <w:rsid w:val="005B0876"/>
    <w:rsid w:val="005C33B6"/>
    <w:rsid w:val="005C7029"/>
    <w:rsid w:val="005D6202"/>
    <w:rsid w:val="005D6E98"/>
    <w:rsid w:val="0060016C"/>
    <w:rsid w:val="006036B9"/>
    <w:rsid w:val="00607E2B"/>
    <w:rsid w:val="006139D6"/>
    <w:rsid w:val="00616D1B"/>
    <w:rsid w:val="00623CE1"/>
    <w:rsid w:val="00627880"/>
    <w:rsid w:val="0063062B"/>
    <w:rsid w:val="00634A82"/>
    <w:rsid w:val="00637351"/>
    <w:rsid w:val="00644081"/>
    <w:rsid w:val="00646166"/>
    <w:rsid w:val="00652BDD"/>
    <w:rsid w:val="00654896"/>
    <w:rsid w:val="006621F0"/>
    <w:rsid w:val="006647BA"/>
    <w:rsid w:val="00667229"/>
    <w:rsid w:val="00676599"/>
    <w:rsid w:val="006772FA"/>
    <w:rsid w:val="006778E1"/>
    <w:rsid w:val="00682BE5"/>
    <w:rsid w:val="00682D33"/>
    <w:rsid w:val="00683846"/>
    <w:rsid w:val="00690FED"/>
    <w:rsid w:val="006939A5"/>
    <w:rsid w:val="006A3B96"/>
    <w:rsid w:val="006B09DB"/>
    <w:rsid w:val="006B1AE9"/>
    <w:rsid w:val="006B1C98"/>
    <w:rsid w:val="006D5223"/>
    <w:rsid w:val="006D5970"/>
    <w:rsid w:val="006E12FC"/>
    <w:rsid w:val="006E4918"/>
    <w:rsid w:val="006F0F24"/>
    <w:rsid w:val="006F1ACE"/>
    <w:rsid w:val="006F2B2E"/>
    <w:rsid w:val="006F6A5C"/>
    <w:rsid w:val="00703F6F"/>
    <w:rsid w:val="007052B3"/>
    <w:rsid w:val="00705962"/>
    <w:rsid w:val="00707C21"/>
    <w:rsid w:val="00711D4B"/>
    <w:rsid w:val="00712451"/>
    <w:rsid w:val="00717DE9"/>
    <w:rsid w:val="00721850"/>
    <w:rsid w:val="0072518B"/>
    <w:rsid w:val="00725B1E"/>
    <w:rsid w:val="00731041"/>
    <w:rsid w:val="007329E4"/>
    <w:rsid w:val="00732F08"/>
    <w:rsid w:val="007342F0"/>
    <w:rsid w:val="0074190C"/>
    <w:rsid w:val="00753BA8"/>
    <w:rsid w:val="0075493D"/>
    <w:rsid w:val="00755533"/>
    <w:rsid w:val="00762576"/>
    <w:rsid w:val="007673CA"/>
    <w:rsid w:val="00785542"/>
    <w:rsid w:val="00791060"/>
    <w:rsid w:val="007926EA"/>
    <w:rsid w:val="007A1B82"/>
    <w:rsid w:val="007A1BB2"/>
    <w:rsid w:val="007A3112"/>
    <w:rsid w:val="007B0DB6"/>
    <w:rsid w:val="007B3A08"/>
    <w:rsid w:val="007B5626"/>
    <w:rsid w:val="007B6124"/>
    <w:rsid w:val="007C1DEA"/>
    <w:rsid w:val="007D3C53"/>
    <w:rsid w:val="007D62A0"/>
    <w:rsid w:val="007E30B1"/>
    <w:rsid w:val="007E3A0F"/>
    <w:rsid w:val="007F0AE6"/>
    <w:rsid w:val="007F2628"/>
    <w:rsid w:val="007F2FBA"/>
    <w:rsid w:val="00800C3A"/>
    <w:rsid w:val="0080570B"/>
    <w:rsid w:val="008148E1"/>
    <w:rsid w:val="00822B33"/>
    <w:rsid w:val="008319BF"/>
    <w:rsid w:val="00833E99"/>
    <w:rsid w:val="008415F0"/>
    <w:rsid w:val="008433C2"/>
    <w:rsid w:val="00843DD5"/>
    <w:rsid w:val="00844457"/>
    <w:rsid w:val="008454C8"/>
    <w:rsid w:val="00850520"/>
    <w:rsid w:val="00851D78"/>
    <w:rsid w:val="0087122A"/>
    <w:rsid w:val="00874E0A"/>
    <w:rsid w:val="008776E4"/>
    <w:rsid w:val="008A016F"/>
    <w:rsid w:val="008A1A0D"/>
    <w:rsid w:val="008A4F89"/>
    <w:rsid w:val="008A72E1"/>
    <w:rsid w:val="008A76ED"/>
    <w:rsid w:val="008B3C72"/>
    <w:rsid w:val="008C58A0"/>
    <w:rsid w:val="008C5FED"/>
    <w:rsid w:val="008D0E09"/>
    <w:rsid w:val="008F2AFF"/>
    <w:rsid w:val="008F63D8"/>
    <w:rsid w:val="008F7909"/>
    <w:rsid w:val="00903007"/>
    <w:rsid w:val="00923816"/>
    <w:rsid w:val="0092727B"/>
    <w:rsid w:val="0093074B"/>
    <w:rsid w:val="00930E64"/>
    <w:rsid w:val="009431F6"/>
    <w:rsid w:val="00943CF9"/>
    <w:rsid w:val="00947C10"/>
    <w:rsid w:val="00953EAC"/>
    <w:rsid w:val="00956F8C"/>
    <w:rsid w:val="00961D57"/>
    <w:rsid w:val="00976716"/>
    <w:rsid w:val="0097693B"/>
    <w:rsid w:val="009815C0"/>
    <w:rsid w:val="00983466"/>
    <w:rsid w:val="00983ACC"/>
    <w:rsid w:val="00993355"/>
    <w:rsid w:val="00993B2E"/>
    <w:rsid w:val="00994939"/>
    <w:rsid w:val="00995841"/>
    <w:rsid w:val="009963F7"/>
    <w:rsid w:val="009A11CB"/>
    <w:rsid w:val="009A4A6D"/>
    <w:rsid w:val="009B44DD"/>
    <w:rsid w:val="009B7E42"/>
    <w:rsid w:val="009C7235"/>
    <w:rsid w:val="009D235B"/>
    <w:rsid w:val="009D46CE"/>
    <w:rsid w:val="009D4ADA"/>
    <w:rsid w:val="009E13DD"/>
    <w:rsid w:val="009F3102"/>
    <w:rsid w:val="009F3954"/>
    <w:rsid w:val="009F547A"/>
    <w:rsid w:val="009F7D37"/>
    <w:rsid w:val="009F7F8D"/>
    <w:rsid w:val="00A03D78"/>
    <w:rsid w:val="00A048B0"/>
    <w:rsid w:val="00A0503B"/>
    <w:rsid w:val="00A059CD"/>
    <w:rsid w:val="00A13265"/>
    <w:rsid w:val="00A14900"/>
    <w:rsid w:val="00A17C77"/>
    <w:rsid w:val="00A2159F"/>
    <w:rsid w:val="00A23C16"/>
    <w:rsid w:val="00A324FF"/>
    <w:rsid w:val="00A3464D"/>
    <w:rsid w:val="00A365F1"/>
    <w:rsid w:val="00A529BC"/>
    <w:rsid w:val="00A5346C"/>
    <w:rsid w:val="00A53F51"/>
    <w:rsid w:val="00A562F0"/>
    <w:rsid w:val="00A564FB"/>
    <w:rsid w:val="00A614C1"/>
    <w:rsid w:val="00A61EA6"/>
    <w:rsid w:val="00A657BF"/>
    <w:rsid w:val="00A71136"/>
    <w:rsid w:val="00A76B1F"/>
    <w:rsid w:val="00A775D9"/>
    <w:rsid w:val="00A92578"/>
    <w:rsid w:val="00A92B86"/>
    <w:rsid w:val="00A940F9"/>
    <w:rsid w:val="00AA2178"/>
    <w:rsid w:val="00AA474C"/>
    <w:rsid w:val="00AC35EF"/>
    <w:rsid w:val="00AC4D5B"/>
    <w:rsid w:val="00AD1DDB"/>
    <w:rsid w:val="00AD2697"/>
    <w:rsid w:val="00AD7E5F"/>
    <w:rsid w:val="00AE3066"/>
    <w:rsid w:val="00AF6256"/>
    <w:rsid w:val="00AF68E4"/>
    <w:rsid w:val="00B00A87"/>
    <w:rsid w:val="00B01AA1"/>
    <w:rsid w:val="00B06025"/>
    <w:rsid w:val="00B13467"/>
    <w:rsid w:val="00B24E93"/>
    <w:rsid w:val="00B30C81"/>
    <w:rsid w:val="00B30DA1"/>
    <w:rsid w:val="00B4793B"/>
    <w:rsid w:val="00B5563E"/>
    <w:rsid w:val="00B56099"/>
    <w:rsid w:val="00B579D3"/>
    <w:rsid w:val="00B64617"/>
    <w:rsid w:val="00B64A60"/>
    <w:rsid w:val="00B661AC"/>
    <w:rsid w:val="00B70F65"/>
    <w:rsid w:val="00B753A5"/>
    <w:rsid w:val="00B77E74"/>
    <w:rsid w:val="00B823EF"/>
    <w:rsid w:val="00B8468D"/>
    <w:rsid w:val="00B937D7"/>
    <w:rsid w:val="00B96B67"/>
    <w:rsid w:val="00BA37F4"/>
    <w:rsid w:val="00BB0EA4"/>
    <w:rsid w:val="00BB41D4"/>
    <w:rsid w:val="00BC57EF"/>
    <w:rsid w:val="00BC69DB"/>
    <w:rsid w:val="00BE6B6B"/>
    <w:rsid w:val="00BF2284"/>
    <w:rsid w:val="00BF25F9"/>
    <w:rsid w:val="00C00B04"/>
    <w:rsid w:val="00C13FD5"/>
    <w:rsid w:val="00C1406E"/>
    <w:rsid w:val="00C15633"/>
    <w:rsid w:val="00C15799"/>
    <w:rsid w:val="00C22F6F"/>
    <w:rsid w:val="00C23EEF"/>
    <w:rsid w:val="00C26B15"/>
    <w:rsid w:val="00C32B10"/>
    <w:rsid w:val="00C32E84"/>
    <w:rsid w:val="00C35415"/>
    <w:rsid w:val="00C357AD"/>
    <w:rsid w:val="00C473F4"/>
    <w:rsid w:val="00C516C7"/>
    <w:rsid w:val="00C51C5F"/>
    <w:rsid w:val="00C554CC"/>
    <w:rsid w:val="00C6069C"/>
    <w:rsid w:val="00C60A0F"/>
    <w:rsid w:val="00C70477"/>
    <w:rsid w:val="00C72AD4"/>
    <w:rsid w:val="00C74745"/>
    <w:rsid w:val="00C76B77"/>
    <w:rsid w:val="00C85119"/>
    <w:rsid w:val="00C86B45"/>
    <w:rsid w:val="00C95BF2"/>
    <w:rsid w:val="00C95C48"/>
    <w:rsid w:val="00CA41E7"/>
    <w:rsid w:val="00CB2E89"/>
    <w:rsid w:val="00CC1C0E"/>
    <w:rsid w:val="00CC3B72"/>
    <w:rsid w:val="00CD170C"/>
    <w:rsid w:val="00CD320B"/>
    <w:rsid w:val="00CD3AFC"/>
    <w:rsid w:val="00CD3F37"/>
    <w:rsid w:val="00CD5431"/>
    <w:rsid w:val="00CE4B93"/>
    <w:rsid w:val="00CF2491"/>
    <w:rsid w:val="00CF3963"/>
    <w:rsid w:val="00CF7FE7"/>
    <w:rsid w:val="00D02436"/>
    <w:rsid w:val="00D11EA7"/>
    <w:rsid w:val="00D1252E"/>
    <w:rsid w:val="00D13D9D"/>
    <w:rsid w:val="00D14AFE"/>
    <w:rsid w:val="00D21A21"/>
    <w:rsid w:val="00D2267F"/>
    <w:rsid w:val="00D24E8B"/>
    <w:rsid w:val="00D27589"/>
    <w:rsid w:val="00D30AE2"/>
    <w:rsid w:val="00D416A3"/>
    <w:rsid w:val="00D4413F"/>
    <w:rsid w:val="00D459A2"/>
    <w:rsid w:val="00D530FF"/>
    <w:rsid w:val="00D53688"/>
    <w:rsid w:val="00D5407A"/>
    <w:rsid w:val="00D57772"/>
    <w:rsid w:val="00D64142"/>
    <w:rsid w:val="00D71FA3"/>
    <w:rsid w:val="00D72AE3"/>
    <w:rsid w:val="00D75A4D"/>
    <w:rsid w:val="00D819D2"/>
    <w:rsid w:val="00D8478B"/>
    <w:rsid w:val="00D86151"/>
    <w:rsid w:val="00D9172D"/>
    <w:rsid w:val="00D97E84"/>
    <w:rsid w:val="00DA4AE2"/>
    <w:rsid w:val="00DA5641"/>
    <w:rsid w:val="00DA7595"/>
    <w:rsid w:val="00DB0A68"/>
    <w:rsid w:val="00DB2395"/>
    <w:rsid w:val="00DB5644"/>
    <w:rsid w:val="00DC1642"/>
    <w:rsid w:val="00DC43A3"/>
    <w:rsid w:val="00DC4CF3"/>
    <w:rsid w:val="00DC5C01"/>
    <w:rsid w:val="00DD36E3"/>
    <w:rsid w:val="00DD7985"/>
    <w:rsid w:val="00DD7C09"/>
    <w:rsid w:val="00DE4C19"/>
    <w:rsid w:val="00DE7302"/>
    <w:rsid w:val="00DF0EB4"/>
    <w:rsid w:val="00DF111E"/>
    <w:rsid w:val="00DF233F"/>
    <w:rsid w:val="00DF6A24"/>
    <w:rsid w:val="00E0124F"/>
    <w:rsid w:val="00E02BEB"/>
    <w:rsid w:val="00E20453"/>
    <w:rsid w:val="00E21597"/>
    <w:rsid w:val="00E24CCD"/>
    <w:rsid w:val="00E321C8"/>
    <w:rsid w:val="00E34DBD"/>
    <w:rsid w:val="00E41B56"/>
    <w:rsid w:val="00E5762A"/>
    <w:rsid w:val="00E674D3"/>
    <w:rsid w:val="00E7024E"/>
    <w:rsid w:val="00E70FD0"/>
    <w:rsid w:val="00E72B2C"/>
    <w:rsid w:val="00E7309D"/>
    <w:rsid w:val="00E74EC3"/>
    <w:rsid w:val="00E77C4B"/>
    <w:rsid w:val="00E9301F"/>
    <w:rsid w:val="00E9690A"/>
    <w:rsid w:val="00E97DC7"/>
    <w:rsid w:val="00EB30FF"/>
    <w:rsid w:val="00EC1BF9"/>
    <w:rsid w:val="00EC47EE"/>
    <w:rsid w:val="00ED4C3E"/>
    <w:rsid w:val="00ED742E"/>
    <w:rsid w:val="00EF7532"/>
    <w:rsid w:val="00F000EF"/>
    <w:rsid w:val="00F14362"/>
    <w:rsid w:val="00F16DC8"/>
    <w:rsid w:val="00F2504E"/>
    <w:rsid w:val="00F2585B"/>
    <w:rsid w:val="00F34906"/>
    <w:rsid w:val="00F4053F"/>
    <w:rsid w:val="00F440D4"/>
    <w:rsid w:val="00F511FB"/>
    <w:rsid w:val="00F516E7"/>
    <w:rsid w:val="00F55826"/>
    <w:rsid w:val="00F57BF7"/>
    <w:rsid w:val="00F6155A"/>
    <w:rsid w:val="00F61F89"/>
    <w:rsid w:val="00F6263E"/>
    <w:rsid w:val="00F627C2"/>
    <w:rsid w:val="00F736FD"/>
    <w:rsid w:val="00F81265"/>
    <w:rsid w:val="00F84067"/>
    <w:rsid w:val="00FA50B4"/>
    <w:rsid w:val="00FB15B4"/>
    <w:rsid w:val="00FB31B8"/>
    <w:rsid w:val="00FB530E"/>
    <w:rsid w:val="00FB6E83"/>
    <w:rsid w:val="00FC0638"/>
    <w:rsid w:val="00FC156A"/>
    <w:rsid w:val="00FD6235"/>
    <w:rsid w:val="00FE13D1"/>
    <w:rsid w:val="00FE27E9"/>
    <w:rsid w:val="00FE3DE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212F8AB"/>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basedOn w:val="DefaultParagraphFont"/>
    <w:uiPriority w:val="99"/>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1B26"/>
    <w:rPr>
      <w:color w:val="605E5C"/>
      <w:shd w:val="clear" w:color="auto" w:fill="E1DFDD"/>
    </w:rPr>
  </w:style>
  <w:style w:type="character" w:customStyle="1" w:styleId="ListParagraphChar">
    <w:name w:val="List Paragraph Char"/>
    <w:basedOn w:val="DefaultParagraphFont"/>
    <w:link w:val="ListParagraph"/>
    <w:uiPriority w:val="34"/>
    <w:locked/>
    <w:rsid w:val="00BF2284"/>
    <w:rPr>
      <w:rFonts w:eastAsia="BatangChe"/>
      <w:sz w:val="24"/>
      <w:szCs w:val="24"/>
    </w:rPr>
  </w:style>
  <w:style w:type="character" w:customStyle="1" w:styleId="Heading8Char">
    <w:name w:val="Heading 8 Char"/>
    <w:basedOn w:val="DefaultParagraphFont"/>
    <w:link w:val="Heading8"/>
    <w:rsid w:val="00A17C77"/>
    <w:rPr>
      <w:rFonts w:eastAsia="BatangChe"/>
      <w:b/>
      <w:bCs/>
      <w:kern w:val="2"/>
      <w:lang w:eastAsia="ko-KR"/>
    </w:rPr>
  </w:style>
  <w:style w:type="paragraph" w:styleId="Revision">
    <w:name w:val="Revision"/>
    <w:hidden/>
    <w:uiPriority w:val="99"/>
    <w:semiHidden/>
    <w:rsid w:val="00F81265"/>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03676">
      <w:bodyDiv w:val="1"/>
      <w:marLeft w:val="0"/>
      <w:marRight w:val="0"/>
      <w:marTop w:val="0"/>
      <w:marBottom w:val="0"/>
      <w:divBdr>
        <w:top w:val="none" w:sz="0" w:space="0" w:color="auto"/>
        <w:left w:val="none" w:sz="0" w:space="0" w:color="auto"/>
        <w:bottom w:val="none" w:sz="0" w:space="0" w:color="auto"/>
        <w:right w:val="none" w:sz="0" w:space="0" w:color="auto"/>
      </w:divBdr>
    </w:div>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22/08/APG23-4-INP-16_AUS_WP3_Preliminary_Views_on_WRC-23_Agenda_Items_1.12_1.13_1.14_9.1Topics_a_and_d.docx" TargetMode="External"/><Relationship Id="rId18" Type="http://schemas.openxmlformats.org/officeDocument/2006/relationships/hyperlink" Target="https://www.apt.int/sites/default/files/2022/08/APG23-4-INP-63_India_WP3_Preliminary_Views_on_WRC-23_Agenda_Items_1.12_1.13_1.14_9.1Topic_a_and_d.docx" TargetMode="External"/><Relationship Id="rId26" Type="http://schemas.openxmlformats.org/officeDocument/2006/relationships/hyperlink" Target="https://www.apt.int/sites/default/files/2022/08/APG23-4-INF-48_Status_of_CEPT_preparation_for_WRC-23_and_RA-23.pdf" TargetMode="External"/><Relationship Id="rId39" Type="http://schemas.openxmlformats.org/officeDocument/2006/relationships/hyperlink" Target="https://www.apt.int/sites/default/files/2022/08/APG23-4-INF-27_IARU_Views_on_WRC-23_Agenda_Items_1.2_1.12_1.14_1.18_and_9.1_Topic_a_and_b.docx" TargetMode="External"/><Relationship Id="rId21" Type="http://schemas.openxmlformats.org/officeDocument/2006/relationships/hyperlink" Target="https://www.apt.int/sites/default/files/2022/07/APG23-4-INF-09_Brief_on_AI9.1.a.docx" TargetMode="External"/><Relationship Id="rId34" Type="http://schemas.openxmlformats.org/officeDocument/2006/relationships/hyperlink" Target="https://www.apt.int/sites/default/files/2022/08/APG23-4-INF-21_ASMG_Preparation_for_WRC-23.pdf"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pt.int/sites/default/files/2022/08/APG23-4-INP-42_China_WP3_Preliminary_Views_on_WRC-23_Agenda_Items_1.12_1.13_1.14_9.1Topic_a_and_d.docx" TargetMode="External"/><Relationship Id="rId29" Type="http://schemas.openxmlformats.org/officeDocument/2006/relationships/hyperlink" Target="https://www.apt.int/sites/default/files/2022/08/APG23-4-INP-63_India_WP3_Preliminary_Views_on_WRC-23_Agenda_Items_1.12_1.13_1.14_9.1Topic_a_and_d.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pub/R-REP-RS.2456-2019" TargetMode="External"/><Relationship Id="rId24" Type="http://schemas.openxmlformats.org/officeDocument/2006/relationships/hyperlink" Target="https://www.apt.int/sites/default/files/2022/08/APG23-4-INF-28_CITEL_Preparation_for_WRC-23.pdf" TargetMode="External"/><Relationship Id="rId32" Type="http://schemas.openxmlformats.org/officeDocument/2006/relationships/hyperlink" Target="https://www.apt.int/sites/default/files/2022/08/APG23-4-INP-09_J-3_WP3_Preliminary_Views_on_WRC-23_Agenda_Items_1.12_1.13_1.14_9.1.A_9.1.D_and_RES.655.docx" TargetMode="External"/><Relationship Id="rId37" Type="http://schemas.openxmlformats.org/officeDocument/2006/relationships/hyperlink" Target="https://www.apt.int/sites/default/files/2022/08/APG23-4-INF-28_CITEL_Preparation_for_WRC-23.pdf" TargetMode="External"/><Relationship Id="rId40" Type="http://schemas.openxmlformats.org/officeDocument/2006/relationships/hyperlink" Target="https://www.apt.int/sites/default/files/2022/07/APG23-4-INF-03_WMO_Positions.docx"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apt.int/sites/default/files/2022/08/APG23-4-INP-36_KOR_WP3_Preliminary_Views_on_WRC-23_Agenda_Items_1.12_1.13_1.14_and_9.1Topic_a_and_d.docx" TargetMode="External"/><Relationship Id="rId23" Type="http://schemas.openxmlformats.org/officeDocument/2006/relationships/hyperlink" Target="https://www.apt.int/sites/default/files/2022/08/APG23-4-INF-27_IARU_Views_on_WRC-23_Agenda_Items_1.2_1.12_1.14_1.18_and_9.1_Topic_a_and_b.docx" TargetMode="External"/><Relationship Id="rId28" Type="http://schemas.openxmlformats.org/officeDocument/2006/relationships/hyperlink" Target="https://www.apt.int/sites/default/files/2022/08/APG23-4-INP-42_China_WP3_Preliminary_Views_on_WRC-23_Agenda_Items_1.12_1.13_1.14_9.1Topic_a_and_d.docx" TargetMode="External"/><Relationship Id="rId36" Type="http://schemas.openxmlformats.org/officeDocument/2006/relationships/hyperlink" Target="https://www.apt.int/sites/default/files/2022/08/APG23-4-INF-48_Status_of_CEPT_preparation_for_WRC-23_and_RA-23.pdf" TargetMode="External"/><Relationship Id="rId10" Type="http://schemas.openxmlformats.org/officeDocument/2006/relationships/hyperlink" Target="https://www.itu.int/md/R19-WP7C-C-0361/en" TargetMode="External"/><Relationship Id="rId19" Type="http://schemas.openxmlformats.org/officeDocument/2006/relationships/hyperlink" Target="https://www.apt.int/sites/default/files/2022/07/APG23-4-INF-02_ATU_preparation.docx" TargetMode="External"/><Relationship Id="rId31" Type="http://schemas.openxmlformats.org/officeDocument/2006/relationships/hyperlink" Target="https://www.apt.int/sites/default/files/2022/08/APG23-4-INP-36_KOR_WP3_Preliminary_Views_on_WRC-23_Agenda_Items_1.12_1.13_1.14_and_9.1Topic_a_and_d.docx"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itu.int/md/R19-WP7C-C-0361/en" TargetMode="External"/><Relationship Id="rId14" Type="http://schemas.openxmlformats.org/officeDocument/2006/relationships/hyperlink" Target="https://www.apt.int/sites/default/files/2022/08/APG23-4-INP-25_IRN_WP3_Preliminary_Views_on_WRC-23_Agenda_Items_1.13_and_9.1Topic_a.docx" TargetMode="External"/><Relationship Id="rId22" Type="http://schemas.openxmlformats.org/officeDocument/2006/relationships/hyperlink" Target="https://www.apt.int/sites/default/files/2022/08/APG23-4-INF-21_ASMG_Preparation_for_WRC-23.pdf" TargetMode="External"/><Relationship Id="rId27" Type="http://schemas.openxmlformats.org/officeDocument/2006/relationships/hyperlink" Target="https://www.apt.int/sites/default/files/2022/08/APG23-4-INP-16_AUS_WP3_Preliminary_Views_on_WRC-23_Agenda_Items_1.12_1.13_1.14_9.1Topics_a_and_d.docx" TargetMode="External"/><Relationship Id="rId30" Type="http://schemas.openxmlformats.org/officeDocument/2006/relationships/hyperlink" Target="https://www.apt.int/sites/default/files/2022/08/APG23-4-INP-25_IRN_WP3_Preliminary_Views_on_WRC-23_Agenda_Items_1.13_and_9.1Topic_a.docx" TargetMode="External"/><Relationship Id="rId35" Type="http://schemas.openxmlformats.org/officeDocument/2006/relationships/hyperlink" Target="https://www.apt.int/sites/default/files/2022/07/APG23-4-INF-02_ATU_preparation.docx" TargetMode="External"/><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apt.int/sites/default/files/2022/08/APG23-4-INP-09_J-3_WP3_Preliminary_Views_on_WRC-23_Agenda_Items_1.12_1.13_1.14_9.1.A_9.1.D_and_RES.655.docx" TargetMode="External"/><Relationship Id="rId17" Type="http://schemas.openxmlformats.org/officeDocument/2006/relationships/hyperlink" Target="https://www.apt.int/sites/default/files/2022/08/APG23-4-INP-47_Thailand_WP3_Preliminary_Views_on_WRC-23_Agenda_Items_1.13_and_9.1Topic_a.docx" TargetMode="External"/><Relationship Id="rId25" Type="http://schemas.openxmlformats.org/officeDocument/2006/relationships/hyperlink" Target="https://www.apt.int/sites/default/files/2022/08/APG23-4-INF-44_Status_of_RCC_preparation_to_the_World_Radio_Conference_and_Radio_Assembly_2023.pdf" TargetMode="External"/><Relationship Id="rId33" Type="http://schemas.openxmlformats.org/officeDocument/2006/relationships/hyperlink" Target="https://www.apt.int/sites/default/files/2022/08/APG23-4-INP-47_Thailand_WP3_Preliminary_Views_on_WRC-23_Agenda_Items_1.13_and_9.1Topic_a.docx" TargetMode="External"/><Relationship Id="rId38" Type="http://schemas.openxmlformats.org/officeDocument/2006/relationships/hyperlink" Target="https://www.apt.int/sites/default/files/2022/08/APG23-4-INF-44_Status_of_RCC_preparation_to_the_World_Radio_Conference_and_Radio_Assembly_2023.pdf" TargetMode="External"/><Relationship Id="rId46" Type="http://schemas.openxmlformats.org/officeDocument/2006/relationships/fontTable" Target="fontTable.xml"/><Relationship Id="rId20" Type="http://schemas.openxmlformats.org/officeDocument/2006/relationships/hyperlink" Target="https://www.apt.int/sites/default/files/2022/07/APG23-4-INF-03_WMO_Positions.docx"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D720B-5F01-42DC-96A4-8D122DD39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847</Words>
  <Characters>16233</Characters>
  <Application>Microsoft Office Word</Application>
  <DocSecurity>0</DocSecurity>
  <Lines>135</Lines>
  <Paragraphs>38</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Forhadul Parvez</cp:lastModifiedBy>
  <cp:revision>3</cp:revision>
  <cp:lastPrinted>2021-04-21T15:10:00Z</cp:lastPrinted>
  <dcterms:created xsi:type="dcterms:W3CDTF">2022-08-24T02:56:00Z</dcterms:created>
  <dcterms:modified xsi:type="dcterms:W3CDTF">2022-08-26T03:37:00Z</dcterms:modified>
</cp:coreProperties>
</file>